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C69498" w14:textId="77777777" w:rsidR="00EC57BF" w:rsidRDefault="00EC57BF"/>
    <w:tbl>
      <w:tblPr>
        <w:tblpPr w:leftFromText="180" w:rightFromText="180" w:vertAnchor="text" w:horzAnchor="margin" w:tblpY="86"/>
        <w:tblW w:w="111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83"/>
        <w:gridCol w:w="1821"/>
        <w:gridCol w:w="2081"/>
        <w:gridCol w:w="1890"/>
        <w:gridCol w:w="1890"/>
        <w:gridCol w:w="1913"/>
      </w:tblGrid>
      <w:tr w:rsidR="00CA19EA" w:rsidRPr="00CA19EA" w14:paraId="6A4617A2" w14:textId="77777777" w:rsidTr="00EA45C0">
        <w:trPr>
          <w:trHeight w:val="534"/>
        </w:trPr>
        <w:tc>
          <w:tcPr>
            <w:tcW w:w="1583" w:type="dxa"/>
            <w:shd w:val="clear" w:color="auto" w:fill="1F497D" w:themeFill="text2"/>
            <w:vAlign w:val="center"/>
          </w:tcPr>
          <w:p w14:paraId="2FEB474B" w14:textId="77777777" w:rsidR="00CA19EA" w:rsidRPr="00CA19EA" w:rsidRDefault="00CA19EA" w:rsidP="00CA19EA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bookmarkStart w:id="0" w:name="_Hlk31022264"/>
            <w:r w:rsidRPr="00CA19EA">
              <w:rPr>
                <w:b/>
                <w:color w:val="FFFFFF" w:themeColor="background1"/>
                <w:sz w:val="22"/>
                <w:szCs w:val="22"/>
              </w:rPr>
              <w:t>Time</w:t>
            </w:r>
          </w:p>
        </w:tc>
        <w:tc>
          <w:tcPr>
            <w:tcW w:w="1821" w:type="dxa"/>
            <w:shd w:val="clear" w:color="auto" w:fill="1F497D" w:themeFill="text2"/>
            <w:vAlign w:val="center"/>
          </w:tcPr>
          <w:p w14:paraId="701ADBCA" w14:textId="77777777" w:rsidR="00CA19EA" w:rsidRPr="00CA19EA" w:rsidRDefault="00CA19EA" w:rsidP="008D0F74">
            <w:pPr>
              <w:ind w:right="-50"/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CA19EA">
              <w:rPr>
                <w:b/>
                <w:color w:val="FFFFFF" w:themeColor="background1"/>
                <w:sz w:val="22"/>
                <w:szCs w:val="22"/>
              </w:rPr>
              <w:t>Monday</w:t>
            </w:r>
          </w:p>
        </w:tc>
        <w:tc>
          <w:tcPr>
            <w:tcW w:w="2081" w:type="dxa"/>
            <w:shd w:val="clear" w:color="auto" w:fill="1F497D" w:themeFill="text2"/>
            <w:vAlign w:val="center"/>
          </w:tcPr>
          <w:p w14:paraId="516EC287" w14:textId="77777777" w:rsidR="00CA19EA" w:rsidRPr="00CA19EA" w:rsidRDefault="00CA19EA" w:rsidP="00CA19EA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CA19EA">
              <w:rPr>
                <w:b/>
                <w:color w:val="FFFFFF" w:themeColor="background1"/>
                <w:sz w:val="22"/>
                <w:szCs w:val="22"/>
              </w:rPr>
              <w:t>Tuesday</w:t>
            </w:r>
          </w:p>
        </w:tc>
        <w:tc>
          <w:tcPr>
            <w:tcW w:w="1890" w:type="dxa"/>
            <w:shd w:val="clear" w:color="auto" w:fill="1F497D" w:themeFill="text2"/>
            <w:vAlign w:val="center"/>
          </w:tcPr>
          <w:p w14:paraId="21298F7C" w14:textId="77777777" w:rsidR="00CA19EA" w:rsidRPr="00CA19EA" w:rsidRDefault="00CA19EA" w:rsidP="00CA19EA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CA19EA">
              <w:rPr>
                <w:b/>
                <w:color w:val="FFFFFF" w:themeColor="background1"/>
                <w:sz w:val="22"/>
                <w:szCs w:val="22"/>
              </w:rPr>
              <w:t>Wednesday</w:t>
            </w:r>
          </w:p>
        </w:tc>
        <w:tc>
          <w:tcPr>
            <w:tcW w:w="1890" w:type="dxa"/>
            <w:shd w:val="clear" w:color="auto" w:fill="1F497D" w:themeFill="text2"/>
            <w:vAlign w:val="center"/>
          </w:tcPr>
          <w:p w14:paraId="527244BD" w14:textId="77777777" w:rsidR="00CA19EA" w:rsidRPr="00CA19EA" w:rsidRDefault="00CA19EA" w:rsidP="00CA19EA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CA19EA">
              <w:rPr>
                <w:b/>
                <w:color w:val="FFFFFF" w:themeColor="background1"/>
                <w:sz w:val="22"/>
                <w:szCs w:val="22"/>
              </w:rPr>
              <w:t>Thursday</w:t>
            </w:r>
          </w:p>
        </w:tc>
        <w:tc>
          <w:tcPr>
            <w:tcW w:w="1913" w:type="dxa"/>
            <w:shd w:val="clear" w:color="auto" w:fill="1F497D" w:themeFill="text2"/>
            <w:vAlign w:val="center"/>
          </w:tcPr>
          <w:p w14:paraId="04C3E573" w14:textId="77777777" w:rsidR="00CA19EA" w:rsidRPr="00CA19EA" w:rsidRDefault="00CA19EA" w:rsidP="00CA19EA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CA19EA">
              <w:rPr>
                <w:b/>
                <w:color w:val="FFFFFF" w:themeColor="background1"/>
                <w:sz w:val="22"/>
                <w:szCs w:val="22"/>
              </w:rPr>
              <w:t>Friday</w:t>
            </w:r>
          </w:p>
        </w:tc>
      </w:tr>
      <w:tr w:rsidR="00B42AA5" w:rsidRPr="00CA19EA" w14:paraId="058B3CCB" w14:textId="77777777" w:rsidTr="00EA45C0">
        <w:tc>
          <w:tcPr>
            <w:tcW w:w="1583" w:type="dxa"/>
          </w:tcPr>
          <w:p w14:paraId="58914B7B" w14:textId="0D7F9C26" w:rsidR="00B42AA5" w:rsidRPr="00B42AA5" w:rsidRDefault="00B42AA5" w:rsidP="00B42AA5">
            <w:pPr>
              <w:rPr>
                <w:b/>
              </w:rPr>
            </w:pPr>
            <w:r w:rsidRPr="00B42AA5">
              <w:rPr>
                <w:b/>
              </w:rPr>
              <w:t>08.00 – 08.50</w:t>
            </w:r>
          </w:p>
        </w:tc>
        <w:tc>
          <w:tcPr>
            <w:tcW w:w="1821" w:type="dxa"/>
          </w:tcPr>
          <w:p w14:paraId="59099D8D" w14:textId="77777777" w:rsidR="00B42AA5" w:rsidRPr="00B42AA5" w:rsidRDefault="00B42AA5" w:rsidP="00B42AA5">
            <w:pPr>
              <w:ind w:right="-50"/>
            </w:pPr>
          </w:p>
        </w:tc>
        <w:tc>
          <w:tcPr>
            <w:tcW w:w="2081" w:type="dxa"/>
          </w:tcPr>
          <w:p w14:paraId="60EE0B54" w14:textId="77777777" w:rsidR="00B42AA5" w:rsidRPr="00B42AA5" w:rsidRDefault="00B42AA5" w:rsidP="00B42AA5"/>
        </w:tc>
        <w:tc>
          <w:tcPr>
            <w:tcW w:w="1890" w:type="dxa"/>
          </w:tcPr>
          <w:p w14:paraId="4A53ACD5" w14:textId="7BF86BEA" w:rsidR="00B42AA5" w:rsidRPr="00B42AA5" w:rsidRDefault="00B42AA5" w:rsidP="00B42AA5"/>
        </w:tc>
        <w:tc>
          <w:tcPr>
            <w:tcW w:w="1890" w:type="dxa"/>
          </w:tcPr>
          <w:p w14:paraId="071A3396" w14:textId="77777777" w:rsidR="00B42AA5" w:rsidRPr="00B42AA5" w:rsidRDefault="00B42AA5" w:rsidP="00B42AA5"/>
        </w:tc>
        <w:tc>
          <w:tcPr>
            <w:tcW w:w="1913" w:type="dxa"/>
          </w:tcPr>
          <w:p w14:paraId="1339AA8E" w14:textId="77777777" w:rsidR="00B42AA5" w:rsidRPr="00CA19EA" w:rsidRDefault="00B42AA5" w:rsidP="00B42AA5">
            <w:pPr>
              <w:rPr>
                <w:sz w:val="22"/>
                <w:szCs w:val="22"/>
              </w:rPr>
            </w:pPr>
            <w:r w:rsidRPr="00CA19EA">
              <w:rPr>
                <w:sz w:val="22"/>
                <w:szCs w:val="22"/>
              </w:rPr>
              <w:t>ZOO (A1)</w:t>
            </w:r>
          </w:p>
          <w:p w14:paraId="2650D1BE" w14:textId="78252798" w:rsidR="00B42AA5" w:rsidRPr="00CA19EA" w:rsidRDefault="00E10C1C" w:rsidP="00B42AA5">
            <w:pPr>
              <w:rPr>
                <w:sz w:val="22"/>
                <w:szCs w:val="22"/>
              </w:rPr>
            </w:pPr>
            <w:r w:rsidRPr="00B42AA5">
              <w:t>Fund of Environmental Science</w:t>
            </w:r>
          </w:p>
        </w:tc>
      </w:tr>
      <w:tr w:rsidR="00B42AA5" w:rsidRPr="00CA19EA" w14:paraId="5DA46C45" w14:textId="77777777" w:rsidTr="00EA45C0">
        <w:tc>
          <w:tcPr>
            <w:tcW w:w="1583" w:type="dxa"/>
          </w:tcPr>
          <w:p w14:paraId="4BEBE4E0" w14:textId="5DB1D961" w:rsidR="00B42AA5" w:rsidRPr="00B42AA5" w:rsidRDefault="00B42AA5" w:rsidP="00B42AA5">
            <w:pPr>
              <w:rPr>
                <w:b/>
              </w:rPr>
            </w:pPr>
            <w:r w:rsidRPr="00B42AA5">
              <w:rPr>
                <w:b/>
              </w:rPr>
              <w:t>08.55 – 09.45</w:t>
            </w:r>
          </w:p>
        </w:tc>
        <w:tc>
          <w:tcPr>
            <w:tcW w:w="1821" w:type="dxa"/>
          </w:tcPr>
          <w:p w14:paraId="33B84A9B" w14:textId="77777777" w:rsidR="00B42AA5" w:rsidRPr="00B42AA5" w:rsidRDefault="00B42AA5" w:rsidP="00B42AA5">
            <w:pPr>
              <w:ind w:right="-50"/>
            </w:pPr>
            <w:r w:rsidRPr="00B42AA5">
              <w:t xml:space="preserve">ZOO Practical </w:t>
            </w:r>
          </w:p>
        </w:tc>
        <w:tc>
          <w:tcPr>
            <w:tcW w:w="2081" w:type="dxa"/>
          </w:tcPr>
          <w:p w14:paraId="4012DEFF" w14:textId="77777777" w:rsidR="00B42AA5" w:rsidRPr="00B42AA5" w:rsidRDefault="00B42AA5" w:rsidP="00B42AA5">
            <w:r w:rsidRPr="00B42AA5">
              <w:t xml:space="preserve"> </w:t>
            </w:r>
          </w:p>
        </w:tc>
        <w:tc>
          <w:tcPr>
            <w:tcW w:w="1890" w:type="dxa"/>
          </w:tcPr>
          <w:p w14:paraId="150EEBB1" w14:textId="0450E4D3" w:rsidR="00B42AA5" w:rsidRPr="00B42AA5" w:rsidRDefault="00B42AA5" w:rsidP="00B42AA5"/>
        </w:tc>
        <w:tc>
          <w:tcPr>
            <w:tcW w:w="1890" w:type="dxa"/>
          </w:tcPr>
          <w:p w14:paraId="787498C6" w14:textId="77777777" w:rsidR="00B42AA5" w:rsidRPr="00B42AA5" w:rsidRDefault="00B42AA5" w:rsidP="00B42AA5"/>
        </w:tc>
        <w:tc>
          <w:tcPr>
            <w:tcW w:w="1913" w:type="dxa"/>
          </w:tcPr>
          <w:p w14:paraId="2C15DBF7" w14:textId="77777777" w:rsidR="00B42AA5" w:rsidRPr="00CA19EA" w:rsidRDefault="00B42AA5" w:rsidP="00B42AA5">
            <w:pPr>
              <w:rPr>
                <w:sz w:val="22"/>
                <w:szCs w:val="22"/>
              </w:rPr>
            </w:pPr>
          </w:p>
        </w:tc>
      </w:tr>
      <w:tr w:rsidR="00B42AA5" w:rsidRPr="00CA19EA" w14:paraId="665A29A3" w14:textId="77777777" w:rsidTr="00EC57BF">
        <w:trPr>
          <w:trHeight w:val="332"/>
        </w:trPr>
        <w:tc>
          <w:tcPr>
            <w:tcW w:w="1583" w:type="dxa"/>
            <w:shd w:val="clear" w:color="auto" w:fill="C6D9F1" w:themeFill="text2" w:themeFillTint="33"/>
          </w:tcPr>
          <w:p w14:paraId="07DA6F3B" w14:textId="33DB0D13" w:rsidR="00B42AA5" w:rsidRPr="00B42AA5" w:rsidRDefault="00B42AA5" w:rsidP="00B42AA5">
            <w:pPr>
              <w:rPr>
                <w:b/>
              </w:rPr>
            </w:pPr>
          </w:p>
        </w:tc>
        <w:tc>
          <w:tcPr>
            <w:tcW w:w="9595" w:type="dxa"/>
            <w:gridSpan w:val="5"/>
            <w:shd w:val="clear" w:color="auto" w:fill="C6D9F1" w:themeFill="text2" w:themeFillTint="33"/>
          </w:tcPr>
          <w:p w14:paraId="61E9EDF1" w14:textId="77777777" w:rsidR="00B42AA5" w:rsidRPr="00B42AA5" w:rsidRDefault="00B42AA5" w:rsidP="00B42AA5">
            <w:pPr>
              <w:ind w:right="-50"/>
              <w:jc w:val="center"/>
              <w:rPr>
                <w:b/>
              </w:rPr>
            </w:pPr>
            <w:r w:rsidRPr="00B42AA5">
              <w:rPr>
                <w:b/>
              </w:rPr>
              <w:t>T       E      A           B      R    E     A    K</w:t>
            </w:r>
          </w:p>
        </w:tc>
      </w:tr>
      <w:tr w:rsidR="00B42AA5" w:rsidRPr="00CA19EA" w14:paraId="271B1AEC" w14:textId="77777777" w:rsidTr="00EA45C0">
        <w:trPr>
          <w:trHeight w:val="533"/>
        </w:trPr>
        <w:tc>
          <w:tcPr>
            <w:tcW w:w="1583" w:type="dxa"/>
          </w:tcPr>
          <w:p w14:paraId="09F2A48C" w14:textId="4DD177CB" w:rsidR="00B42AA5" w:rsidRPr="00B42AA5" w:rsidRDefault="00B42AA5" w:rsidP="00B42AA5">
            <w:pPr>
              <w:rPr>
                <w:b/>
              </w:rPr>
            </w:pPr>
            <w:r w:rsidRPr="00B42AA5">
              <w:rPr>
                <w:b/>
              </w:rPr>
              <w:t>10.15 – 11.05</w:t>
            </w:r>
          </w:p>
        </w:tc>
        <w:tc>
          <w:tcPr>
            <w:tcW w:w="1821" w:type="dxa"/>
          </w:tcPr>
          <w:p w14:paraId="3C9F41E3" w14:textId="77777777" w:rsidR="00B42AA5" w:rsidRPr="00B42AA5" w:rsidRDefault="00B42AA5" w:rsidP="00B42AA5">
            <w:pPr>
              <w:ind w:right="-50"/>
            </w:pPr>
            <w:r w:rsidRPr="00B42AA5">
              <w:t xml:space="preserve">ZOO Practical </w:t>
            </w:r>
          </w:p>
        </w:tc>
        <w:tc>
          <w:tcPr>
            <w:tcW w:w="2081" w:type="dxa"/>
          </w:tcPr>
          <w:p w14:paraId="195CA50E" w14:textId="77777777" w:rsidR="00B42AA5" w:rsidRPr="00B42AA5" w:rsidRDefault="00B42AA5" w:rsidP="00B42AA5"/>
        </w:tc>
        <w:tc>
          <w:tcPr>
            <w:tcW w:w="1890" w:type="dxa"/>
          </w:tcPr>
          <w:p w14:paraId="1234D611" w14:textId="2E672D06" w:rsidR="00B42AA5" w:rsidRPr="00B42AA5" w:rsidRDefault="00B42AA5" w:rsidP="00B42AA5">
            <w:pPr>
              <w:ind w:left="-79" w:right="-80"/>
            </w:pPr>
            <w:r w:rsidRPr="00B42AA5">
              <w:t xml:space="preserve"> </w:t>
            </w:r>
          </w:p>
        </w:tc>
        <w:tc>
          <w:tcPr>
            <w:tcW w:w="1890" w:type="dxa"/>
          </w:tcPr>
          <w:p w14:paraId="3D5BF08E" w14:textId="77777777" w:rsidR="00B42AA5" w:rsidRPr="00B42AA5" w:rsidRDefault="00B42AA5" w:rsidP="00B42AA5">
            <w:r w:rsidRPr="00B42AA5">
              <w:t xml:space="preserve">ZOO (A1) </w:t>
            </w:r>
          </w:p>
          <w:p w14:paraId="2B91F52F" w14:textId="3BDE154C" w:rsidR="00B42AA5" w:rsidRPr="00B42AA5" w:rsidRDefault="00B42AA5" w:rsidP="00B42AA5">
            <w:r w:rsidRPr="00B42AA5">
              <w:t>Fund of Environmental Science</w:t>
            </w:r>
          </w:p>
        </w:tc>
        <w:tc>
          <w:tcPr>
            <w:tcW w:w="1913" w:type="dxa"/>
          </w:tcPr>
          <w:p w14:paraId="1977E1B8" w14:textId="2ED9CF41" w:rsidR="00B42AA5" w:rsidRPr="00CA19EA" w:rsidRDefault="00B42AA5" w:rsidP="00B42AA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</w:t>
            </w:r>
          </w:p>
        </w:tc>
      </w:tr>
      <w:tr w:rsidR="00B42AA5" w:rsidRPr="00CA19EA" w14:paraId="3A5E6358" w14:textId="77777777" w:rsidTr="00EA45C0">
        <w:trPr>
          <w:trHeight w:val="702"/>
        </w:trPr>
        <w:tc>
          <w:tcPr>
            <w:tcW w:w="1583" w:type="dxa"/>
          </w:tcPr>
          <w:p w14:paraId="55E4A9B9" w14:textId="6E62010A" w:rsidR="00B42AA5" w:rsidRPr="00B42AA5" w:rsidRDefault="00B42AA5" w:rsidP="00B42AA5">
            <w:pPr>
              <w:rPr>
                <w:b/>
              </w:rPr>
            </w:pPr>
            <w:r w:rsidRPr="00B42AA5">
              <w:rPr>
                <w:b/>
              </w:rPr>
              <w:t>11.10 – 12.00</w:t>
            </w:r>
          </w:p>
        </w:tc>
        <w:tc>
          <w:tcPr>
            <w:tcW w:w="1821" w:type="dxa"/>
          </w:tcPr>
          <w:p w14:paraId="404FFDD1" w14:textId="77777777" w:rsidR="00B42AA5" w:rsidRPr="00B42AA5" w:rsidRDefault="00B42AA5" w:rsidP="00B42AA5">
            <w:pPr>
              <w:ind w:right="-50"/>
            </w:pPr>
            <w:r w:rsidRPr="00B42AA5">
              <w:t xml:space="preserve">ZOO Practical </w:t>
            </w:r>
          </w:p>
        </w:tc>
        <w:tc>
          <w:tcPr>
            <w:tcW w:w="2081" w:type="dxa"/>
          </w:tcPr>
          <w:p w14:paraId="115E9373" w14:textId="16169901" w:rsidR="00B42AA5" w:rsidRPr="00B42AA5" w:rsidRDefault="00B42AA5" w:rsidP="00B42AA5">
            <w:pPr>
              <w:ind w:right="-50"/>
              <w:rPr>
                <w:b/>
                <w:bCs/>
              </w:rPr>
            </w:pPr>
          </w:p>
        </w:tc>
        <w:tc>
          <w:tcPr>
            <w:tcW w:w="1890" w:type="dxa"/>
          </w:tcPr>
          <w:p w14:paraId="524227EC" w14:textId="77777777" w:rsidR="00B42AA5" w:rsidRPr="00B42AA5" w:rsidRDefault="00B42AA5" w:rsidP="00B42AA5">
            <w:r w:rsidRPr="00B42AA5">
              <w:t xml:space="preserve">ZOO(A1) </w:t>
            </w:r>
          </w:p>
          <w:p w14:paraId="0C7787EA" w14:textId="29CDDFD0" w:rsidR="00B42AA5" w:rsidRPr="00B42AA5" w:rsidRDefault="00B42AA5" w:rsidP="00B42AA5"/>
        </w:tc>
        <w:tc>
          <w:tcPr>
            <w:tcW w:w="1890" w:type="dxa"/>
          </w:tcPr>
          <w:p w14:paraId="53C51D57" w14:textId="02B2A9AB" w:rsidR="00B42AA5" w:rsidRPr="00B42AA5" w:rsidRDefault="00B42AA5" w:rsidP="00B42AA5">
            <w:r w:rsidRPr="00B42AA5">
              <w:t xml:space="preserve">ZOO (A1) </w:t>
            </w:r>
            <w:r w:rsidR="00A34FC5" w:rsidRPr="00B42AA5">
              <w:t>Comparative Functional Anatomy</w:t>
            </w:r>
          </w:p>
        </w:tc>
        <w:tc>
          <w:tcPr>
            <w:tcW w:w="1913" w:type="dxa"/>
          </w:tcPr>
          <w:p w14:paraId="4C036C4B" w14:textId="77777777" w:rsidR="00B42AA5" w:rsidRPr="00CA19EA" w:rsidRDefault="00B42AA5" w:rsidP="00B42AA5">
            <w:pPr>
              <w:rPr>
                <w:sz w:val="22"/>
                <w:szCs w:val="22"/>
              </w:rPr>
            </w:pPr>
          </w:p>
        </w:tc>
      </w:tr>
      <w:tr w:rsidR="00B42AA5" w:rsidRPr="00CA19EA" w14:paraId="79C00707" w14:textId="77777777" w:rsidTr="00EC57BF">
        <w:tc>
          <w:tcPr>
            <w:tcW w:w="1583" w:type="dxa"/>
            <w:shd w:val="clear" w:color="auto" w:fill="548DD4" w:themeFill="text2" w:themeFillTint="99"/>
          </w:tcPr>
          <w:p w14:paraId="52160899" w14:textId="543B4CC3" w:rsidR="00B42AA5" w:rsidRPr="00B42AA5" w:rsidRDefault="00B42AA5" w:rsidP="00B42AA5">
            <w:pPr>
              <w:rPr>
                <w:b/>
                <w:color w:val="FFFFFF" w:themeColor="background1"/>
              </w:rPr>
            </w:pPr>
          </w:p>
        </w:tc>
        <w:tc>
          <w:tcPr>
            <w:tcW w:w="9595" w:type="dxa"/>
            <w:gridSpan w:val="5"/>
            <w:shd w:val="clear" w:color="auto" w:fill="548DD4" w:themeFill="text2" w:themeFillTint="99"/>
          </w:tcPr>
          <w:p w14:paraId="3254C96C" w14:textId="77777777" w:rsidR="00B42AA5" w:rsidRPr="00B42AA5" w:rsidRDefault="00B42AA5" w:rsidP="00B42AA5">
            <w:pPr>
              <w:ind w:right="-50"/>
              <w:jc w:val="center"/>
              <w:rPr>
                <w:color w:val="FFFFFF" w:themeColor="background1"/>
              </w:rPr>
            </w:pPr>
            <w:r w:rsidRPr="00B42AA5">
              <w:rPr>
                <w:b/>
                <w:color w:val="FFFFFF" w:themeColor="background1"/>
              </w:rPr>
              <w:t>L      U      N      C      H              B      R    E     A</w:t>
            </w:r>
            <w:r w:rsidRPr="00B42AA5">
              <w:rPr>
                <w:b/>
              </w:rPr>
              <w:t xml:space="preserve">    </w:t>
            </w:r>
            <w:r w:rsidRPr="00B42AA5">
              <w:rPr>
                <w:b/>
                <w:color w:val="FFFFFF" w:themeColor="background1"/>
              </w:rPr>
              <w:t>K</w:t>
            </w:r>
          </w:p>
        </w:tc>
      </w:tr>
      <w:tr w:rsidR="00B42AA5" w:rsidRPr="00CA19EA" w14:paraId="0EE80316" w14:textId="77777777" w:rsidTr="00EA45C0">
        <w:trPr>
          <w:trHeight w:val="731"/>
        </w:trPr>
        <w:tc>
          <w:tcPr>
            <w:tcW w:w="1583" w:type="dxa"/>
          </w:tcPr>
          <w:p w14:paraId="1955BF12" w14:textId="598AE00B" w:rsidR="00B42AA5" w:rsidRPr="00B42AA5" w:rsidRDefault="00B42AA5" w:rsidP="00B42AA5">
            <w:pPr>
              <w:rPr>
                <w:b/>
              </w:rPr>
            </w:pPr>
            <w:r w:rsidRPr="00B42AA5">
              <w:rPr>
                <w:b/>
              </w:rPr>
              <w:t>01.00 – 02.00</w:t>
            </w:r>
          </w:p>
        </w:tc>
        <w:tc>
          <w:tcPr>
            <w:tcW w:w="1821" w:type="dxa"/>
          </w:tcPr>
          <w:p w14:paraId="098FE6EA" w14:textId="77777777" w:rsidR="00B42AA5" w:rsidRPr="00B42AA5" w:rsidRDefault="00B42AA5" w:rsidP="00B42AA5">
            <w:pPr>
              <w:ind w:right="-50"/>
            </w:pPr>
            <w:r w:rsidRPr="00B42AA5">
              <w:t xml:space="preserve">ZOO Practical </w:t>
            </w:r>
          </w:p>
          <w:p w14:paraId="5D444995" w14:textId="1B7DD3B1" w:rsidR="00B42AA5" w:rsidRPr="00B42AA5" w:rsidRDefault="00B42AA5" w:rsidP="00B42AA5">
            <w:pPr>
              <w:ind w:right="-50"/>
            </w:pPr>
          </w:p>
        </w:tc>
        <w:tc>
          <w:tcPr>
            <w:tcW w:w="2081" w:type="dxa"/>
          </w:tcPr>
          <w:p w14:paraId="714319FE" w14:textId="77777777" w:rsidR="00B42AA5" w:rsidRPr="00B42AA5" w:rsidRDefault="00B42AA5" w:rsidP="00B42AA5">
            <w:r w:rsidRPr="00B42AA5">
              <w:t>ZOO (A1)</w:t>
            </w:r>
          </w:p>
          <w:p w14:paraId="50E2D128" w14:textId="79F9A0D8" w:rsidR="00B42AA5" w:rsidRPr="00B42AA5" w:rsidRDefault="00B42AA5" w:rsidP="00B42AA5">
            <w:pPr>
              <w:rPr>
                <w:b/>
                <w:bCs/>
              </w:rPr>
            </w:pPr>
            <w:r w:rsidRPr="00B42AA5">
              <w:t>Ecology</w:t>
            </w:r>
          </w:p>
        </w:tc>
        <w:tc>
          <w:tcPr>
            <w:tcW w:w="1890" w:type="dxa"/>
          </w:tcPr>
          <w:p w14:paraId="287EBB42" w14:textId="473705C3" w:rsidR="00B42AA5" w:rsidRPr="00B42AA5" w:rsidRDefault="00B42AA5" w:rsidP="00B42AA5"/>
        </w:tc>
        <w:tc>
          <w:tcPr>
            <w:tcW w:w="1890" w:type="dxa"/>
          </w:tcPr>
          <w:p w14:paraId="20E290A5" w14:textId="77777777" w:rsidR="00B42AA5" w:rsidRPr="00B42AA5" w:rsidRDefault="00B42AA5" w:rsidP="00B42AA5"/>
        </w:tc>
        <w:tc>
          <w:tcPr>
            <w:tcW w:w="1913" w:type="dxa"/>
          </w:tcPr>
          <w:p w14:paraId="2ED3D03A" w14:textId="77777777" w:rsidR="00B42AA5" w:rsidRPr="00CA19EA" w:rsidRDefault="00B42AA5" w:rsidP="00B42AA5">
            <w:pPr>
              <w:rPr>
                <w:sz w:val="22"/>
                <w:szCs w:val="22"/>
              </w:rPr>
            </w:pPr>
          </w:p>
        </w:tc>
      </w:tr>
      <w:tr w:rsidR="00B42AA5" w:rsidRPr="00CA19EA" w14:paraId="21F1A586" w14:textId="77777777" w:rsidTr="00EA45C0">
        <w:tc>
          <w:tcPr>
            <w:tcW w:w="1583" w:type="dxa"/>
          </w:tcPr>
          <w:p w14:paraId="0B4F2997" w14:textId="0B3F0BB8" w:rsidR="00B42AA5" w:rsidRPr="00B42AA5" w:rsidRDefault="00B42AA5" w:rsidP="00B42AA5">
            <w:pPr>
              <w:rPr>
                <w:b/>
              </w:rPr>
            </w:pPr>
            <w:r w:rsidRPr="00B42AA5">
              <w:rPr>
                <w:b/>
              </w:rPr>
              <w:t>02.00 – 03.00</w:t>
            </w:r>
          </w:p>
        </w:tc>
        <w:tc>
          <w:tcPr>
            <w:tcW w:w="1821" w:type="dxa"/>
          </w:tcPr>
          <w:p w14:paraId="76FB29BE" w14:textId="77777777" w:rsidR="00B42AA5" w:rsidRPr="00B42AA5" w:rsidRDefault="00B42AA5" w:rsidP="00B42AA5">
            <w:pPr>
              <w:ind w:right="-50"/>
            </w:pPr>
            <w:r w:rsidRPr="00B42AA5">
              <w:t xml:space="preserve">ZOO Practical </w:t>
            </w:r>
          </w:p>
          <w:p w14:paraId="109D4882" w14:textId="452EF65B" w:rsidR="00B42AA5" w:rsidRPr="00B42AA5" w:rsidRDefault="00B42AA5" w:rsidP="00B42AA5">
            <w:pPr>
              <w:ind w:right="-50"/>
            </w:pPr>
            <w:r w:rsidRPr="00B42AA5">
              <w:t xml:space="preserve"> </w:t>
            </w:r>
          </w:p>
        </w:tc>
        <w:tc>
          <w:tcPr>
            <w:tcW w:w="2081" w:type="dxa"/>
          </w:tcPr>
          <w:p w14:paraId="128D56AB" w14:textId="77777777" w:rsidR="00B42AA5" w:rsidRPr="00B42AA5" w:rsidRDefault="00B42AA5" w:rsidP="00B42AA5">
            <w:r w:rsidRPr="00B42AA5">
              <w:t>ZOO (A1)</w:t>
            </w:r>
          </w:p>
          <w:p w14:paraId="1E7D2720" w14:textId="16DD7230" w:rsidR="00B42AA5" w:rsidRPr="00B42AA5" w:rsidRDefault="00B42AA5" w:rsidP="00B42AA5">
            <w:r w:rsidRPr="00B42AA5">
              <w:t>Insect Biology</w:t>
            </w:r>
          </w:p>
        </w:tc>
        <w:tc>
          <w:tcPr>
            <w:tcW w:w="1890" w:type="dxa"/>
          </w:tcPr>
          <w:p w14:paraId="4252B8A3" w14:textId="24E4E7BA" w:rsidR="00B42AA5" w:rsidRPr="00B42AA5" w:rsidRDefault="00B42AA5" w:rsidP="00B42AA5"/>
        </w:tc>
        <w:tc>
          <w:tcPr>
            <w:tcW w:w="1890" w:type="dxa"/>
          </w:tcPr>
          <w:p w14:paraId="7A822006" w14:textId="77777777" w:rsidR="00B42AA5" w:rsidRPr="00B42AA5" w:rsidRDefault="00B42AA5" w:rsidP="00B42AA5"/>
        </w:tc>
        <w:tc>
          <w:tcPr>
            <w:tcW w:w="1913" w:type="dxa"/>
          </w:tcPr>
          <w:p w14:paraId="6D138C13" w14:textId="77777777" w:rsidR="00B42AA5" w:rsidRPr="00CA19EA" w:rsidRDefault="00B42AA5" w:rsidP="00B42AA5">
            <w:pPr>
              <w:rPr>
                <w:sz w:val="22"/>
                <w:szCs w:val="22"/>
              </w:rPr>
            </w:pPr>
          </w:p>
        </w:tc>
      </w:tr>
      <w:tr w:rsidR="00B42AA5" w:rsidRPr="00CA19EA" w14:paraId="7978209E" w14:textId="77777777" w:rsidTr="00EA45C0">
        <w:tc>
          <w:tcPr>
            <w:tcW w:w="1583" w:type="dxa"/>
          </w:tcPr>
          <w:p w14:paraId="7C4284AF" w14:textId="09FEF278" w:rsidR="00B42AA5" w:rsidRPr="00B42AA5" w:rsidRDefault="00B42AA5" w:rsidP="00B42AA5">
            <w:pPr>
              <w:rPr>
                <w:b/>
              </w:rPr>
            </w:pPr>
            <w:r w:rsidRPr="00B42AA5">
              <w:rPr>
                <w:b/>
              </w:rPr>
              <w:t>03.00 – 04.00</w:t>
            </w:r>
          </w:p>
        </w:tc>
        <w:tc>
          <w:tcPr>
            <w:tcW w:w="1821" w:type="dxa"/>
          </w:tcPr>
          <w:p w14:paraId="1EE91CD8" w14:textId="77777777" w:rsidR="00B42AA5" w:rsidRPr="00B42AA5" w:rsidRDefault="00B42AA5" w:rsidP="00B42AA5">
            <w:pPr>
              <w:ind w:right="-50"/>
            </w:pPr>
            <w:r w:rsidRPr="00B42AA5">
              <w:t xml:space="preserve">ZOO Practical </w:t>
            </w:r>
          </w:p>
        </w:tc>
        <w:tc>
          <w:tcPr>
            <w:tcW w:w="2081" w:type="dxa"/>
          </w:tcPr>
          <w:p w14:paraId="70045A44" w14:textId="77777777" w:rsidR="00B42AA5" w:rsidRPr="00B42AA5" w:rsidRDefault="00B42AA5" w:rsidP="00B42AA5"/>
        </w:tc>
        <w:tc>
          <w:tcPr>
            <w:tcW w:w="1890" w:type="dxa"/>
          </w:tcPr>
          <w:p w14:paraId="7207CDB3" w14:textId="7C9A94E5" w:rsidR="00B42AA5" w:rsidRPr="00B42AA5" w:rsidRDefault="00B42AA5" w:rsidP="00B42AA5"/>
        </w:tc>
        <w:tc>
          <w:tcPr>
            <w:tcW w:w="1890" w:type="dxa"/>
            <w:vMerge w:val="restart"/>
          </w:tcPr>
          <w:p w14:paraId="306B348E" w14:textId="52FEF543" w:rsidR="00B42AA5" w:rsidRPr="00B42AA5" w:rsidRDefault="00B42AA5" w:rsidP="00B42AA5">
            <w:r w:rsidRPr="00B42AA5">
              <w:t>Student activities</w:t>
            </w:r>
          </w:p>
        </w:tc>
        <w:tc>
          <w:tcPr>
            <w:tcW w:w="1913" w:type="dxa"/>
          </w:tcPr>
          <w:p w14:paraId="1BCBEE0D" w14:textId="77777777" w:rsidR="00B42AA5" w:rsidRPr="00CA19EA" w:rsidRDefault="00B42AA5" w:rsidP="00B42AA5">
            <w:pPr>
              <w:rPr>
                <w:sz w:val="22"/>
                <w:szCs w:val="22"/>
              </w:rPr>
            </w:pPr>
          </w:p>
        </w:tc>
      </w:tr>
      <w:tr w:rsidR="00B42AA5" w:rsidRPr="00CA19EA" w14:paraId="294AA1B9" w14:textId="77777777" w:rsidTr="00EA45C0">
        <w:trPr>
          <w:trHeight w:val="287"/>
        </w:trPr>
        <w:tc>
          <w:tcPr>
            <w:tcW w:w="1583" w:type="dxa"/>
          </w:tcPr>
          <w:p w14:paraId="10883A92" w14:textId="254C9EF6" w:rsidR="00B42AA5" w:rsidRPr="00CA19EA" w:rsidRDefault="00B42AA5" w:rsidP="00B42AA5">
            <w:pPr>
              <w:rPr>
                <w:b/>
                <w:sz w:val="22"/>
                <w:szCs w:val="22"/>
              </w:rPr>
            </w:pPr>
            <w:r>
              <w:rPr>
                <w:b/>
              </w:rPr>
              <w:t>04.00 – 05.00</w:t>
            </w:r>
          </w:p>
        </w:tc>
        <w:tc>
          <w:tcPr>
            <w:tcW w:w="1821" w:type="dxa"/>
          </w:tcPr>
          <w:p w14:paraId="0D3682BE" w14:textId="0A8778F0" w:rsidR="00B42AA5" w:rsidRPr="00B42AA5" w:rsidRDefault="00B42AA5" w:rsidP="00B42AA5">
            <w:pPr>
              <w:ind w:right="-50"/>
            </w:pPr>
            <w:r w:rsidRPr="00B42AA5">
              <w:t>ZOO (</w:t>
            </w:r>
            <w:r>
              <w:t>A1</w:t>
            </w:r>
            <w:r w:rsidRPr="00B42AA5">
              <w:t xml:space="preserve">) </w:t>
            </w:r>
          </w:p>
          <w:p w14:paraId="553BBF8A" w14:textId="0D26833B" w:rsidR="00B42AA5" w:rsidRPr="00CA19EA" w:rsidRDefault="00B42AA5" w:rsidP="00B42AA5">
            <w:pPr>
              <w:ind w:right="-50"/>
              <w:rPr>
                <w:sz w:val="22"/>
                <w:szCs w:val="22"/>
              </w:rPr>
            </w:pPr>
          </w:p>
        </w:tc>
        <w:tc>
          <w:tcPr>
            <w:tcW w:w="2081" w:type="dxa"/>
          </w:tcPr>
          <w:p w14:paraId="702FFC6D" w14:textId="77777777" w:rsidR="00B42AA5" w:rsidRPr="00CA19EA" w:rsidRDefault="00B42AA5" w:rsidP="00B42AA5">
            <w:pPr>
              <w:rPr>
                <w:sz w:val="22"/>
                <w:szCs w:val="22"/>
              </w:rPr>
            </w:pPr>
          </w:p>
        </w:tc>
        <w:tc>
          <w:tcPr>
            <w:tcW w:w="1890" w:type="dxa"/>
          </w:tcPr>
          <w:p w14:paraId="7BF3E5FE" w14:textId="77777777" w:rsidR="00B42AA5" w:rsidRPr="00CA19EA" w:rsidRDefault="00B42AA5" w:rsidP="00B42AA5">
            <w:pPr>
              <w:rPr>
                <w:sz w:val="22"/>
                <w:szCs w:val="22"/>
              </w:rPr>
            </w:pPr>
          </w:p>
        </w:tc>
        <w:tc>
          <w:tcPr>
            <w:tcW w:w="1890" w:type="dxa"/>
            <w:vMerge/>
          </w:tcPr>
          <w:p w14:paraId="56CB3FFA" w14:textId="77777777" w:rsidR="00B42AA5" w:rsidRPr="00CA19EA" w:rsidRDefault="00B42AA5" w:rsidP="00B42AA5">
            <w:pPr>
              <w:rPr>
                <w:sz w:val="22"/>
                <w:szCs w:val="22"/>
              </w:rPr>
            </w:pPr>
          </w:p>
        </w:tc>
        <w:tc>
          <w:tcPr>
            <w:tcW w:w="1913" w:type="dxa"/>
          </w:tcPr>
          <w:p w14:paraId="4E6239A7" w14:textId="77777777" w:rsidR="00B42AA5" w:rsidRPr="00CA19EA" w:rsidRDefault="00B42AA5" w:rsidP="00B42AA5">
            <w:pPr>
              <w:rPr>
                <w:sz w:val="22"/>
                <w:szCs w:val="22"/>
              </w:rPr>
            </w:pPr>
          </w:p>
        </w:tc>
      </w:tr>
      <w:tr w:rsidR="00B42AA5" w:rsidRPr="00CA19EA" w14:paraId="41AA0B2F" w14:textId="77777777" w:rsidTr="00EA45C0">
        <w:trPr>
          <w:trHeight w:val="287"/>
        </w:trPr>
        <w:tc>
          <w:tcPr>
            <w:tcW w:w="1583" w:type="dxa"/>
          </w:tcPr>
          <w:p w14:paraId="1289D683" w14:textId="1467E21E" w:rsidR="00B42AA5" w:rsidRPr="00CA19EA" w:rsidRDefault="00B42AA5" w:rsidP="00B42AA5">
            <w:pPr>
              <w:rPr>
                <w:b/>
                <w:sz w:val="22"/>
                <w:szCs w:val="22"/>
              </w:rPr>
            </w:pPr>
            <w:r w:rsidRPr="00A93E9B">
              <w:rPr>
                <w:b/>
                <w:bCs/>
              </w:rPr>
              <w:t xml:space="preserve">05.00 – 05.45 </w:t>
            </w:r>
          </w:p>
        </w:tc>
        <w:tc>
          <w:tcPr>
            <w:tcW w:w="1821" w:type="dxa"/>
          </w:tcPr>
          <w:p w14:paraId="4CF72D24" w14:textId="77777777" w:rsidR="00B42AA5" w:rsidRDefault="00B42AA5" w:rsidP="00B42AA5">
            <w:pPr>
              <w:ind w:right="-50"/>
              <w:rPr>
                <w:sz w:val="22"/>
                <w:szCs w:val="22"/>
              </w:rPr>
            </w:pPr>
          </w:p>
        </w:tc>
        <w:tc>
          <w:tcPr>
            <w:tcW w:w="2081" w:type="dxa"/>
          </w:tcPr>
          <w:p w14:paraId="418B97D8" w14:textId="77777777" w:rsidR="00B42AA5" w:rsidRPr="00CA19EA" w:rsidRDefault="00B42AA5" w:rsidP="00B42AA5">
            <w:pPr>
              <w:rPr>
                <w:sz w:val="22"/>
                <w:szCs w:val="22"/>
              </w:rPr>
            </w:pPr>
          </w:p>
        </w:tc>
        <w:tc>
          <w:tcPr>
            <w:tcW w:w="1890" w:type="dxa"/>
          </w:tcPr>
          <w:p w14:paraId="234D042D" w14:textId="77777777" w:rsidR="00B42AA5" w:rsidRPr="00CA19EA" w:rsidRDefault="00B42AA5" w:rsidP="00B42AA5">
            <w:pPr>
              <w:rPr>
                <w:sz w:val="22"/>
                <w:szCs w:val="22"/>
              </w:rPr>
            </w:pPr>
          </w:p>
        </w:tc>
        <w:tc>
          <w:tcPr>
            <w:tcW w:w="1890" w:type="dxa"/>
            <w:vMerge/>
          </w:tcPr>
          <w:p w14:paraId="5CA5E97E" w14:textId="77777777" w:rsidR="00B42AA5" w:rsidRPr="00CA19EA" w:rsidRDefault="00B42AA5" w:rsidP="00B42AA5">
            <w:pPr>
              <w:rPr>
                <w:sz w:val="22"/>
                <w:szCs w:val="22"/>
              </w:rPr>
            </w:pPr>
          </w:p>
        </w:tc>
        <w:tc>
          <w:tcPr>
            <w:tcW w:w="1913" w:type="dxa"/>
          </w:tcPr>
          <w:p w14:paraId="63FB7AFC" w14:textId="77777777" w:rsidR="00B42AA5" w:rsidRPr="00CA19EA" w:rsidRDefault="00B42AA5" w:rsidP="00B42AA5">
            <w:pPr>
              <w:rPr>
                <w:sz w:val="22"/>
                <w:szCs w:val="22"/>
              </w:rPr>
            </w:pPr>
          </w:p>
        </w:tc>
      </w:tr>
    </w:tbl>
    <w:p w14:paraId="2F2AF8D2" w14:textId="77777777" w:rsidR="00C22E7A" w:rsidRPr="00D0656A" w:rsidRDefault="00C22E7A" w:rsidP="00FB2D8A">
      <w:pPr>
        <w:jc w:val="center"/>
        <w:rPr>
          <w:b/>
          <w:color w:val="365F91" w:themeColor="accent1" w:themeShade="BF"/>
          <w:sz w:val="28"/>
          <w:szCs w:val="28"/>
        </w:rPr>
      </w:pPr>
    </w:p>
    <w:tbl>
      <w:tblPr>
        <w:tblW w:w="11156" w:type="dxa"/>
        <w:tblLook w:val="04A0" w:firstRow="1" w:lastRow="0" w:firstColumn="1" w:lastColumn="0" w:noHBand="0" w:noVBand="1"/>
      </w:tblPr>
      <w:tblGrid>
        <w:gridCol w:w="1646"/>
        <w:gridCol w:w="2797"/>
        <w:gridCol w:w="2797"/>
        <w:gridCol w:w="1119"/>
        <w:gridCol w:w="1398"/>
        <w:gridCol w:w="1399"/>
      </w:tblGrid>
      <w:tr w:rsidR="00913B6D" w:rsidRPr="00B12262" w14:paraId="3BC6CC22" w14:textId="77777777" w:rsidTr="00B12262">
        <w:trPr>
          <w:trHeight w:val="484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1E985620" w14:textId="77777777" w:rsidR="00913B6D" w:rsidRPr="00B12262" w:rsidRDefault="00913B6D">
            <w:pPr>
              <w:rPr>
                <w:b/>
                <w:sz w:val="22"/>
                <w:szCs w:val="22"/>
              </w:rPr>
            </w:pPr>
            <w:r w:rsidRPr="00B12262">
              <w:rPr>
                <w:b/>
                <w:sz w:val="22"/>
                <w:szCs w:val="22"/>
              </w:rPr>
              <w:t>Course unit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552CC830" w14:textId="77777777" w:rsidR="00913B6D" w:rsidRPr="00B12262" w:rsidRDefault="00913B6D">
            <w:pPr>
              <w:rPr>
                <w:b/>
                <w:sz w:val="22"/>
                <w:szCs w:val="22"/>
              </w:rPr>
            </w:pPr>
            <w:r w:rsidRPr="00B12262">
              <w:rPr>
                <w:b/>
                <w:sz w:val="22"/>
                <w:szCs w:val="22"/>
              </w:rPr>
              <w:t>Course title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3208CCFA" w14:textId="77777777" w:rsidR="00913B6D" w:rsidRPr="00B12262" w:rsidRDefault="00913B6D">
            <w:pPr>
              <w:rPr>
                <w:b/>
                <w:sz w:val="22"/>
                <w:szCs w:val="22"/>
              </w:rPr>
            </w:pPr>
            <w:r w:rsidRPr="00B12262">
              <w:rPr>
                <w:b/>
                <w:sz w:val="22"/>
                <w:szCs w:val="22"/>
              </w:rPr>
              <w:t>Lecturer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16AC701C" w14:textId="77777777" w:rsidR="00913B6D" w:rsidRPr="00B12262" w:rsidRDefault="00913B6D">
            <w:pPr>
              <w:rPr>
                <w:b/>
                <w:sz w:val="22"/>
                <w:szCs w:val="22"/>
              </w:rPr>
            </w:pPr>
            <w:r w:rsidRPr="00B12262">
              <w:rPr>
                <w:b/>
                <w:sz w:val="22"/>
                <w:szCs w:val="22"/>
              </w:rPr>
              <w:t>No. of</w:t>
            </w:r>
          </w:p>
          <w:p w14:paraId="70559B1D" w14:textId="77777777" w:rsidR="00913B6D" w:rsidRPr="00B12262" w:rsidRDefault="00913B6D">
            <w:pPr>
              <w:rPr>
                <w:b/>
                <w:sz w:val="22"/>
                <w:szCs w:val="22"/>
              </w:rPr>
            </w:pPr>
            <w:r w:rsidRPr="00B12262">
              <w:rPr>
                <w:b/>
                <w:sz w:val="22"/>
                <w:szCs w:val="22"/>
              </w:rPr>
              <w:t>Lectures</w:t>
            </w: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1F2CA98A" w14:textId="77777777" w:rsidR="00913B6D" w:rsidRPr="00B12262" w:rsidRDefault="00913B6D" w:rsidP="00913B6D">
            <w:pPr>
              <w:rPr>
                <w:b/>
                <w:sz w:val="22"/>
                <w:szCs w:val="22"/>
              </w:rPr>
            </w:pPr>
            <w:r w:rsidRPr="00B12262">
              <w:rPr>
                <w:b/>
                <w:sz w:val="22"/>
                <w:szCs w:val="22"/>
              </w:rPr>
              <w:t>No. of</w:t>
            </w:r>
          </w:p>
          <w:p w14:paraId="0F70CC4E" w14:textId="77777777" w:rsidR="00913B6D" w:rsidRPr="00B12262" w:rsidRDefault="00913B6D" w:rsidP="00A65C4D">
            <w:pPr>
              <w:rPr>
                <w:b/>
                <w:sz w:val="22"/>
                <w:szCs w:val="22"/>
              </w:rPr>
            </w:pPr>
            <w:r w:rsidRPr="00B12262">
              <w:rPr>
                <w:b/>
                <w:sz w:val="22"/>
                <w:szCs w:val="22"/>
              </w:rPr>
              <w:t>Practicals</w:t>
            </w:r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755A9683" w14:textId="77777777" w:rsidR="00913B6D" w:rsidRPr="00B12262" w:rsidRDefault="00913B6D" w:rsidP="00913B6D">
            <w:pPr>
              <w:rPr>
                <w:b/>
                <w:sz w:val="22"/>
                <w:szCs w:val="22"/>
              </w:rPr>
            </w:pPr>
            <w:r w:rsidRPr="00B12262">
              <w:rPr>
                <w:b/>
                <w:sz w:val="22"/>
                <w:szCs w:val="22"/>
              </w:rPr>
              <w:t>No. of</w:t>
            </w:r>
          </w:p>
          <w:p w14:paraId="2F4D190D" w14:textId="77777777" w:rsidR="00913B6D" w:rsidRPr="00B12262" w:rsidRDefault="00F279F8" w:rsidP="00F279F8">
            <w:pPr>
              <w:rPr>
                <w:b/>
                <w:sz w:val="22"/>
                <w:szCs w:val="22"/>
              </w:rPr>
            </w:pPr>
            <w:r w:rsidRPr="00B12262">
              <w:rPr>
                <w:b/>
                <w:sz w:val="22"/>
                <w:szCs w:val="22"/>
              </w:rPr>
              <w:t>Field class</w:t>
            </w:r>
          </w:p>
        </w:tc>
      </w:tr>
      <w:tr w:rsidR="00A00DCB" w:rsidRPr="00B12262" w14:paraId="55085896" w14:textId="77777777" w:rsidTr="00B12262">
        <w:trPr>
          <w:trHeight w:val="210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2DAF566C" w14:textId="2B0C74FE" w:rsidR="00A00DCB" w:rsidRPr="00B42AA5" w:rsidRDefault="00A00DCB" w:rsidP="00A00DCB">
            <w:r w:rsidRPr="00B42AA5">
              <w:t>ZOO 121 1.0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3A9344AD" w14:textId="17F0F46A" w:rsidR="00A00DCB" w:rsidRPr="00B42AA5" w:rsidRDefault="00A00DCB" w:rsidP="00A00DCB">
            <w:r w:rsidRPr="00B42AA5">
              <w:t>Ecology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3EBE79B7" w14:textId="7EAA7E10" w:rsidR="00DE5AAE" w:rsidRPr="005256C5" w:rsidRDefault="00A00DCB" w:rsidP="00A00DCB">
            <w:r w:rsidRPr="00B42AA5">
              <w:t>Prof. R. R. M. K. P. Ranatunga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2C50254B" w14:textId="6C966309" w:rsidR="00A00DCB" w:rsidRPr="00B42AA5" w:rsidRDefault="00391CE1" w:rsidP="00A00DCB">
            <w:pPr>
              <w:jc w:val="center"/>
            </w:pPr>
            <w:r w:rsidRPr="00B42AA5">
              <w:t>15</w:t>
            </w: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19B3707C" w14:textId="36E27961" w:rsidR="00A00DCB" w:rsidRPr="004A6601" w:rsidRDefault="004A6601" w:rsidP="00A00DCB">
            <w:r w:rsidRPr="004A6601">
              <w:t>01</w:t>
            </w:r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13EF0E68" w14:textId="716E4A2A" w:rsidR="00A00DCB" w:rsidRPr="004A6601" w:rsidRDefault="004A6601" w:rsidP="002E7595">
            <w:r w:rsidRPr="004A6601">
              <w:t xml:space="preserve">01 </w:t>
            </w:r>
            <w:r w:rsidRPr="004A6601">
              <w:rPr>
                <w:sz w:val="16"/>
                <w:szCs w:val="16"/>
              </w:rPr>
              <w:t>(</w:t>
            </w:r>
            <w:r w:rsidR="009F13D2">
              <w:t>1</w:t>
            </w:r>
            <w:r w:rsidRPr="009F13D2">
              <w:t xml:space="preserve"> Day)</w:t>
            </w:r>
          </w:p>
        </w:tc>
      </w:tr>
      <w:tr w:rsidR="00A00DCB" w:rsidRPr="00B12262" w14:paraId="3CA1EF01" w14:textId="77777777" w:rsidTr="006D7DBB">
        <w:trPr>
          <w:trHeight w:val="484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6017DCDA" w14:textId="11DD4C92" w:rsidR="00A00DCB" w:rsidRPr="00B42AA5" w:rsidRDefault="00A00DCB" w:rsidP="00A00DCB">
            <w:r w:rsidRPr="00B42AA5">
              <w:t xml:space="preserve">ZOO 124 1.0 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74658AEF" w14:textId="71CF2A25" w:rsidR="00A00DCB" w:rsidRPr="00B42AA5" w:rsidRDefault="00A00DCB" w:rsidP="00A00DCB">
            <w:r w:rsidRPr="00B42AA5">
              <w:t>Comparative Functional Anatomy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69362703" w14:textId="77777777" w:rsidR="00A00DCB" w:rsidRDefault="005256C5" w:rsidP="00A00DCB">
            <w:r>
              <w:t xml:space="preserve">Dr. K. V. K. Gunathilake </w:t>
            </w:r>
          </w:p>
          <w:p w14:paraId="768FE3E3" w14:textId="5D83A017" w:rsidR="005256C5" w:rsidRPr="00B42AA5" w:rsidRDefault="005256C5" w:rsidP="00A00DCB">
            <w:r>
              <w:rPr>
                <w:color w:val="000000" w:themeColor="text1"/>
              </w:rPr>
              <w:t>Dr. E. G. D. P. Jayasekara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24F2DA67" w14:textId="33604A31" w:rsidR="00A00DCB" w:rsidRPr="00B42AA5" w:rsidRDefault="00391CE1" w:rsidP="00A00DCB">
            <w:pPr>
              <w:jc w:val="center"/>
            </w:pPr>
            <w:r w:rsidRPr="00B42AA5">
              <w:t>15</w:t>
            </w: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19AA51F9" w14:textId="003644AF" w:rsidR="00A00DCB" w:rsidRPr="004A6601" w:rsidRDefault="004A6601" w:rsidP="002E7595">
            <w:r w:rsidRPr="004A6601">
              <w:t>05</w:t>
            </w:r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361772F5" w14:textId="774325C3" w:rsidR="00A00DCB" w:rsidRPr="004A6601" w:rsidRDefault="009F13D2" w:rsidP="002E7595">
            <w:r w:rsidRPr="004A6601">
              <w:t xml:space="preserve">01 </w:t>
            </w:r>
            <w:r w:rsidRPr="004A6601">
              <w:rPr>
                <w:sz w:val="16"/>
                <w:szCs w:val="16"/>
              </w:rPr>
              <w:t>(</w:t>
            </w:r>
            <w:r>
              <w:t>1</w:t>
            </w:r>
            <w:r w:rsidRPr="009F13D2">
              <w:t xml:space="preserve"> Day)</w:t>
            </w:r>
          </w:p>
        </w:tc>
      </w:tr>
      <w:tr w:rsidR="00A00DCB" w:rsidRPr="00B12262" w14:paraId="1029261C" w14:textId="77777777" w:rsidTr="00B12262">
        <w:trPr>
          <w:trHeight w:val="210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2BEA2282" w14:textId="01988CD1" w:rsidR="00A00DCB" w:rsidRPr="00B42AA5" w:rsidRDefault="00A00DCB" w:rsidP="00A00DCB">
            <w:r w:rsidRPr="00B42AA5">
              <w:t>ZOO 129 1.0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752A3E8E" w14:textId="545EEDFD" w:rsidR="00A00DCB" w:rsidRPr="00B42AA5" w:rsidRDefault="00A00DCB" w:rsidP="00A00DCB">
            <w:r w:rsidRPr="00B42AA5">
              <w:t xml:space="preserve">Fundamentals of Environmental Science 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70AEB5CF" w14:textId="55982223" w:rsidR="00DE5AAE" w:rsidRPr="00B42AA5" w:rsidRDefault="00A00DCB" w:rsidP="00A00DCB">
            <w:r w:rsidRPr="00B42AA5">
              <w:t xml:space="preserve">Snr. Prof. M. M. Pathmalal 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00B6C56A" w14:textId="0FB61D87" w:rsidR="00A00DCB" w:rsidRPr="00B42AA5" w:rsidRDefault="00391CE1" w:rsidP="00A00DCB">
            <w:pPr>
              <w:jc w:val="center"/>
            </w:pPr>
            <w:r w:rsidRPr="00B42AA5">
              <w:t>15</w:t>
            </w: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2A9EFA80" w14:textId="3CF5A5B2" w:rsidR="00A00DCB" w:rsidRPr="004A6601" w:rsidRDefault="004A6601" w:rsidP="002E7595">
            <w:r w:rsidRPr="004A6601">
              <w:t>03</w:t>
            </w:r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2FFCCBF4" w14:textId="2F2019FB" w:rsidR="00A00DCB" w:rsidRPr="004A6601" w:rsidRDefault="004A6601" w:rsidP="009F13D2">
            <w:r w:rsidRPr="004A6601">
              <w:t xml:space="preserve">01 </w:t>
            </w:r>
            <w:r w:rsidRPr="009F13D2">
              <w:t>(</w:t>
            </w:r>
            <w:r w:rsidR="009F13D2" w:rsidRPr="009F13D2">
              <w:t>2 Days)</w:t>
            </w:r>
          </w:p>
        </w:tc>
      </w:tr>
      <w:tr w:rsidR="00A00DCB" w:rsidRPr="00B12262" w14:paraId="64E27E93" w14:textId="77777777" w:rsidTr="00B12262">
        <w:trPr>
          <w:trHeight w:val="210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4731CB91" w14:textId="601EC4FC" w:rsidR="00A00DCB" w:rsidRPr="00B42AA5" w:rsidRDefault="00A00DCB" w:rsidP="00A00DCB">
            <w:r w:rsidRPr="00B42AA5">
              <w:t>ZOO 130 1.0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5C5B5DA1" w14:textId="1777F3DB" w:rsidR="00A00DCB" w:rsidRPr="00B42AA5" w:rsidRDefault="00A00DCB" w:rsidP="00A00DCB">
            <w:r w:rsidRPr="00B42AA5">
              <w:t>Insect Biology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3823CF2B" w14:textId="3AA41EE1" w:rsidR="00A00DCB" w:rsidRPr="00B42AA5" w:rsidRDefault="00A00DCB" w:rsidP="00A00DCB">
            <w:r w:rsidRPr="00B42AA5">
              <w:t xml:space="preserve">Dr. A. G. W. U. Perera 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50CF6AC1" w14:textId="4555608D" w:rsidR="00A00DCB" w:rsidRPr="00B42AA5" w:rsidRDefault="00391CE1" w:rsidP="00A00DCB">
            <w:pPr>
              <w:jc w:val="center"/>
            </w:pPr>
            <w:r w:rsidRPr="00B42AA5">
              <w:t>15</w:t>
            </w: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403F488D" w14:textId="10400A06" w:rsidR="00A00DCB" w:rsidRPr="004A6601" w:rsidRDefault="004A6601" w:rsidP="002E7595">
            <w:r w:rsidRPr="004A6601">
              <w:t>0</w:t>
            </w:r>
            <w:r w:rsidR="009F13D2">
              <w:t>4</w:t>
            </w:r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56CF2C47" w14:textId="3AC514DE" w:rsidR="00A00DCB" w:rsidRPr="004A6601" w:rsidRDefault="009F13D2" w:rsidP="002E7595">
            <w:r w:rsidRPr="004A6601">
              <w:t xml:space="preserve">01 </w:t>
            </w:r>
            <w:r w:rsidRPr="004A6601">
              <w:rPr>
                <w:sz w:val="16"/>
                <w:szCs w:val="16"/>
              </w:rPr>
              <w:t>(</w:t>
            </w:r>
            <w:r>
              <w:t>1</w:t>
            </w:r>
            <w:r w:rsidRPr="009F13D2">
              <w:t xml:space="preserve"> Day)</w:t>
            </w:r>
          </w:p>
        </w:tc>
      </w:tr>
    </w:tbl>
    <w:p w14:paraId="593BBAD8" w14:textId="77777777" w:rsidR="00E76C6C" w:rsidRDefault="00E76C6C">
      <w:pPr>
        <w:rPr>
          <w:b/>
        </w:rPr>
      </w:pPr>
    </w:p>
    <w:p w14:paraId="5C0DC0F6" w14:textId="77777777" w:rsidR="008F0818" w:rsidRPr="008F0818" w:rsidRDefault="008F0818" w:rsidP="008F0818"/>
    <w:p w14:paraId="0F3DEB5D" w14:textId="77777777" w:rsidR="008F0818" w:rsidRPr="008F0818" w:rsidRDefault="008F0818" w:rsidP="008F0818"/>
    <w:p w14:paraId="6AFE76EA" w14:textId="77777777" w:rsidR="008F0818" w:rsidRPr="008F0818" w:rsidRDefault="008F0818" w:rsidP="008F0818"/>
    <w:p w14:paraId="44314078" w14:textId="77777777" w:rsidR="008F0818" w:rsidRPr="008F0818" w:rsidRDefault="008F0818" w:rsidP="008F0818"/>
    <w:p w14:paraId="2F10DE0D" w14:textId="77777777" w:rsidR="008F0818" w:rsidRPr="008F0818" w:rsidRDefault="008F0818" w:rsidP="008F0818"/>
    <w:p w14:paraId="291A7094" w14:textId="77777777" w:rsidR="008F0818" w:rsidRPr="008F0818" w:rsidRDefault="008F0818" w:rsidP="008F0818"/>
    <w:p w14:paraId="7EF00550" w14:textId="77777777" w:rsidR="008F0818" w:rsidRPr="008F0818" w:rsidRDefault="008F0818" w:rsidP="008F0818"/>
    <w:p w14:paraId="4084E7F8" w14:textId="5C1498F4" w:rsidR="008F0818" w:rsidRPr="008F0818" w:rsidRDefault="008F0818" w:rsidP="008F0818">
      <w:r>
        <w:rPr>
          <w:b/>
          <w:noProof/>
        </w:rPr>
        <w:drawing>
          <wp:anchor distT="0" distB="0" distL="114300" distR="114300" simplePos="0" relativeHeight="251659264" behindDoc="1" locked="0" layoutInCell="1" allowOverlap="1" wp14:anchorId="54631E17" wp14:editId="0970E67E">
            <wp:simplePos x="0" y="0"/>
            <wp:positionH relativeFrom="margin">
              <wp:align>left</wp:align>
            </wp:positionH>
            <wp:positionV relativeFrom="paragraph">
              <wp:posOffset>60325</wp:posOffset>
            </wp:positionV>
            <wp:extent cx="571500" cy="528320"/>
            <wp:effectExtent l="0" t="0" r="0" b="5080"/>
            <wp:wrapTight wrapText="bothSides">
              <wp:wrapPolygon edited="0">
                <wp:start x="0" y="0"/>
                <wp:lineTo x="0" y="21029"/>
                <wp:lineTo x="20880" y="21029"/>
                <wp:lineTo x="20880" y="0"/>
                <wp:lineTo x="0" y="0"/>
              </wp:wrapPolygon>
            </wp:wrapTight>
            <wp:docPr id="1263213375" name="Picture 1" descr="A signature on a whit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3213375" name="Picture 1" descr="A signature on a white background&#10;&#10;AI-generated content may be incorrect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" cy="528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058CD3" w14:textId="0F1FE98A" w:rsidR="008F0818" w:rsidRPr="00130293" w:rsidRDefault="008F0818" w:rsidP="008F0818">
      <w:pPr>
        <w:rPr>
          <w:b/>
          <w:sz w:val="20"/>
          <w:szCs w:val="20"/>
        </w:rPr>
      </w:pPr>
    </w:p>
    <w:p w14:paraId="1E16FA51" w14:textId="564F05EF" w:rsidR="008F0818" w:rsidRDefault="008F0818" w:rsidP="008F0818">
      <w:pPr>
        <w:rPr>
          <w:b/>
        </w:rPr>
      </w:pPr>
      <w:r w:rsidRPr="008F0818">
        <w:rPr>
          <w:b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174CC8FA" wp14:editId="6FAD1FBD">
                <wp:simplePos x="0" y="0"/>
                <wp:positionH relativeFrom="column">
                  <wp:posOffset>781050</wp:posOffset>
                </wp:positionH>
                <wp:positionV relativeFrom="paragraph">
                  <wp:posOffset>2540</wp:posOffset>
                </wp:positionV>
                <wp:extent cx="806450" cy="1404620"/>
                <wp:effectExtent l="0" t="0" r="0" b="1270"/>
                <wp:wrapTight wrapText="bothSides">
                  <wp:wrapPolygon edited="0">
                    <wp:start x="1531" y="0"/>
                    <wp:lineTo x="1531" y="20041"/>
                    <wp:lineTo x="19899" y="20041"/>
                    <wp:lineTo x="19899" y="0"/>
                    <wp:lineTo x="1531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64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74F88B" w14:textId="1875BDFC" w:rsidR="008F0818" w:rsidRDefault="008F0818">
                            <w:r w:rsidRPr="00130293">
                              <w:rPr>
                                <w:b/>
                                <w:sz w:val="20"/>
                                <w:szCs w:val="20"/>
                              </w:rPr>
                              <w:t>16.10.202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74CC8F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61.5pt;margin-top:.2pt;width:63.5pt;height:110.6pt;z-index:-25165516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" filled="f" stroked="f">
                <v:textbox style="mso-fit-shape-to-text:t">
                  <w:txbxContent>
                    <w:p w14:paraId="6574F88B" w14:textId="1875BDFC" w:rsidR="008F0818" w:rsidRDefault="008F0818">
                      <w:r w:rsidRPr="00130293">
                        <w:rPr>
                          <w:b/>
                          <w:sz w:val="20"/>
                          <w:szCs w:val="20"/>
                        </w:rPr>
                        <w:t>16.10.2025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6F4E750E" w14:textId="77777777" w:rsidR="008F0818" w:rsidRDefault="008F0818" w:rsidP="008F0818">
      <w:pPr>
        <w:rPr>
          <w:b/>
        </w:rPr>
      </w:pPr>
    </w:p>
    <w:p w14:paraId="3DA25B8E" w14:textId="3169B5A0" w:rsidR="008F0818" w:rsidRPr="008F0818" w:rsidRDefault="008F0818" w:rsidP="008F0818">
      <w:pPr>
        <w:sectPr w:rsidR="008F0818" w:rsidRPr="008F0818" w:rsidSect="00CA19EA">
          <w:headerReference w:type="default" r:id="rId9"/>
          <w:footerReference w:type="default" r:id="rId10"/>
          <w:pgSz w:w="12240" w:h="15840"/>
          <w:pgMar w:top="270" w:right="474" w:bottom="180" w:left="720" w:header="270" w:footer="0" w:gutter="0"/>
          <w:cols w:space="720"/>
          <w:docGrid w:linePitch="360"/>
        </w:sectPr>
      </w:pPr>
    </w:p>
    <w:tbl>
      <w:tblPr>
        <w:tblW w:w="11340" w:type="dxa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88"/>
        <w:gridCol w:w="1486"/>
        <w:gridCol w:w="1671"/>
        <w:gridCol w:w="2229"/>
        <w:gridCol w:w="1947"/>
        <w:gridCol w:w="2319"/>
      </w:tblGrid>
      <w:tr w:rsidR="00662761" w:rsidRPr="00EC28F0" w14:paraId="7FC170C5" w14:textId="77777777" w:rsidTr="00C455DF">
        <w:tc>
          <w:tcPr>
            <w:tcW w:w="1688" w:type="dxa"/>
            <w:shd w:val="clear" w:color="auto" w:fill="984806" w:themeFill="accent6" w:themeFillShade="80"/>
          </w:tcPr>
          <w:bookmarkEnd w:id="0"/>
          <w:p w14:paraId="2AF83AF7" w14:textId="77777777" w:rsidR="00EC28F0" w:rsidRPr="00D0656A" w:rsidRDefault="00EC28F0" w:rsidP="006E5EB8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D0656A">
              <w:rPr>
                <w:b/>
                <w:color w:val="FFFFFF" w:themeColor="background1"/>
                <w:sz w:val="28"/>
                <w:szCs w:val="28"/>
              </w:rPr>
              <w:lastRenderedPageBreak/>
              <w:t>Time</w:t>
            </w:r>
          </w:p>
          <w:p w14:paraId="0FFAE1A3" w14:textId="77777777" w:rsidR="00EC28F0" w:rsidRPr="00D0656A" w:rsidRDefault="00EC28F0" w:rsidP="006E5EB8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486" w:type="dxa"/>
            <w:shd w:val="clear" w:color="auto" w:fill="984806" w:themeFill="accent6" w:themeFillShade="80"/>
          </w:tcPr>
          <w:p w14:paraId="26AEDDC4" w14:textId="77777777" w:rsidR="00EC28F0" w:rsidRPr="00D0656A" w:rsidRDefault="00EC28F0" w:rsidP="006E5EB8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D0656A">
              <w:rPr>
                <w:b/>
                <w:color w:val="FFFFFF" w:themeColor="background1"/>
                <w:sz w:val="28"/>
                <w:szCs w:val="28"/>
              </w:rPr>
              <w:t>Monday</w:t>
            </w:r>
          </w:p>
        </w:tc>
        <w:tc>
          <w:tcPr>
            <w:tcW w:w="1671" w:type="dxa"/>
            <w:shd w:val="clear" w:color="auto" w:fill="984806" w:themeFill="accent6" w:themeFillShade="80"/>
          </w:tcPr>
          <w:p w14:paraId="1D7E80D9" w14:textId="77777777" w:rsidR="00EC28F0" w:rsidRPr="00D0656A" w:rsidRDefault="00EC28F0" w:rsidP="006E5EB8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D0656A">
              <w:rPr>
                <w:b/>
                <w:color w:val="FFFFFF" w:themeColor="background1"/>
                <w:sz w:val="28"/>
                <w:szCs w:val="28"/>
              </w:rPr>
              <w:t>Tuesday</w:t>
            </w:r>
          </w:p>
        </w:tc>
        <w:tc>
          <w:tcPr>
            <w:tcW w:w="2229" w:type="dxa"/>
            <w:shd w:val="clear" w:color="auto" w:fill="984806" w:themeFill="accent6" w:themeFillShade="80"/>
          </w:tcPr>
          <w:p w14:paraId="1921B3BD" w14:textId="77777777" w:rsidR="00EC28F0" w:rsidRPr="00D0656A" w:rsidRDefault="00EC28F0" w:rsidP="006E5EB8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D0656A">
              <w:rPr>
                <w:b/>
                <w:color w:val="FFFFFF" w:themeColor="background1"/>
                <w:sz w:val="28"/>
                <w:szCs w:val="28"/>
              </w:rPr>
              <w:t>Wednesday</w:t>
            </w:r>
          </w:p>
        </w:tc>
        <w:tc>
          <w:tcPr>
            <w:tcW w:w="1947" w:type="dxa"/>
            <w:shd w:val="clear" w:color="auto" w:fill="984806" w:themeFill="accent6" w:themeFillShade="80"/>
          </w:tcPr>
          <w:p w14:paraId="3CF92843" w14:textId="77777777" w:rsidR="00EC28F0" w:rsidRPr="00D0656A" w:rsidRDefault="00EC28F0" w:rsidP="006E5EB8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D0656A">
              <w:rPr>
                <w:b/>
                <w:color w:val="FFFFFF" w:themeColor="background1"/>
                <w:sz w:val="28"/>
                <w:szCs w:val="28"/>
              </w:rPr>
              <w:t>Thursday</w:t>
            </w:r>
          </w:p>
        </w:tc>
        <w:tc>
          <w:tcPr>
            <w:tcW w:w="2319" w:type="dxa"/>
            <w:shd w:val="clear" w:color="auto" w:fill="984806" w:themeFill="accent6" w:themeFillShade="80"/>
          </w:tcPr>
          <w:p w14:paraId="3D8A5A92" w14:textId="77777777" w:rsidR="00EC28F0" w:rsidRPr="00D0656A" w:rsidRDefault="00EC28F0" w:rsidP="006E5EB8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D0656A">
              <w:rPr>
                <w:b/>
                <w:color w:val="FFFFFF" w:themeColor="background1"/>
                <w:sz w:val="28"/>
                <w:szCs w:val="28"/>
              </w:rPr>
              <w:t>Friday</w:t>
            </w:r>
          </w:p>
        </w:tc>
      </w:tr>
      <w:tr w:rsidR="00F22EEB" w14:paraId="6E33E89C" w14:textId="77777777" w:rsidTr="00C455DF">
        <w:tc>
          <w:tcPr>
            <w:tcW w:w="1688" w:type="dxa"/>
          </w:tcPr>
          <w:p w14:paraId="7941A8FF" w14:textId="266D94BC" w:rsidR="00F22EEB" w:rsidRPr="00EC28F0" w:rsidRDefault="00F22EEB" w:rsidP="00F22EEB">
            <w:pPr>
              <w:rPr>
                <w:b/>
              </w:rPr>
            </w:pPr>
            <w:r w:rsidRPr="00B42AA5">
              <w:rPr>
                <w:b/>
              </w:rPr>
              <w:t>08.00 – 08.50</w:t>
            </w:r>
          </w:p>
        </w:tc>
        <w:tc>
          <w:tcPr>
            <w:tcW w:w="1486" w:type="dxa"/>
          </w:tcPr>
          <w:p w14:paraId="19E54C83" w14:textId="4F1BBD7F" w:rsidR="00F22EEB" w:rsidRPr="00F22EEB" w:rsidRDefault="00F22EEB" w:rsidP="00F22EEB"/>
        </w:tc>
        <w:tc>
          <w:tcPr>
            <w:tcW w:w="1671" w:type="dxa"/>
          </w:tcPr>
          <w:p w14:paraId="0CB4F497" w14:textId="7B7CECF9" w:rsidR="00F22EEB" w:rsidRPr="00F22EEB" w:rsidRDefault="00F22EEB" w:rsidP="00F22EEB"/>
        </w:tc>
        <w:tc>
          <w:tcPr>
            <w:tcW w:w="2229" w:type="dxa"/>
          </w:tcPr>
          <w:p w14:paraId="151804C6" w14:textId="77777777" w:rsidR="00F22EEB" w:rsidRPr="00F22EEB" w:rsidRDefault="00F22EEB" w:rsidP="00F22EEB"/>
        </w:tc>
        <w:tc>
          <w:tcPr>
            <w:tcW w:w="1947" w:type="dxa"/>
          </w:tcPr>
          <w:p w14:paraId="0A10F277" w14:textId="34EE7E72" w:rsidR="00F22EEB" w:rsidRPr="00F22EEB" w:rsidRDefault="00F22EEB" w:rsidP="00F22EEB">
            <w:pPr>
              <w:ind w:left="-1" w:right="-108"/>
            </w:pPr>
            <w:r w:rsidRPr="00F22EEB">
              <w:t xml:space="preserve">ZOO (A1)   </w:t>
            </w:r>
          </w:p>
          <w:p w14:paraId="47327EEB" w14:textId="68CF4E29" w:rsidR="00F22EEB" w:rsidRPr="00F22EEB" w:rsidRDefault="008C3128" w:rsidP="00F22EEB">
            <w:pPr>
              <w:ind w:right="-104"/>
            </w:pPr>
            <w:r>
              <w:t>Animal Behavior</w:t>
            </w:r>
          </w:p>
        </w:tc>
        <w:tc>
          <w:tcPr>
            <w:tcW w:w="2319" w:type="dxa"/>
          </w:tcPr>
          <w:p w14:paraId="773BE658" w14:textId="63B3FEB4" w:rsidR="00F22EEB" w:rsidRPr="00F22EEB" w:rsidRDefault="00F22EEB" w:rsidP="00F22EEB">
            <w:r w:rsidRPr="00F22EEB">
              <w:t xml:space="preserve">ZOO (F1) </w:t>
            </w:r>
          </w:p>
          <w:p w14:paraId="082E66D0" w14:textId="77777777" w:rsidR="00F22EEB" w:rsidRPr="00F22EEB" w:rsidRDefault="00F22EEB" w:rsidP="00F22EEB"/>
          <w:p w14:paraId="448CF230" w14:textId="59B76CC1" w:rsidR="00F22EEB" w:rsidRPr="00F22EEB" w:rsidRDefault="00F22EEB" w:rsidP="00F22EEB"/>
        </w:tc>
      </w:tr>
      <w:tr w:rsidR="00F22EEB" w14:paraId="101C2975" w14:textId="77777777" w:rsidTr="00C455DF">
        <w:tc>
          <w:tcPr>
            <w:tcW w:w="1688" w:type="dxa"/>
          </w:tcPr>
          <w:p w14:paraId="4F32A52C" w14:textId="0C2A1176" w:rsidR="00F22EEB" w:rsidRPr="00EC28F0" w:rsidRDefault="00F22EEB" w:rsidP="00F22EEB">
            <w:pPr>
              <w:rPr>
                <w:b/>
              </w:rPr>
            </w:pPr>
            <w:r w:rsidRPr="00B42AA5">
              <w:rPr>
                <w:b/>
              </w:rPr>
              <w:t>08.55 – 09.45</w:t>
            </w:r>
          </w:p>
        </w:tc>
        <w:tc>
          <w:tcPr>
            <w:tcW w:w="1486" w:type="dxa"/>
          </w:tcPr>
          <w:p w14:paraId="64F76B97" w14:textId="76418175" w:rsidR="00F22EEB" w:rsidRPr="00F22EEB" w:rsidRDefault="00F22EEB" w:rsidP="00F22EEB"/>
        </w:tc>
        <w:tc>
          <w:tcPr>
            <w:tcW w:w="1671" w:type="dxa"/>
          </w:tcPr>
          <w:p w14:paraId="02E75B32" w14:textId="77777777" w:rsidR="00F22EEB" w:rsidRPr="00F22EEB" w:rsidRDefault="00F22EEB" w:rsidP="00F22EEB">
            <w:r w:rsidRPr="00F22EEB">
              <w:t xml:space="preserve">ZOO Practical </w:t>
            </w:r>
          </w:p>
          <w:p w14:paraId="00A250C1" w14:textId="029C155B" w:rsidR="00F22EEB" w:rsidRPr="00F22EEB" w:rsidRDefault="00F22EEB" w:rsidP="00F22EEB"/>
        </w:tc>
        <w:tc>
          <w:tcPr>
            <w:tcW w:w="2229" w:type="dxa"/>
          </w:tcPr>
          <w:p w14:paraId="6E00A972" w14:textId="77777777" w:rsidR="00F22EEB" w:rsidRPr="00F22EEB" w:rsidRDefault="00F22EEB" w:rsidP="00F22EEB"/>
        </w:tc>
        <w:tc>
          <w:tcPr>
            <w:tcW w:w="1947" w:type="dxa"/>
          </w:tcPr>
          <w:p w14:paraId="4F7DC9BF" w14:textId="2C6B2A3B" w:rsidR="00F22EEB" w:rsidRPr="00F22EEB" w:rsidRDefault="00F22EEB" w:rsidP="00F22EEB">
            <w:pPr>
              <w:ind w:left="-1" w:right="-108"/>
            </w:pPr>
            <w:r w:rsidRPr="00F22EEB">
              <w:t xml:space="preserve">ZOO (A1)   </w:t>
            </w:r>
          </w:p>
          <w:p w14:paraId="7A36308C" w14:textId="198D187D" w:rsidR="00F22EEB" w:rsidRPr="00F22EEB" w:rsidRDefault="00F22EEB" w:rsidP="00F22EEB">
            <w:pPr>
              <w:ind w:right="-104"/>
            </w:pPr>
            <w:r w:rsidRPr="00F22EEB">
              <w:t>Developmental Zoology</w:t>
            </w:r>
          </w:p>
        </w:tc>
        <w:tc>
          <w:tcPr>
            <w:tcW w:w="2319" w:type="dxa"/>
          </w:tcPr>
          <w:p w14:paraId="450FF44E" w14:textId="553FC278" w:rsidR="00F22EEB" w:rsidRPr="00F22EEB" w:rsidRDefault="00F22EEB" w:rsidP="00F22EEB"/>
        </w:tc>
      </w:tr>
      <w:tr w:rsidR="00F22EEB" w14:paraId="061C8DB5" w14:textId="77777777" w:rsidTr="00C455DF">
        <w:tc>
          <w:tcPr>
            <w:tcW w:w="1688" w:type="dxa"/>
            <w:shd w:val="clear" w:color="auto" w:fill="FBD4B4" w:themeFill="accent6" w:themeFillTint="66"/>
          </w:tcPr>
          <w:p w14:paraId="236F2E2B" w14:textId="5E5A7B3B" w:rsidR="00F22EEB" w:rsidRPr="00EC28F0" w:rsidRDefault="00F22EEB" w:rsidP="00F22EEB">
            <w:pPr>
              <w:rPr>
                <w:b/>
              </w:rPr>
            </w:pPr>
          </w:p>
        </w:tc>
        <w:tc>
          <w:tcPr>
            <w:tcW w:w="9652" w:type="dxa"/>
            <w:gridSpan w:val="5"/>
            <w:shd w:val="clear" w:color="auto" w:fill="FBD4B4" w:themeFill="accent6" w:themeFillTint="66"/>
          </w:tcPr>
          <w:p w14:paraId="7B4AF817" w14:textId="4A105AEB" w:rsidR="00F22EEB" w:rsidRPr="00F22EEB" w:rsidRDefault="00F22EEB" w:rsidP="00F22EEB">
            <w:pPr>
              <w:jc w:val="center"/>
              <w:rPr>
                <w:b/>
              </w:rPr>
            </w:pPr>
          </w:p>
        </w:tc>
      </w:tr>
      <w:tr w:rsidR="00F22EEB" w14:paraId="01230361" w14:textId="77777777" w:rsidTr="00C455DF">
        <w:tc>
          <w:tcPr>
            <w:tcW w:w="1688" w:type="dxa"/>
          </w:tcPr>
          <w:p w14:paraId="77CA296D" w14:textId="434F489D" w:rsidR="00F22EEB" w:rsidRPr="00EC28F0" w:rsidRDefault="00F22EEB" w:rsidP="00F22EEB">
            <w:pPr>
              <w:rPr>
                <w:b/>
              </w:rPr>
            </w:pPr>
            <w:r w:rsidRPr="00B42AA5">
              <w:rPr>
                <w:b/>
              </w:rPr>
              <w:t>10.15 – 11.05</w:t>
            </w:r>
          </w:p>
        </w:tc>
        <w:tc>
          <w:tcPr>
            <w:tcW w:w="1486" w:type="dxa"/>
          </w:tcPr>
          <w:p w14:paraId="21A43ACD" w14:textId="707CB51F" w:rsidR="00F22EEB" w:rsidRPr="00F22EEB" w:rsidRDefault="00F22EEB" w:rsidP="00F22EEB"/>
        </w:tc>
        <w:tc>
          <w:tcPr>
            <w:tcW w:w="1671" w:type="dxa"/>
          </w:tcPr>
          <w:p w14:paraId="34709C38" w14:textId="77777777" w:rsidR="00F22EEB" w:rsidRPr="00F22EEB" w:rsidRDefault="00F22EEB" w:rsidP="00F22EEB">
            <w:r w:rsidRPr="00F22EEB">
              <w:t>ZOO Practical</w:t>
            </w:r>
          </w:p>
          <w:p w14:paraId="5F25F0B3" w14:textId="38EBF224" w:rsidR="00F22EEB" w:rsidRPr="00F22EEB" w:rsidRDefault="00F22EEB" w:rsidP="00F22EEB"/>
        </w:tc>
        <w:tc>
          <w:tcPr>
            <w:tcW w:w="2229" w:type="dxa"/>
          </w:tcPr>
          <w:p w14:paraId="4D8FF37F" w14:textId="77777777" w:rsidR="00F22EEB" w:rsidRPr="00F22EEB" w:rsidRDefault="00F22EEB" w:rsidP="00F22EEB"/>
        </w:tc>
        <w:tc>
          <w:tcPr>
            <w:tcW w:w="1947" w:type="dxa"/>
          </w:tcPr>
          <w:p w14:paraId="267D1B44" w14:textId="77777777" w:rsidR="00F22EEB" w:rsidRPr="00F22EEB" w:rsidRDefault="00F22EEB" w:rsidP="00F22EEB"/>
        </w:tc>
        <w:tc>
          <w:tcPr>
            <w:tcW w:w="2319" w:type="dxa"/>
          </w:tcPr>
          <w:p w14:paraId="288BC829" w14:textId="0E3B886A" w:rsidR="00F22EEB" w:rsidRPr="00F22EEB" w:rsidRDefault="00F22EEB" w:rsidP="00F22EEB">
            <w:r w:rsidRPr="00F22EEB">
              <w:t xml:space="preserve">ZOO (A1) </w:t>
            </w:r>
          </w:p>
          <w:p w14:paraId="158A992D" w14:textId="799A25E6" w:rsidR="00F22EEB" w:rsidRPr="00F22EEB" w:rsidRDefault="00F22EEB" w:rsidP="00F22EEB">
            <w:r w:rsidRPr="00F22EEB">
              <w:t xml:space="preserve">Genetics and Molecular Biology </w:t>
            </w:r>
          </w:p>
        </w:tc>
      </w:tr>
      <w:tr w:rsidR="00F22EEB" w14:paraId="3686697A" w14:textId="77777777" w:rsidTr="00C455DF">
        <w:tc>
          <w:tcPr>
            <w:tcW w:w="1688" w:type="dxa"/>
          </w:tcPr>
          <w:p w14:paraId="7C24A892" w14:textId="7709EB2C" w:rsidR="00F22EEB" w:rsidRPr="00EC28F0" w:rsidRDefault="00F22EEB" w:rsidP="00F22EEB">
            <w:pPr>
              <w:rPr>
                <w:b/>
              </w:rPr>
            </w:pPr>
            <w:r w:rsidRPr="00B42AA5">
              <w:rPr>
                <w:b/>
              </w:rPr>
              <w:t>11.10 – 12.00</w:t>
            </w:r>
          </w:p>
        </w:tc>
        <w:tc>
          <w:tcPr>
            <w:tcW w:w="1486" w:type="dxa"/>
          </w:tcPr>
          <w:p w14:paraId="2563D7DC" w14:textId="7B3D5899" w:rsidR="00F22EEB" w:rsidRPr="00F22EEB" w:rsidRDefault="00F22EEB" w:rsidP="00F22EEB"/>
        </w:tc>
        <w:tc>
          <w:tcPr>
            <w:tcW w:w="1671" w:type="dxa"/>
          </w:tcPr>
          <w:p w14:paraId="025CDF47" w14:textId="77777777" w:rsidR="00F22EEB" w:rsidRPr="00F22EEB" w:rsidRDefault="00F22EEB" w:rsidP="00F22EEB">
            <w:r w:rsidRPr="00F22EEB">
              <w:t>ZOO Practical</w:t>
            </w:r>
          </w:p>
          <w:p w14:paraId="3FEE5DCA" w14:textId="4EB51DC1" w:rsidR="00F22EEB" w:rsidRPr="00F22EEB" w:rsidRDefault="00F22EEB" w:rsidP="00F22EEB"/>
        </w:tc>
        <w:tc>
          <w:tcPr>
            <w:tcW w:w="2229" w:type="dxa"/>
          </w:tcPr>
          <w:p w14:paraId="3690F4AA" w14:textId="77777777" w:rsidR="00F22EEB" w:rsidRPr="00F22EEB" w:rsidRDefault="00F22EEB" w:rsidP="00F22EEB"/>
        </w:tc>
        <w:tc>
          <w:tcPr>
            <w:tcW w:w="1947" w:type="dxa"/>
          </w:tcPr>
          <w:p w14:paraId="7206E5E9" w14:textId="77777777" w:rsidR="00F22EEB" w:rsidRPr="00F22EEB" w:rsidRDefault="00F22EEB" w:rsidP="00F22EEB"/>
        </w:tc>
        <w:tc>
          <w:tcPr>
            <w:tcW w:w="2319" w:type="dxa"/>
          </w:tcPr>
          <w:p w14:paraId="15FABC5C" w14:textId="77777777" w:rsidR="00F22EEB" w:rsidRPr="00F22EEB" w:rsidRDefault="00F22EEB" w:rsidP="00F22EEB">
            <w:r w:rsidRPr="00F22EEB">
              <w:t xml:space="preserve">ZOO (A1) </w:t>
            </w:r>
          </w:p>
          <w:p w14:paraId="11564AF6" w14:textId="6B081999" w:rsidR="00F22EEB" w:rsidRPr="00F22EEB" w:rsidRDefault="00F22EEB" w:rsidP="00F22EEB">
            <w:r w:rsidRPr="00F22EEB">
              <w:t>Genetics and Molecular Biology</w:t>
            </w:r>
          </w:p>
        </w:tc>
      </w:tr>
      <w:tr w:rsidR="00F22EEB" w14:paraId="1C4B107A" w14:textId="77777777" w:rsidTr="00C455DF">
        <w:tc>
          <w:tcPr>
            <w:tcW w:w="1688" w:type="dxa"/>
            <w:shd w:val="clear" w:color="auto" w:fill="E36C0A" w:themeFill="accent6" w:themeFillShade="BF"/>
          </w:tcPr>
          <w:p w14:paraId="5D894A4E" w14:textId="082E6DBF" w:rsidR="00F22EEB" w:rsidRPr="00D0656A" w:rsidRDefault="00F22EEB" w:rsidP="00F22EEB">
            <w:pPr>
              <w:rPr>
                <w:b/>
                <w:color w:val="FFFFFF" w:themeColor="background1"/>
              </w:rPr>
            </w:pPr>
          </w:p>
        </w:tc>
        <w:tc>
          <w:tcPr>
            <w:tcW w:w="9652" w:type="dxa"/>
            <w:gridSpan w:val="5"/>
            <w:shd w:val="clear" w:color="auto" w:fill="E36C0A" w:themeFill="accent6" w:themeFillShade="BF"/>
          </w:tcPr>
          <w:p w14:paraId="76F47C22" w14:textId="77777777" w:rsidR="00F22EEB" w:rsidRPr="00F22EEB" w:rsidRDefault="00F22EEB" w:rsidP="00F22EEB">
            <w:pPr>
              <w:jc w:val="center"/>
              <w:rPr>
                <w:color w:val="FFFFFF" w:themeColor="background1"/>
              </w:rPr>
            </w:pPr>
            <w:r w:rsidRPr="00F22EEB">
              <w:rPr>
                <w:b/>
                <w:color w:val="FFFFFF" w:themeColor="background1"/>
              </w:rPr>
              <w:t>L      U      N      C      H         B      R    E     A    K</w:t>
            </w:r>
          </w:p>
        </w:tc>
      </w:tr>
      <w:tr w:rsidR="00F22EEB" w14:paraId="45605466" w14:textId="77777777" w:rsidTr="00C455DF">
        <w:tc>
          <w:tcPr>
            <w:tcW w:w="1688" w:type="dxa"/>
          </w:tcPr>
          <w:p w14:paraId="210F1B8B" w14:textId="789797C5" w:rsidR="00F22EEB" w:rsidRPr="00EC28F0" w:rsidRDefault="00F22EEB" w:rsidP="00F22EEB">
            <w:pPr>
              <w:rPr>
                <w:b/>
              </w:rPr>
            </w:pPr>
            <w:r w:rsidRPr="00B42AA5">
              <w:rPr>
                <w:b/>
              </w:rPr>
              <w:t>01.00 – 02.00</w:t>
            </w:r>
          </w:p>
        </w:tc>
        <w:tc>
          <w:tcPr>
            <w:tcW w:w="1486" w:type="dxa"/>
          </w:tcPr>
          <w:p w14:paraId="5BA055EC" w14:textId="35ED1516" w:rsidR="00F22EEB" w:rsidRPr="00F22EEB" w:rsidRDefault="00F22EEB" w:rsidP="00F22EEB"/>
        </w:tc>
        <w:tc>
          <w:tcPr>
            <w:tcW w:w="1671" w:type="dxa"/>
          </w:tcPr>
          <w:p w14:paraId="310D21F1" w14:textId="77777777" w:rsidR="00F22EEB" w:rsidRPr="00F22EEB" w:rsidRDefault="00F22EEB" w:rsidP="00F22EEB">
            <w:r w:rsidRPr="00F22EEB">
              <w:t>ZOO Practical</w:t>
            </w:r>
          </w:p>
          <w:p w14:paraId="5FDBE0E8" w14:textId="541302F9" w:rsidR="00F22EEB" w:rsidRPr="00F22EEB" w:rsidRDefault="00F22EEB" w:rsidP="00F22EEB"/>
        </w:tc>
        <w:tc>
          <w:tcPr>
            <w:tcW w:w="2229" w:type="dxa"/>
          </w:tcPr>
          <w:p w14:paraId="115013A1" w14:textId="797817D2" w:rsidR="00F22EEB" w:rsidRPr="00F22EEB" w:rsidRDefault="00F22EEB" w:rsidP="00F22EEB"/>
        </w:tc>
        <w:tc>
          <w:tcPr>
            <w:tcW w:w="1947" w:type="dxa"/>
          </w:tcPr>
          <w:p w14:paraId="480DB7D1" w14:textId="77777777" w:rsidR="00F22EEB" w:rsidRPr="00F22EEB" w:rsidRDefault="00F22EEB" w:rsidP="00F22EEB"/>
        </w:tc>
        <w:tc>
          <w:tcPr>
            <w:tcW w:w="2319" w:type="dxa"/>
          </w:tcPr>
          <w:p w14:paraId="5151ACD5" w14:textId="2DCA8F4B" w:rsidR="00F22EEB" w:rsidRPr="00F22EEB" w:rsidRDefault="00F22EEB" w:rsidP="00F22EEB"/>
        </w:tc>
      </w:tr>
      <w:tr w:rsidR="00F22EEB" w14:paraId="239F3461" w14:textId="77777777" w:rsidTr="00C455DF">
        <w:tc>
          <w:tcPr>
            <w:tcW w:w="1688" w:type="dxa"/>
          </w:tcPr>
          <w:p w14:paraId="65BFFDDA" w14:textId="0A45E9A0" w:rsidR="00F22EEB" w:rsidRPr="00EC28F0" w:rsidRDefault="00F22EEB" w:rsidP="00F22EEB">
            <w:pPr>
              <w:rPr>
                <w:b/>
              </w:rPr>
            </w:pPr>
            <w:r w:rsidRPr="00B42AA5">
              <w:rPr>
                <w:b/>
              </w:rPr>
              <w:t>02.00 – 03.00</w:t>
            </w:r>
          </w:p>
        </w:tc>
        <w:tc>
          <w:tcPr>
            <w:tcW w:w="1486" w:type="dxa"/>
          </w:tcPr>
          <w:p w14:paraId="117A759B" w14:textId="634EBFF0" w:rsidR="00F22EEB" w:rsidRPr="00F22EEB" w:rsidRDefault="00F22EEB" w:rsidP="00F22EEB"/>
        </w:tc>
        <w:tc>
          <w:tcPr>
            <w:tcW w:w="1671" w:type="dxa"/>
          </w:tcPr>
          <w:p w14:paraId="21FE73E2" w14:textId="77777777" w:rsidR="00F22EEB" w:rsidRPr="00F22EEB" w:rsidRDefault="00F22EEB" w:rsidP="00F22EEB">
            <w:r w:rsidRPr="00F22EEB">
              <w:t>ZOO Practical</w:t>
            </w:r>
          </w:p>
          <w:p w14:paraId="39B05DE6" w14:textId="7865EE69" w:rsidR="00F22EEB" w:rsidRPr="00F22EEB" w:rsidRDefault="00F22EEB" w:rsidP="00F22EEB"/>
        </w:tc>
        <w:tc>
          <w:tcPr>
            <w:tcW w:w="2229" w:type="dxa"/>
          </w:tcPr>
          <w:p w14:paraId="3E0F0E41" w14:textId="0F36BFDD" w:rsidR="00F22EEB" w:rsidRPr="00F22EEB" w:rsidRDefault="00F22EEB" w:rsidP="00F22EEB"/>
        </w:tc>
        <w:tc>
          <w:tcPr>
            <w:tcW w:w="1947" w:type="dxa"/>
          </w:tcPr>
          <w:p w14:paraId="62A2BB50" w14:textId="77777777" w:rsidR="00F22EEB" w:rsidRPr="00F22EEB" w:rsidRDefault="00F22EEB" w:rsidP="00F22EEB"/>
        </w:tc>
        <w:tc>
          <w:tcPr>
            <w:tcW w:w="2319" w:type="dxa"/>
          </w:tcPr>
          <w:p w14:paraId="400BE6BA" w14:textId="748DD69A" w:rsidR="00F22EEB" w:rsidRPr="00F22EEB" w:rsidRDefault="00F22EEB" w:rsidP="00F22EEB"/>
        </w:tc>
      </w:tr>
      <w:tr w:rsidR="00F22EEB" w14:paraId="19198190" w14:textId="77777777" w:rsidTr="00C455DF">
        <w:tc>
          <w:tcPr>
            <w:tcW w:w="1688" w:type="dxa"/>
          </w:tcPr>
          <w:p w14:paraId="50161316" w14:textId="70EAAEA3" w:rsidR="00F22EEB" w:rsidRPr="00EC28F0" w:rsidRDefault="00F22EEB" w:rsidP="00F22EEB">
            <w:pPr>
              <w:rPr>
                <w:b/>
              </w:rPr>
            </w:pPr>
            <w:r w:rsidRPr="00B42AA5">
              <w:rPr>
                <w:b/>
              </w:rPr>
              <w:t>03.00 – 04.00</w:t>
            </w:r>
          </w:p>
        </w:tc>
        <w:tc>
          <w:tcPr>
            <w:tcW w:w="1486" w:type="dxa"/>
          </w:tcPr>
          <w:p w14:paraId="79E71525" w14:textId="77777777" w:rsidR="00F22EEB" w:rsidRPr="00F22EEB" w:rsidRDefault="00F22EEB" w:rsidP="00F22EEB"/>
        </w:tc>
        <w:tc>
          <w:tcPr>
            <w:tcW w:w="1671" w:type="dxa"/>
          </w:tcPr>
          <w:p w14:paraId="31232AB2" w14:textId="77777777" w:rsidR="00F22EEB" w:rsidRPr="00F22EEB" w:rsidRDefault="00F22EEB" w:rsidP="00F22EEB">
            <w:r w:rsidRPr="00F22EEB">
              <w:t>ZOO Practical</w:t>
            </w:r>
          </w:p>
          <w:p w14:paraId="2D29CB0D" w14:textId="77777777" w:rsidR="00F22EEB" w:rsidRPr="00F22EEB" w:rsidRDefault="00F22EEB" w:rsidP="00F22EEB"/>
        </w:tc>
        <w:tc>
          <w:tcPr>
            <w:tcW w:w="2229" w:type="dxa"/>
          </w:tcPr>
          <w:p w14:paraId="375F8A24" w14:textId="426B3C67" w:rsidR="00F22EEB" w:rsidRPr="00F22EEB" w:rsidRDefault="00F22EEB" w:rsidP="00F22EEB"/>
        </w:tc>
        <w:tc>
          <w:tcPr>
            <w:tcW w:w="1947" w:type="dxa"/>
            <w:vMerge w:val="restart"/>
          </w:tcPr>
          <w:p w14:paraId="58B84CDC" w14:textId="77777777" w:rsidR="00F22EEB" w:rsidRPr="00F22EEB" w:rsidRDefault="00F22EEB" w:rsidP="00F22EEB">
            <w:r w:rsidRPr="00F22EEB">
              <w:t>Student activities</w:t>
            </w:r>
          </w:p>
          <w:p w14:paraId="67434771" w14:textId="02B396DD" w:rsidR="00F22EEB" w:rsidRPr="00F22EEB" w:rsidRDefault="00F22EEB" w:rsidP="00F22EEB">
            <w:pPr>
              <w:ind w:left="-1" w:right="-108"/>
            </w:pPr>
            <w:r w:rsidRPr="00F22EEB">
              <w:t xml:space="preserve">   </w:t>
            </w:r>
          </w:p>
        </w:tc>
        <w:tc>
          <w:tcPr>
            <w:tcW w:w="2319" w:type="dxa"/>
          </w:tcPr>
          <w:p w14:paraId="1B189504" w14:textId="77777777" w:rsidR="00F22EEB" w:rsidRPr="00F22EEB" w:rsidRDefault="00F22EEB" w:rsidP="00F22EEB"/>
        </w:tc>
      </w:tr>
      <w:tr w:rsidR="00F22EEB" w14:paraId="1D81CC09" w14:textId="77777777" w:rsidTr="00C455DF">
        <w:tc>
          <w:tcPr>
            <w:tcW w:w="1688" w:type="dxa"/>
          </w:tcPr>
          <w:p w14:paraId="028C3341" w14:textId="40490C50" w:rsidR="00F22EEB" w:rsidRPr="00EC28F0" w:rsidRDefault="00F22EEB" w:rsidP="00F22EEB">
            <w:pPr>
              <w:rPr>
                <w:b/>
              </w:rPr>
            </w:pPr>
            <w:r>
              <w:rPr>
                <w:b/>
              </w:rPr>
              <w:t>04.00 – 05.00</w:t>
            </w:r>
          </w:p>
        </w:tc>
        <w:tc>
          <w:tcPr>
            <w:tcW w:w="1486" w:type="dxa"/>
          </w:tcPr>
          <w:p w14:paraId="5796F218" w14:textId="77777777" w:rsidR="00F22EEB" w:rsidRPr="00F22EEB" w:rsidRDefault="00F22EEB" w:rsidP="00F22EEB"/>
        </w:tc>
        <w:tc>
          <w:tcPr>
            <w:tcW w:w="1671" w:type="dxa"/>
          </w:tcPr>
          <w:p w14:paraId="54D26660" w14:textId="77777777" w:rsidR="00F22EEB" w:rsidRPr="00F22EEB" w:rsidRDefault="00F22EEB" w:rsidP="00F22EEB"/>
        </w:tc>
        <w:tc>
          <w:tcPr>
            <w:tcW w:w="2229" w:type="dxa"/>
          </w:tcPr>
          <w:p w14:paraId="26AE51AF" w14:textId="26F92153" w:rsidR="00F22EEB" w:rsidRPr="00F22EEB" w:rsidRDefault="00F22EEB" w:rsidP="00F22EEB"/>
        </w:tc>
        <w:tc>
          <w:tcPr>
            <w:tcW w:w="1947" w:type="dxa"/>
            <w:vMerge/>
          </w:tcPr>
          <w:p w14:paraId="08807421" w14:textId="7B25158A" w:rsidR="00F22EEB" w:rsidRPr="00F22EEB" w:rsidRDefault="00F22EEB" w:rsidP="00F22EEB">
            <w:pPr>
              <w:ind w:left="-1" w:right="-108"/>
            </w:pPr>
          </w:p>
        </w:tc>
        <w:tc>
          <w:tcPr>
            <w:tcW w:w="2319" w:type="dxa"/>
          </w:tcPr>
          <w:p w14:paraId="42F3C964" w14:textId="77777777" w:rsidR="00F22EEB" w:rsidRPr="00F22EEB" w:rsidRDefault="00F22EEB" w:rsidP="00F22EEB"/>
        </w:tc>
      </w:tr>
      <w:tr w:rsidR="00F22EEB" w14:paraId="21657BC4" w14:textId="77777777" w:rsidTr="00C455DF">
        <w:tc>
          <w:tcPr>
            <w:tcW w:w="1688" w:type="dxa"/>
          </w:tcPr>
          <w:p w14:paraId="01F7F801" w14:textId="7F7D0A96" w:rsidR="00F22EEB" w:rsidRDefault="00F22EEB" w:rsidP="00F22EEB">
            <w:pPr>
              <w:rPr>
                <w:b/>
              </w:rPr>
            </w:pPr>
            <w:r w:rsidRPr="00A93E9B">
              <w:rPr>
                <w:b/>
                <w:bCs/>
              </w:rPr>
              <w:t xml:space="preserve">05.00 – 05.45 </w:t>
            </w:r>
          </w:p>
        </w:tc>
        <w:tc>
          <w:tcPr>
            <w:tcW w:w="1486" w:type="dxa"/>
          </w:tcPr>
          <w:p w14:paraId="20F1E0AF" w14:textId="77777777" w:rsidR="00F22EEB" w:rsidRPr="00F22EEB" w:rsidRDefault="00F22EEB" w:rsidP="00F22EEB"/>
        </w:tc>
        <w:tc>
          <w:tcPr>
            <w:tcW w:w="1671" w:type="dxa"/>
          </w:tcPr>
          <w:p w14:paraId="7A455464" w14:textId="77777777" w:rsidR="00F22EEB" w:rsidRPr="00F22EEB" w:rsidRDefault="00F22EEB" w:rsidP="00F22EEB"/>
        </w:tc>
        <w:tc>
          <w:tcPr>
            <w:tcW w:w="2229" w:type="dxa"/>
          </w:tcPr>
          <w:p w14:paraId="50C387B9" w14:textId="77777777" w:rsidR="00F22EEB" w:rsidRPr="00F22EEB" w:rsidRDefault="00F22EEB" w:rsidP="00F22EEB"/>
        </w:tc>
        <w:tc>
          <w:tcPr>
            <w:tcW w:w="1947" w:type="dxa"/>
            <w:vMerge/>
          </w:tcPr>
          <w:p w14:paraId="783AA6BC" w14:textId="09B56373" w:rsidR="00F22EEB" w:rsidRPr="00F22EEB" w:rsidRDefault="00F22EEB" w:rsidP="00F22EEB">
            <w:pPr>
              <w:ind w:left="-1" w:right="-108"/>
            </w:pPr>
          </w:p>
        </w:tc>
        <w:tc>
          <w:tcPr>
            <w:tcW w:w="2319" w:type="dxa"/>
          </w:tcPr>
          <w:p w14:paraId="7D1B7507" w14:textId="77777777" w:rsidR="00F22EEB" w:rsidRPr="00F22EEB" w:rsidRDefault="00F22EEB" w:rsidP="00F22EEB"/>
        </w:tc>
      </w:tr>
    </w:tbl>
    <w:p w14:paraId="177D2C6B" w14:textId="77777777" w:rsidR="00EC28F0" w:rsidRPr="00E94722" w:rsidRDefault="00EC28F0" w:rsidP="00EC28F0">
      <w:pPr>
        <w:rPr>
          <w:b/>
          <w:sz w:val="2"/>
          <w:szCs w:val="2"/>
        </w:rPr>
      </w:pPr>
    </w:p>
    <w:p w14:paraId="381DD2B9" w14:textId="77777777" w:rsidR="00EC28F0" w:rsidRDefault="00EC28F0" w:rsidP="00EC28F0">
      <w:pPr>
        <w:rPr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668"/>
        <w:gridCol w:w="2693"/>
        <w:gridCol w:w="2410"/>
        <w:gridCol w:w="1276"/>
        <w:gridCol w:w="1418"/>
        <w:gridCol w:w="1559"/>
      </w:tblGrid>
      <w:tr w:rsidR="00EC28F0" w:rsidRPr="00F22EEB" w14:paraId="5C527180" w14:textId="77777777" w:rsidTr="004E73AF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6B29D27B" w14:textId="77777777" w:rsidR="00EC28F0" w:rsidRPr="00F22EEB" w:rsidRDefault="00EC28F0" w:rsidP="00A65C4D">
            <w:pPr>
              <w:rPr>
                <w:b/>
              </w:rPr>
            </w:pPr>
            <w:r w:rsidRPr="00F22EEB">
              <w:rPr>
                <w:b/>
              </w:rPr>
              <w:t>Course unit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3E7C9944" w14:textId="77777777" w:rsidR="00EC28F0" w:rsidRPr="00F22EEB" w:rsidRDefault="00EC28F0" w:rsidP="00A65C4D">
            <w:pPr>
              <w:rPr>
                <w:b/>
              </w:rPr>
            </w:pPr>
            <w:r w:rsidRPr="00F22EEB">
              <w:rPr>
                <w:b/>
              </w:rPr>
              <w:t>Course title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4D10A4C9" w14:textId="77777777" w:rsidR="00EC28F0" w:rsidRPr="00F22EEB" w:rsidRDefault="00EC28F0" w:rsidP="00A65C4D">
            <w:pPr>
              <w:rPr>
                <w:b/>
              </w:rPr>
            </w:pPr>
            <w:r w:rsidRPr="00F22EEB">
              <w:rPr>
                <w:b/>
              </w:rPr>
              <w:t>Lecturer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128EA01E" w14:textId="77777777" w:rsidR="00EC28F0" w:rsidRPr="00F22EEB" w:rsidRDefault="00EC28F0" w:rsidP="00A65C4D">
            <w:pPr>
              <w:rPr>
                <w:b/>
              </w:rPr>
            </w:pPr>
            <w:r w:rsidRPr="00F22EEB">
              <w:rPr>
                <w:b/>
              </w:rPr>
              <w:t>No. of</w:t>
            </w:r>
          </w:p>
          <w:p w14:paraId="04A1645C" w14:textId="77777777" w:rsidR="00EC28F0" w:rsidRPr="00F22EEB" w:rsidRDefault="00EC28F0" w:rsidP="00A65C4D">
            <w:pPr>
              <w:rPr>
                <w:b/>
              </w:rPr>
            </w:pPr>
            <w:r w:rsidRPr="00F22EEB">
              <w:rPr>
                <w:b/>
              </w:rPr>
              <w:t>Lectures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3E93DF82" w14:textId="77777777" w:rsidR="00EC28F0" w:rsidRPr="00F22EEB" w:rsidRDefault="00EC28F0" w:rsidP="00A65C4D">
            <w:pPr>
              <w:rPr>
                <w:b/>
              </w:rPr>
            </w:pPr>
            <w:r w:rsidRPr="00F22EEB">
              <w:rPr>
                <w:b/>
              </w:rPr>
              <w:t>No. of</w:t>
            </w:r>
          </w:p>
          <w:p w14:paraId="49F26002" w14:textId="77777777" w:rsidR="00EC28F0" w:rsidRPr="00F22EEB" w:rsidRDefault="00EC28F0" w:rsidP="00A65C4D">
            <w:pPr>
              <w:rPr>
                <w:b/>
              </w:rPr>
            </w:pPr>
            <w:r w:rsidRPr="00F22EEB">
              <w:rPr>
                <w:b/>
              </w:rPr>
              <w:t>Practicals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725A0823" w14:textId="77777777" w:rsidR="00EC28F0" w:rsidRPr="00F22EEB" w:rsidRDefault="00EC28F0" w:rsidP="00A65C4D">
            <w:pPr>
              <w:rPr>
                <w:b/>
              </w:rPr>
            </w:pPr>
            <w:r w:rsidRPr="00F22EEB">
              <w:rPr>
                <w:b/>
              </w:rPr>
              <w:t>No. of</w:t>
            </w:r>
          </w:p>
          <w:p w14:paraId="02F717A3" w14:textId="77777777" w:rsidR="00EC28F0" w:rsidRPr="00F22EEB" w:rsidRDefault="00EC28F0" w:rsidP="00A65C4D">
            <w:pPr>
              <w:rPr>
                <w:b/>
              </w:rPr>
            </w:pPr>
            <w:r w:rsidRPr="00F22EEB">
              <w:rPr>
                <w:b/>
              </w:rPr>
              <w:t>Field classes</w:t>
            </w:r>
          </w:p>
        </w:tc>
      </w:tr>
      <w:tr w:rsidR="00C245CA" w:rsidRPr="00F22EEB" w14:paraId="723C2BA1" w14:textId="77777777" w:rsidTr="004E73AF">
        <w:trPr>
          <w:trHeight w:val="215"/>
        </w:trPr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2905BBA9" w14:textId="53A075DF" w:rsidR="00C245CA" w:rsidRPr="00F22EEB" w:rsidRDefault="00C245CA" w:rsidP="008C3128">
            <w:r w:rsidRPr="00F22EEB">
              <w:t>ZOO 2</w:t>
            </w:r>
            <w:r w:rsidR="008C3128">
              <w:t>18</w:t>
            </w:r>
            <w:r w:rsidRPr="00F22EEB">
              <w:t xml:space="preserve"> 1.0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5BFD175D" w14:textId="56BC634A" w:rsidR="00C245CA" w:rsidRPr="00F22EEB" w:rsidRDefault="008C3128" w:rsidP="00C245CA">
            <w:r>
              <w:t>Animal Behavior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36F8B3E0" w14:textId="4681F6B9" w:rsidR="007136BE" w:rsidRDefault="007136BE" w:rsidP="00C245C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Snr. Prof. W. A. D. Mahaulpatha</w:t>
            </w:r>
          </w:p>
          <w:p w14:paraId="177623E1" w14:textId="0DFF846C" w:rsidR="00C245CA" w:rsidRPr="00F22EEB" w:rsidRDefault="008C3128" w:rsidP="00C245CA">
            <w:r>
              <w:rPr>
                <w:color w:val="000000" w:themeColor="text1"/>
              </w:rPr>
              <w:t>Dr. E. G. D. P. Jayasekara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2A4B2117" w14:textId="204526F3" w:rsidR="00C245CA" w:rsidRPr="00F22EEB" w:rsidRDefault="00357771" w:rsidP="00C245CA">
            <w:pPr>
              <w:jc w:val="center"/>
            </w:pPr>
            <w:r w:rsidRPr="00F22EEB">
              <w:t>15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1F414B98" w14:textId="1DE7AD92" w:rsidR="00C245CA" w:rsidRPr="00B916D0" w:rsidRDefault="00A40428" w:rsidP="004E2B6A">
            <w:r>
              <w:t>02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26FDD0B3" w14:textId="319BC5A6" w:rsidR="00C245CA" w:rsidRPr="00B916D0" w:rsidRDefault="00A40428" w:rsidP="00B916D0">
            <w:r w:rsidRPr="004A6601">
              <w:t xml:space="preserve">01 </w:t>
            </w:r>
            <w:r w:rsidR="00AB3013">
              <w:t>(1</w:t>
            </w:r>
            <w:r w:rsidRPr="00AB3013">
              <w:t xml:space="preserve"> Day)</w:t>
            </w:r>
          </w:p>
        </w:tc>
      </w:tr>
      <w:tr w:rsidR="00C245CA" w:rsidRPr="00F22EEB" w14:paraId="79E99B39" w14:textId="77777777" w:rsidTr="004E73AF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35ADE494" w14:textId="4A559B05" w:rsidR="00C245CA" w:rsidRPr="00F22EEB" w:rsidRDefault="00C245CA" w:rsidP="00C245CA">
            <w:r w:rsidRPr="00F22EEB">
              <w:t>ZOO 228 1.0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6B26C8B8" w14:textId="5128D8C5" w:rsidR="00C245CA" w:rsidRPr="00F22EEB" w:rsidRDefault="00C245CA" w:rsidP="00C245CA">
            <w:r w:rsidRPr="00F22EEB">
              <w:t>Developmental Zoology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49EF3B92" w14:textId="57B5E4B5" w:rsidR="00C245CA" w:rsidRPr="00F22EEB" w:rsidRDefault="00357771" w:rsidP="00C245CA">
            <w:r w:rsidRPr="00F22EEB">
              <w:t>Prof. L. D. C. Peiris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79CD2C46" w14:textId="076271DA" w:rsidR="00C245CA" w:rsidRPr="00F22EEB" w:rsidRDefault="00357771" w:rsidP="00C245CA">
            <w:pPr>
              <w:jc w:val="center"/>
            </w:pPr>
            <w:r w:rsidRPr="00F22EEB">
              <w:t>15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4F286A45" w14:textId="596340F8" w:rsidR="00C245CA" w:rsidRPr="00B916D0" w:rsidRDefault="00A40428" w:rsidP="004E2B6A">
            <w:r>
              <w:t>0</w:t>
            </w:r>
            <w:r w:rsidR="00AB3013">
              <w:t>4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5C81C82F" w14:textId="760E4E88" w:rsidR="00C245CA" w:rsidRPr="00B916D0" w:rsidRDefault="00A40428" w:rsidP="007C1A33">
            <w:r>
              <w:t>-</w:t>
            </w:r>
          </w:p>
        </w:tc>
      </w:tr>
      <w:tr w:rsidR="00C245CA" w:rsidRPr="00F22EEB" w14:paraId="684353B1" w14:textId="77777777" w:rsidTr="004E73AF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4622A811" w14:textId="2710E21F" w:rsidR="00C245CA" w:rsidRPr="00F22EEB" w:rsidRDefault="00C245CA" w:rsidP="00C245CA">
            <w:r w:rsidRPr="00F22EEB">
              <w:t xml:space="preserve">ZOO 231 2.0 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3A965C68" w14:textId="1E87E95F" w:rsidR="00C245CA" w:rsidRPr="00F22EEB" w:rsidRDefault="00C245CA" w:rsidP="00C245CA">
            <w:r w:rsidRPr="00F22EEB">
              <w:t xml:space="preserve">Genetics and Molecular Biology </w:t>
            </w:r>
            <w:r w:rsidR="008C3128">
              <w:t xml:space="preserve"> 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3563DF84" w14:textId="3647E3B8" w:rsidR="00C245CA" w:rsidRPr="00F22EEB" w:rsidRDefault="00F94683" w:rsidP="00C245CA">
            <w:r w:rsidRPr="00F22EEB">
              <w:t>Dr. H. S. D. Fernando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5382ADB5" w14:textId="012AA1B1" w:rsidR="00C245CA" w:rsidRPr="00F22EEB" w:rsidRDefault="00357771" w:rsidP="00C245CA">
            <w:pPr>
              <w:jc w:val="center"/>
            </w:pPr>
            <w:r w:rsidRPr="00F22EEB">
              <w:t>30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574EE207" w14:textId="6C3864B0" w:rsidR="00C245CA" w:rsidRPr="00B916D0" w:rsidRDefault="00A40428" w:rsidP="004E2B6A">
            <w:r>
              <w:t>04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08420841" w14:textId="4A7B9DA9" w:rsidR="00C245CA" w:rsidRPr="00B916D0" w:rsidRDefault="00A40428" w:rsidP="004E2B6A">
            <w:r>
              <w:t>-</w:t>
            </w:r>
          </w:p>
        </w:tc>
      </w:tr>
    </w:tbl>
    <w:p w14:paraId="62E0E49D" w14:textId="15D3C6E8" w:rsidR="009A1DC8" w:rsidRDefault="008F0818" w:rsidP="00EC28F0">
      <w:pPr>
        <w:sectPr w:rsidR="009A1DC8" w:rsidSect="00EC23A8">
          <w:headerReference w:type="default" r:id="rId11"/>
          <w:footerReference w:type="default" r:id="rId12"/>
          <w:pgSz w:w="12240" w:h="15840"/>
          <w:pgMar w:top="270" w:right="474" w:bottom="180" w:left="720" w:header="270" w:footer="0" w:gutter="0"/>
          <w:cols w:space="720"/>
          <w:docGrid w:linePitch="360"/>
        </w:sectPr>
      </w:pPr>
      <w:r w:rsidRPr="008F0818">
        <w:rPr>
          <w:b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4384" behindDoc="1" locked="0" layoutInCell="1" allowOverlap="1" wp14:anchorId="7457D087" wp14:editId="5EB67FBB">
                <wp:simplePos x="0" y="0"/>
                <wp:positionH relativeFrom="column">
                  <wp:posOffset>831850</wp:posOffset>
                </wp:positionH>
                <wp:positionV relativeFrom="paragraph">
                  <wp:posOffset>2380615</wp:posOffset>
                </wp:positionV>
                <wp:extent cx="806450" cy="1404620"/>
                <wp:effectExtent l="0" t="0" r="0" b="1270"/>
                <wp:wrapTight wrapText="bothSides">
                  <wp:wrapPolygon edited="0">
                    <wp:start x="1531" y="0"/>
                    <wp:lineTo x="1531" y="20041"/>
                    <wp:lineTo x="19899" y="20041"/>
                    <wp:lineTo x="19899" y="0"/>
                    <wp:lineTo x="1531" y="0"/>
                  </wp:wrapPolygon>
                </wp:wrapTight>
                <wp:docPr id="207174217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64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06D37E" w14:textId="77777777" w:rsidR="008F0818" w:rsidRDefault="008F0818" w:rsidP="008F0818">
                            <w:r w:rsidRPr="00130293">
                              <w:rPr>
                                <w:b/>
                                <w:sz w:val="20"/>
                                <w:szCs w:val="20"/>
                              </w:rPr>
                              <w:t>16.10.202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457D087" id="_x0000_s1027" type="#_x0000_t202" style="position:absolute;margin-left:65.5pt;margin-top:187.45pt;width:63.5pt;height:110.6pt;z-index:-25165209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" filled="f" stroked="f">
                <v:textbox style="mso-fit-shape-to-text:t">
                  <w:txbxContent>
                    <w:p w14:paraId="0806D37E" w14:textId="77777777" w:rsidR="008F0818" w:rsidRDefault="008F0818" w:rsidP="008F0818">
                      <w:r w:rsidRPr="00130293">
                        <w:rPr>
                          <w:b/>
                          <w:sz w:val="20"/>
                          <w:szCs w:val="20"/>
                        </w:rPr>
                        <w:t>16.10.2025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b/>
          <w:noProof/>
        </w:rPr>
        <w:drawing>
          <wp:anchor distT="0" distB="0" distL="114300" distR="114300" simplePos="0" relativeHeight="251663360" behindDoc="1" locked="0" layoutInCell="1" allowOverlap="1" wp14:anchorId="6A08A6CD" wp14:editId="582E75FA">
            <wp:simplePos x="0" y="0"/>
            <wp:positionH relativeFrom="margin">
              <wp:posOffset>50800</wp:posOffset>
            </wp:positionH>
            <wp:positionV relativeFrom="paragraph">
              <wp:posOffset>2094865</wp:posOffset>
            </wp:positionV>
            <wp:extent cx="571500" cy="528320"/>
            <wp:effectExtent l="0" t="0" r="0" b="5080"/>
            <wp:wrapTight wrapText="bothSides">
              <wp:wrapPolygon edited="0">
                <wp:start x="0" y="0"/>
                <wp:lineTo x="0" y="21029"/>
                <wp:lineTo x="20880" y="21029"/>
                <wp:lineTo x="20880" y="0"/>
                <wp:lineTo x="0" y="0"/>
              </wp:wrapPolygon>
            </wp:wrapTight>
            <wp:docPr id="52827792" name="Picture 1" descr="A signature on a whit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3213375" name="Picture 1" descr="A signature on a white background&#10;&#10;AI-generated content may be incorrect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" cy="528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pPr w:leftFromText="180" w:rightFromText="180" w:vertAnchor="text" w:horzAnchor="margin" w:tblpY="146"/>
        <w:tblW w:w="112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795"/>
        <w:gridCol w:w="2282"/>
        <w:gridCol w:w="1985"/>
        <w:gridCol w:w="1984"/>
        <w:gridCol w:w="1560"/>
        <w:gridCol w:w="1670"/>
      </w:tblGrid>
      <w:tr w:rsidR="009A1DC8" w:rsidRPr="006E20A2" w14:paraId="56029918" w14:textId="77777777" w:rsidTr="00895D22">
        <w:trPr>
          <w:trHeight w:val="404"/>
        </w:trPr>
        <w:tc>
          <w:tcPr>
            <w:tcW w:w="1795" w:type="dxa"/>
            <w:shd w:val="clear" w:color="auto" w:fill="7030A0"/>
          </w:tcPr>
          <w:p w14:paraId="68AF3852" w14:textId="2C1A3902" w:rsidR="009A1DC8" w:rsidRPr="006E20A2" w:rsidRDefault="00AE59B5" w:rsidP="009A1DC8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>
              <w:rPr>
                <w:b/>
                <w:color w:val="FFFFFF" w:themeColor="background1"/>
                <w:sz w:val="22"/>
                <w:szCs w:val="22"/>
              </w:rPr>
              <w:lastRenderedPageBreak/>
              <w:t>T</w:t>
            </w:r>
            <w:r w:rsidR="009A1DC8" w:rsidRPr="006E20A2">
              <w:rPr>
                <w:b/>
                <w:color w:val="FFFFFF" w:themeColor="background1"/>
                <w:sz w:val="22"/>
                <w:szCs w:val="22"/>
              </w:rPr>
              <w:t>ime</w:t>
            </w:r>
          </w:p>
        </w:tc>
        <w:tc>
          <w:tcPr>
            <w:tcW w:w="2282" w:type="dxa"/>
            <w:shd w:val="clear" w:color="auto" w:fill="7030A0"/>
          </w:tcPr>
          <w:p w14:paraId="2510811A" w14:textId="77777777" w:rsidR="009A1DC8" w:rsidRPr="006E20A2" w:rsidRDefault="009A1DC8" w:rsidP="009A1DC8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6E20A2">
              <w:rPr>
                <w:b/>
                <w:color w:val="FFFFFF" w:themeColor="background1"/>
                <w:sz w:val="22"/>
                <w:szCs w:val="22"/>
              </w:rPr>
              <w:t>Monday</w:t>
            </w:r>
          </w:p>
        </w:tc>
        <w:tc>
          <w:tcPr>
            <w:tcW w:w="1985" w:type="dxa"/>
            <w:shd w:val="clear" w:color="auto" w:fill="7030A0"/>
          </w:tcPr>
          <w:p w14:paraId="053577B9" w14:textId="77777777" w:rsidR="009A1DC8" w:rsidRPr="006E20A2" w:rsidRDefault="009A1DC8" w:rsidP="009A1DC8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6E20A2">
              <w:rPr>
                <w:b/>
                <w:color w:val="FFFFFF" w:themeColor="background1"/>
                <w:sz w:val="22"/>
                <w:szCs w:val="22"/>
              </w:rPr>
              <w:t>Tuesday</w:t>
            </w:r>
          </w:p>
        </w:tc>
        <w:tc>
          <w:tcPr>
            <w:tcW w:w="1984" w:type="dxa"/>
            <w:shd w:val="clear" w:color="auto" w:fill="7030A0"/>
          </w:tcPr>
          <w:p w14:paraId="6F3EAD4D" w14:textId="77777777" w:rsidR="009A1DC8" w:rsidRPr="006E20A2" w:rsidRDefault="009A1DC8" w:rsidP="009A1DC8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6E20A2">
              <w:rPr>
                <w:b/>
                <w:color w:val="FFFFFF" w:themeColor="background1"/>
                <w:sz w:val="22"/>
                <w:szCs w:val="22"/>
              </w:rPr>
              <w:t>Wednesday</w:t>
            </w:r>
          </w:p>
        </w:tc>
        <w:tc>
          <w:tcPr>
            <w:tcW w:w="1560" w:type="dxa"/>
            <w:shd w:val="clear" w:color="auto" w:fill="7030A0"/>
          </w:tcPr>
          <w:p w14:paraId="528B4C8C" w14:textId="77777777" w:rsidR="009A1DC8" w:rsidRPr="006E20A2" w:rsidRDefault="009A1DC8" w:rsidP="009A1DC8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6E20A2">
              <w:rPr>
                <w:b/>
                <w:color w:val="FFFFFF" w:themeColor="background1"/>
                <w:sz w:val="22"/>
                <w:szCs w:val="22"/>
              </w:rPr>
              <w:t>Thursday</w:t>
            </w:r>
          </w:p>
        </w:tc>
        <w:tc>
          <w:tcPr>
            <w:tcW w:w="1670" w:type="dxa"/>
            <w:shd w:val="clear" w:color="auto" w:fill="7030A0"/>
          </w:tcPr>
          <w:p w14:paraId="45046E27" w14:textId="77777777" w:rsidR="009A1DC8" w:rsidRPr="006E20A2" w:rsidRDefault="009A1DC8" w:rsidP="009A1DC8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6E20A2">
              <w:rPr>
                <w:b/>
                <w:color w:val="FFFFFF" w:themeColor="background1"/>
                <w:sz w:val="22"/>
                <w:szCs w:val="22"/>
              </w:rPr>
              <w:t>Friday</w:t>
            </w:r>
          </w:p>
        </w:tc>
      </w:tr>
      <w:tr w:rsidR="00D67246" w:rsidRPr="006E20A2" w14:paraId="371D7813" w14:textId="77777777" w:rsidTr="00895D22">
        <w:tc>
          <w:tcPr>
            <w:tcW w:w="1795" w:type="dxa"/>
          </w:tcPr>
          <w:p w14:paraId="3CB82023" w14:textId="0D11D0ED" w:rsidR="00D67246" w:rsidRPr="001A7F0F" w:rsidRDefault="00D67246" w:rsidP="00D67246">
            <w:pPr>
              <w:rPr>
                <w:b/>
                <w:sz w:val="20"/>
                <w:szCs w:val="20"/>
              </w:rPr>
            </w:pPr>
            <w:r w:rsidRPr="00B42AA5">
              <w:rPr>
                <w:b/>
              </w:rPr>
              <w:t>08.00 – 08.50</w:t>
            </w:r>
          </w:p>
        </w:tc>
        <w:tc>
          <w:tcPr>
            <w:tcW w:w="2282" w:type="dxa"/>
          </w:tcPr>
          <w:p w14:paraId="7EB5A033" w14:textId="323FABFD" w:rsidR="00D67246" w:rsidRPr="00895D22" w:rsidRDefault="00D67246" w:rsidP="00D67246"/>
        </w:tc>
        <w:tc>
          <w:tcPr>
            <w:tcW w:w="1985" w:type="dxa"/>
          </w:tcPr>
          <w:p w14:paraId="18CFBB4B" w14:textId="77777777" w:rsidR="00D67246" w:rsidRPr="00895D22" w:rsidRDefault="00D67246" w:rsidP="00D67246"/>
        </w:tc>
        <w:tc>
          <w:tcPr>
            <w:tcW w:w="1984" w:type="dxa"/>
          </w:tcPr>
          <w:p w14:paraId="7450DBF9" w14:textId="584A1984" w:rsidR="00D67246" w:rsidRPr="00895D22" w:rsidRDefault="00D67246" w:rsidP="00D67246"/>
        </w:tc>
        <w:tc>
          <w:tcPr>
            <w:tcW w:w="1560" w:type="dxa"/>
          </w:tcPr>
          <w:p w14:paraId="5D13D458" w14:textId="77777777" w:rsidR="00D67246" w:rsidRPr="00895D22" w:rsidRDefault="00D67246" w:rsidP="00D67246"/>
        </w:tc>
        <w:tc>
          <w:tcPr>
            <w:tcW w:w="1670" w:type="dxa"/>
          </w:tcPr>
          <w:p w14:paraId="5CC61B98" w14:textId="77777777" w:rsidR="00D67246" w:rsidRPr="00895D22" w:rsidRDefault="00D67246" w:rsidP="00D67246"/>
        </w:tc>
      </w:tr>
      <w:tr w:rsidR="00D67246" w:rsidRPr="006E20A2" w14:paraId="2B73F937" w14:textId="77777777" w:rsidTr="00895D22">
        <w:tc>
          <w:tcPr>
            <w:tcW w:w="1795" w:type="dxa"/>
          </w:tcPr>
          <w:p w14:paraId="554BDDF3" w14:textId="3DAAC095" w:rsidR="00D67246" w:rsidRPr="001A7F0F" w:rsidRDefault="00D67246" w:rsidP="00D67246">
            <w:pPr>
              <w:rPr>
                <w:b/>
                <w:sz w:val="20"/>
                <w:szCs w:val="20"/>
              </w:rPr>
            </w:pPr>
            <w:r w:rsidRPr="00B42AA5">
              <w:rPr>
                <w:b/>
              </w:rPr>
              <w:t>08.55 – 09.45</w:t>
            </w:r>
          </w:p>
        </w:tc>
        <w:tc>
          <w:tcPr>
            <w:tcW w:w="2282" w:type="dxa"/>
          </w:tcPr>
          <w:p w14:paraId="62982F00" w14:textId="6E609AEB" w:rsidR="00FF4416" w:rsidRDefault="00FF4416" w:rsidP="00D67246">
            <w:r>
              <w:t>A1</w:t>
            </w:r>
          </w:p>
          <w:p w14:paraId="2E0CE3E4" w14:textId="17D89F96" w:rsidR="00D67246" w:rsidRPr="00895D22" w:rsidRDefault="006A0CD4" w:rsidP="00D67246">
            <w:pPr>
              <w:rPr>
                <w:strike/>
              </w:rPr>
            </w:pPr>
            <w:r w:rsidRPr="00895D22">
              <w:t>Environmental Physiology</w:t>
            </w:r>
          </w:p>
        </w:tc>
        <w:tc>
          <w:tcPr>
            <w:tcW w:w="1985" w:type="dxa"/>
          </w:tcPr>
          <w:p w14:paraId="49FEB7EA" w14:textId="250D96A4" w:rsidR="00D67246" w:rsidRPr="00895D22" w:rsidRDefault="006D6068" w:rsidP="00D67246">
            <w:r>
              <w:t>ZOO (B</w:t>
            </w:r>
            <w:r w:rsidR="00D67246" w:rsidRPr="00895D22">
              <w:t xml:space="preserve">1) </w:t>
            </w:r>
          </w:p>
          <w:p w14:paraId="3B98356F" w14:textId="3318C2A6" w:rsidR="00D67246" w:rsidRPr="00895D22" w:rsidRDefault="00320C4C" w:rsidP="00D67246">
            <w:r>
              <w:t>Insect Pest Mgt.</w:t>
            </w:r>
          </w:p>
        </w:tc>
        <w:tc>
          <w:tcPr>
            <w:tcW w:w="1984" w:type="dxa"/>
          </w:tcPr>
          <w:p w14:paraId="5946A9AE" w14:textId="4F2669E1" w:rsidR="00D67246" w:rsidRPr="00895D22" w:rsidRDefault="00D67246" w:rsidP="00D67246">
            <w:r w:rsidRPr="00895D22">
              <w:t xml:space="preserve">  </w:t>
            </w:r>
          </w:p>
        </w:tc>
        <w:tc>
          <w:tcPr>
            <w:tcW w:w="1560" w:type="dxa"/>
          </w:tcPr>
          <w:p w14:paraId="06E8678F" w14:textId="77777777" w:rsidR="00D67246" w:rsidRPr="00895D22" w:rsidRDefault="00D67246" w:rsidP="00D67246"/>
        </w:tc>
        <w:tc>
          <w:tcPr>
            <w:tcW w:w="1670" w:type="dxa"/>
          </w:tcPr>
          <w:p w14:paraId="1CD98948" w14:textId="77777777" w:rsidR="00D67246" w:rsidRPr="00895D22" w:rsidRDefault="00D67246" w:rsidP="00D67246">
            <w:r w:rsidRPr="00895D22">
              <w:t xml:space="preserve">ZOO Practical </w:t>
            </w:r>
          </w:p>
          <w:p w14:paraId="6815E80C" w14:textId="011A8A17" w:rsidR="00D67246" w:rsidRPr="00895D22" w:rsidRDefault="00D67246" w:rsidP="00D67246"/>
        </w:tc>
      </w:tr>
      <w:tr w:rsidR="00D67246" w:rsidRPr="006E20A2" w14:paraId="5E63C867" w14:textId="77777777" w:rsidTr="00895D22">
        <w:tc>
          <w:tcPr>
            <w:tcW w:w="1795" w:type="dxa"/>
            <w:shd w:val="clear" w:color="auto" w:fill="CCC0D9" w:themeFill="accent4" w:themeFillTint="66"/>
          </w:tcPr>
          <w:p w14:paraId="1B2C7931" w14:textId="7E4BCC6F" w:rsidR="00D67246" w:rsidRPr="001A7F0F" w:rsidRDefault="00D67246" w:rsidP="00D67246">
            <w:pPr>
              <w:rPr>
                <w:b/>
                <w:sz w:val="20"/>
                <w:szCs w:val="20"/>
              </w:rPr>
            </w:pPr>
          </w:p>
        </w:tc>
        <w:tc>
          <w:tcPr>
            <w:tcW w:w="9481" w:type="dxa"/>
            <w:gridSpan w:val="5"/>
            <w:shd w:val="clear" w:color="auto" w:fill="CCC0D9" w:themeFill="accent4" w:themeFillTint="66"/>
          </w:tcPr>
          <w:p w14:paraId="143207D9" w14:textId="77777777" w:rsidR="00D67246" w:rsidRPr="00895D22" w:rsidRDefault="00D67246" w:rsidP="00D67246">
            <w:pPr>
              <w:jc w:val="center"/>
              <w:rPr>
                <w:b/>
              </w:rPr>
            </w:pPr>
            <w:r w:rsidRPr="00895D22">
              <w:rPr>
                <w:b/>
              </w:rPr>
              <w:t>T         E      A         B      R    E     A    K</w:t>
            </w:r>
          </w:p>
        </w:tc>
      </w:tr>
      <w:tr w:rsidR="00D67246" w:rsidRPr="006E20A2" w14:paraId="22B0B94E" w14:textId="77777777" w:rsidTr="00895D22">
        <w:tc>
          <w:tcPr>
            <w:tcW w:w="1795" w:type="dxa"/>
          </w:tcPr>
          <w:p w14:paraId="26FF5978" w14:textId="6AFC4ED0" w:rsidR="00D67246" w:rsidRPr="001A7F0F" w:rsidRDefault="00D67246" w:rsidP="00D67246">
            <w:pPr>
              <w:rPr>
                <w:b/>
                <w:sz w:val="20"/>
                <w:szCs w:val="20"/>
              </w:rPr>
            </w:pPr>
            <w:r w:rsidRPr="00B42AA5">
              <w:rPr>
                <w:b/>
              </w:rPr>
              <w:t>10.15 – 11.05</w:t>
            </w:r>
          </w:p>
        </w:tc>
        <w:tc>
          <w:tcPr>
            <w:tcW w:w="2282" w:type="dxa"/>
          </w:tcPr>
          <w:p w14:paraId="2D1811EF" w14:textId="617F362A" w:rsidR="00D67246" w:rsidRPr="00895D22" w:rsidRDefault="00D67246" w:rsidP="00D67246">
            <w:r w:rsidRPr="00895D22">
              <w:t>ZOO (A1)</w:t>
            </w:r>
          </w:p>
          <w:p w14:paraId="0FCF5577" w14:textId="13268F2F" w:rsidR="00D67246" w:rsidRPr="00895D22" w:rsidRDefault="009C61A8" w:rsidP="009C61A8">
            <w:r w:rsidRPr="00895D22">
              <w:t>Fun</w:t>
            </w:r>
            <w:r>
              <w:t xml:space="preserve">. </w:t>
            </w:r>
            <w:r w:rsidRPr="00895D22">
              <w:t>of Mic</w:t>
            </w:r>
            <w:r>
              <w:t xml:space="preserve">. </w:t>
            </w:r>
            <w:r w:rsidRPr="00895D22">
              <w:t>Ecology</w:t>
            </w:r>
          </w:p>
        </w:tc>
        <w:tc>
          <w:tcPr>
            <w:tcW w:w="1985" w:type="dxa"/>
          </w:tcPr>
          <w:p w14:paraId="67B74B5C" w14:textId="41A43D91" w:rsidR="00D67246" w:rsidRPr="00895D22" w:rsidRDefault="00D67246" w:rsidP="00D67246"/>
        </w:tc>
        <w:tc>
          <w:tcPr>
            <w:tcW w:w="1984" w:type="dxa"/>
          </w:tcPr>
          <w:p w14:paraId="7DD2EA93" w14:textId="648C0DE8" w:rsidR="00D67246" w:rsidRPr="00895D22" w:rsidRDefault="00D67246" w:rsidP="00D67246"/>
        </w:tc>
        <w:tc>
          <w:tcPr>
            <w:tcW w:w="1560" w:type="dxa"/>
          </w:tcPr>
          <w:p w14:paraId="40F8946B" w14:textId="0FFFB75A" w:rsidR="00D67246" w:rsidRPr="00895D22" w:rsidRDefault="00D67246" w:rsidP="00D67246"/>
        </w:tc>
        <w:tc>
          <w:tcPr>
            <w:tcW w:w="1670" w:type="dxa"/>
          </w:tcPr>
          <w:p w14:paraId="1B62A54A" w14:textId="77777777" w:rsidR="00D67246" w:rsidRPr="00895D22" w:rsidRDefault="00D67246" w:rsidP="00D67246">
            <w:r w:rsidRPr="00895D22">
              <w:t xml:space="preserve">ZOO Practical </w:t>
            </w:r>
          </w:p>
          <w:p w14:paraId="6BEDF3D9" w14:textId="72304FEC" w:rsidR="00D67246" w:rsidRPr="00895D22" w:rsidRDefault="00D67246" w:rsidP="00D67246"/>
        </w:tc>
      </w:tr>
      <w:tr w:rsidR="00D67246" w:rsidRPr="006E20A2" w14:paraId="16C7A1CE" w14:textId="77777777" w:rsidTr="00895D22">
        <w:tc>
          <w:tcPr>
            <w:tcW w:w="1795" w:type="dxa"/>
          </w:tcPr>
          <w:p w14:paraId="503DDC25" w14:textId="008C0ADA" w:rsidR="00D67246" w:rsidRPr="001A7F0F" w:rsidRDefault="00D67246" w:rsidP="00D67246">
            <w:pPr>
              <w:rPr>
                <w:b/>
                <w:sz w:val="20"/>
                <w:szCs w:val="20"/>
              </w:rPr>
            </w:pPr>
            <w:r w:rsidRPr="00B42AA5">
              <w:rPr>
                <w:b/>
              </w:rPr>
              <w:t>11.10 – 12.00</w:t>
            </w:r>
          </w:p>
        </w:tc>
        <w:tc>
          <w:tcPr>
            <w:tcW w:w="2282" w:type="dxa"/>
          </w:tcPr>
          <w:p w14:paraId="703356F9" w14:textId="373EE7E0" w:rsidR="00D67246" w:rsidRPr="00895D22" w:rsidRDefault="00D67246" w:rsidP="00D67246">
            <w:r w:rsidRPr="00895D22">
              <w:t xml:space="preserve">ZOO (A1) </w:t>
            </w:r>
          </w:p>
          <w:p w14:paraId="77B3A13B" w14:textId="440F7290" w:rsidR="009C61A8" w:rsidRPr="00895D22" w:rsidRDefault="009C61A8" w:rsidP="00B96FCD">
            <w:r w:rsidRPr="00895D22">
              <w:t>Wildlife Management</w:t>
            </w:r>
          </w:p>
        </w:tc>
        <w:tc>
          <w:tcPr>
            <w:tcW w:w="1985" w:type="dxa"/>
          </w:tcPr>
          <w:p w14:paraId="413D462D" w14:textId="77777777" w:rsidR="00D67246" w:rsidRPr="00895D22" w:rsidRDefault="00D67246" w:rsidP="00D67246"/>
        </w:tc>
        <w:tc>
          <w:tcPr>
            <w:tcW w:w="1984" w:type="dxa"/>
          </w:tcPr>
          <w:p w14:paraId="080542B4" w14:textId="17E0CFB4" w:rsidR="00D67246" w:rsidRPr="00895D22" w:rsidRDefault="00D67246" w:rsidP="00D67246"/>
        </w:tc>
        <w:tc>
          <w:tcPr>
            <w:tcW w:w="1560" w:type="dxa"/>
          </w:tcPr>
          <w:p w14:paraId="45AA3EF6" w14:textId="1A4F5FCD" w:rsidR="00D67246" w:rsidRPr="00895D22" w:rsidRDefault="00D67246" w:rsidP="00D67246">
            <w:pPr>
              <w:ind w:right="-157"/>
            </w:pPr>
          </w:p>
        </w:tc>
        <w:tc>
          <w:tcPr>
            <w:tcW w:w="1670" w:type="dxa"/>
          </w:tcPr>
          <w:p w14:paraId="2F3E41B4" w14:textId="77777777" w:rsidR="00D67246" w:rsidRPr="00895D22" w:rsidRDefault="00D67246" w:rsidP="00D67246">
            <w:r w:rsidRPr="00895D22">
              <w:t>ZOO Practical</w:t>
            </w:r>
          </w:p>
          <w:p w14:paraId="6CEE8DED" w14:textId="4276FA16" w:rsidR="00D67246" w:rsidRPr="00895D22" w:rsidRDefault="00D67246" w:rsidP="00D67246"/>
        </w:tc>
      </w:tr>
      <w:tr w:rsidR="00D67246" w:rsidRPr="006E20A2" w14:paraId="68BF8203" w14:textId="77777777" w:rsidTr="00895D22">
        <w:tc>
          <w:tcPr>
            <w:tcW w:w="1795" w:type="dxa"/>
            <w:shd w:val="clear" w:color="auto" w:fill="B2A1C7" w:themeFill="accent4" w:themeFillTint="99"/>
          </w:tcPr>
          <w:p w14:paraId="03972B30" w14:textId="35A1AD66" w:rsidR="00D67246" w:rsidRPr="001A7F0F" w:rsidRDefault="00D67246" w:rsidP="00D67246">
            <w:pPr>
              <w:rPr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481" w:type="dxa"/>
            <w:gridSpan w:val="5"/>
            <w:shd w:val="clear" w:color="auto" w:fill="B2A1C7" w:themeFill="accent4" w:themeFillTint="99"/>
          </w:tcPr>
          <w:p w14:paraId="596091A0" w14:textId="2B02AE30" w:rsidR="00D67246" w:rsidRPr="00895D22" w:rsidRDefault="00D67246" w:rsidP="00D67246">
            <w:pPr>
              <w:jc w:val="center"/>
              <w:rPr>
                <w:color w:val="FFFFFF" w:themeColor="background1"/>
              </w:rPr>
            </w:pPr>
          </w:p>
        </w:tc>
      </w:tr>
      <w:tr w:rsidR="00D67246" w:rsidRPr="006E20A2" w14:paraId="4E764EC2" w14:textId="77777777" w:rsidTr="00895D22">
        <w:tc>
          <w:tcPr>
            <w:tcW w:w="1795" w:type="dxa"/>
          </w:tcPr>
          <w:p w14:paraId="0989F448" w14:textId="7B95B30E" w:rsidR="00D67246" w:rsidRPr="001A7F0F" w:rsidRDefault="00D67246" w:rsidP="00D67246">
            <w:pPr>
              <w:rPr>
                <w:b/>
                <w:sz w:val="20"/>
                <w:szCs w:val="20"/>
              </w:rPr>
            </w:pPr>
            <w:r w:rsidRPr="00B42AA5">
              <w:rPr>
                <w:b/>
              </w:rPr>
              <w:t>01.00 – 02.00</w:t>
            </w:r>
          </w:p>
        </w:tc>
        <w:tc>
          <w:tcPr>
            <w:tcW w:w="2282" w:type="dxa"/>
          </w:tcPr>
          <w:p w14:paraId="50BBC084" w14:textId="032F801F" w:rsidR="00D67246" w:rsidRPr="00895D22" w:rsidRDefault="00D67246" w:rsidP="00D67246">
            <w:pPr>
              <w:rPr>
                <w:highlight w:val="yellow"/>
              </w:rPr>
            </w:pPr>
          </w:p>
        </w:tc>
        <w:tc>
          <w:tcPr>
            <w:tcW w:w="1985" w:type="dxa"/>
          </w:tcPr>
          <w:p w14:paraId="546709C6" w14:textId="4A4DE4F7" w:rsidR="00D67246" w:rsidRPr="00895D22" w:rsidRDefault="00D67246" w:rsidP="00D67246">
            <w:r w:rsidRPr="00895D22">
              <w:t>ZOO (</w:t>
            </w:r>
            <w:r>
              <w:t>NFC3</w:t>
            </w:r>
            <w:r w:rsidRPr="00895D22">
              <w:t xml:space="preserve">)  </w:t>
            </w:r>
          </w:p>
          <w:p w14:paraId="2FCD6F98" w14:textId="68EEED81" w:rsidR="00D67246" w:rsidRPr="00895D22" w:rsidRDefault="00E10C1C" w:rsidP="00E10C1C">
            <w:r w:rsidRPr="00895D22">
              <w:t>Fundamentals of Immunology</w:t>
            </w:r>
          </w:p>
        </w:tc>
        <w:tc>
          <w:tcPr>
            <w:tcW w:w="1984" w:type="dxa"/>
          </w:tcPr>
          <w:p w14:paraId="411523F0" w14:textId="3E2B707A" w:rsidR="00D67246" w:rsidRPr="00895D22" w:rsidRDefault="00D67246" w:rsidP="00D67246">
            <w:pPr>
              <w:rPr>
                <w:highlight w:val="yellow"/>
              </w:rPr>
            </w:pPr>
          </w:p>
        </w:tc>
        <w:tc>
          <w:tcPr>
            <w:tcW w:w="1560" w:type="dxa"/>
          </w:tcPr>
          <w:p w14:paraId="0B874E7F" w14:textId="20E13D88" w:rsidR="00D67246" w:rsidRPr="00895D22" w:rsidRDefault="00D67246" w:rsidP="00D67246"/>
        </w:tc>
        <w:tc>
          <w:tcPr>
            <w:tcW w:w="1670" w:type="dxa"/>
          </w:tcPr>
          <w:p w14:paraId="60DB0C5E" w14:textId="77777777" w:rsidR="00D67246" w:rsidRPr="00895D22" w:rsidRDefault="00D67246" w:rsidP="00D67246">
            <w:r w:rsidRPr="00895D22">
              <w:t xml:space="preserve">ZOO Practical </w:t>
            </w:r>
          </w:p>
        </w:tc>
      </w:tr>
      <w:tr w:rsidR="00D67246" w:rsidRPr="006E20A2" w14:paraId="6147315B" w14:textId="77777777" w:rsidTr="00895D22">
        <w:tc>
          <w:tcPr>
            <w:tcW w:w="1795" w:type="dxa"/>
          </w:tcPr>
          <w:p w14:paraId="59C04D79" w14:textId="45DCB10C" w:rsidR="00D67246" w:rsidRPr="001A7F0F" w:rsidRDefault="00D67246" w:rsidP="00D67246">
            <w:pPr>
              <w:rPr>
                <w:b/>
                <w:sz w:val="20"/>
                <w:szCs w:val="20"/>
              </w:rPr>
            </w:pPr>
            <w:r w:rsidRPr="00B42AA5">
              <w:rPr>
                <w:b/>
              </w:rPr>
              <w:t>02.00 – 03.00</w:t>
            </w:r>
          </w:p>
        </w:tc>
        <w:tc>
          <w:tcPr>
            <w:tcW w:w="2282" w:type="dxa"/>
          </w:tcPr>
          <w:p w14:paraId="72DA43E6" w14:textId="303D8B94" w:rsidR="00D67246" w:rsidRPr="00895D22" w:rsidRDefault="00D67246" w:rsidP="00D67246">
            <w:pPr>
              <w:rPr>
                <w:highlight w:val="yellow"/>
              </w:rPr>
            </w:pPr>
          </w:p>
        </w:tc>
        <w:tc>
          <w:tcPr>
            <w:tcW w:w="1985" w:type="dxa"/>
          </w:tcPr>
          <w:p w14:paraId="29833B47" w14:textId="1A16B0F8" w:rsidR="00D67246" w:rsidRPr="00895D22" w:rsidRDefault="00D67246" w:rsidP="00D67246">
            <w:r w:rsidRPr="00895D22">
              <w:rPr>
                <w:lang w:val="nl-BE"/>
              </w:rPr>
              <w:t>ZOO (</w:t>
            </w:r>
            <w:r>
              <w:rPr>
                <w:lang w:val="nl-BE"/>
              </w:rPr>
              <w:t>NFC3</w:t>
            </w:r>
            <w:r w:rsidRPr="00895D22">
              <w:rPr>
                <w:lang w:val="nl-BE"/>
              </w:rPr>
              <w:t xml:space="preserve">) </w:t>
            </w:r>
            <w:r w:rsidRPr="00895D22">
              <w:t xml:space="preserve"> </w:t>
            </w:r>
          </w:p>
          <w:p w14:paraId="27DE5A30" w14:textId="43AA33CA" w:rsidR="00E10C1C" w:rsidRPr="006925D1" w:rsidRDefault="00E10C1C" w:rsidP="006925D1">
            <w:r w:rsidRPr="00895D22">
              <w:t>Nutrition</w:t>
            </w:r>
          </w:p>
        </w:tc>
        <w:tc>
          <w:tcPr>
            <w:tcW w:w="1984" w:type="dxa"/>
          </w:tcPr>
          <w:p w14:paraId="03AF8502" w14:textId="1CD8F852" w:rsidR="00D67246" w:rsidRPr="00895D22" w:rsidRDefault="00D67246" w:rsidP="00D67246">
            <w:pPr>
              <w:rPr>
                <w:highlight w:val="yellow"/>
                <w:lang w:val="nl-BE"/>
              </w:rPr>
            </w:pPr>
          </w:p>
        </w:tc>
        <w:tc>
          <w:tcPr>
            <w:tcW w:w="1560" w:type="dxa"/>
          </w:tcPr>
          <w:p w14:paraId="11CE0991" w14:textId="7C0258EE" w:rsidR="00D67246" w:rsidRPr="00895D22" w:rsidRDefault="00D67246" w:rsidP="00D67246">
            <w:pPr>
              <w:rPr>
                <w:lang w:val="nl-BE"/>
              </w:rPr>
            </w:pPr>
          </w:p>
        </w:tc>
        <w:tc>
          <w:tcPr>
            <w:tcW w:w="1670" w:type="dxa"/>
          </w:tcPr>
          <w:p w14:paraId="2851B2DB" w14:textId="77777777" w:rsidR="00D67246" w:rsidRPr="00895D22" w:rsidRDefault="00D67246" w:rsidP="00D67246">
            <w:r w:rsidRPr="00895D22">
              <w:t xml:space="preserve">ZOO Practical </w:t>
            </w:r>
          </w:p>
        </w:tc>
      </w:tr>
      <w:tr w:rsidR="00D67246" w:rsidRPr="006E20A2" w14:paraId="6FD17A74" w14:textId="77777777" w:rsidTr="00895D22">
        <w:tc>
          <w:tcPr>
            <w:tcW w:w="1795" w:type="dxa"/>
          </w:tcPr>
          <w:p w14:paraId="63AFF28D" w14:textId="712D3DA8" w:rsidR="00D67246" w:rsidRPr="001A7F0F" w:rsidRDefault="00D67246" w:rsidP="00D67246">
            <w:pPr>
              <w:rPr>
                <w:b/>
                <w:sz w:val="20"/>
                <w:szCs w:val="20"/>
              </w:rPr>
            </w:pPr>
            <w:r w:rsidRPr="00B42AA5">
              <w:rPr>
                <w:b/>
              </w:rPr>
              <w:t>03.00 – 04.00</w:t>
            </w:r>
          </w:p>
        </w:tc>
        <w:tc>
          <w:tcPr>
            <w:tcW w:w="2282" w:type="dxa"/>
          </w:tcPr>
          <w:p w14:paraId="6FF8E510" w14:textId="5A835BA3" w:rsidR="00D67246" w:rsidRPr="00895D22" w:rsidRDefault="00D67246" w:rsidP="00D67246">
            <w:r w:rsidRPr="00895D22">
              <w:t>ZOO (</w:t>
            </w:r>
            <w:r>
              <w:t>A1</w:t>
            </w:r>
            <w:r w:rsidRPr="00895D22">
              <w:t>)</w:t>
            </w:r>
          </w:p>
          <w:p w14:paraId="3A787F7D" w14:textId="6BFA222F" w:rsidR="006925D1" w:rsidRPr="00895D22" w:rsidRDefault="006A0CD4" w:rsidP="00D67246">
            <w:r w:rsidRPr="00895D22">
              <w:t>Integrated Watershed Management</w:t>
            </w:r>
          </w:p>
        </w:tc>
        <w:tc>
          <w:tcPr>
            <w:tcW w:w="1985" w:type="dxa"/>
          </w:tcPr>
          <w:p w14:paraId="3BBFAECF" w14:textId="2C0C6328" w:rsidR="00D67246" w:rsidRPr="00895D22" w:rsidRDefault="00D67246" w:rsidP="00D67246">
            <w:pPr>
              <w:ind w:left="-53" w:right="-108"/>
            </w:pPr>
            <w:r w:rsidRPr="00895D22">
              <w:t xml:space="preserve"> </w:t>
            </w:r>
            <w:r w:rsidR="007E4994" w:rsidRPr="00895D22">
              <w:t xml:space="preserve"> </w:t>
            </w:r>
          </w:p>
        </w:tc>
        <w:tc>
          <w:tcPr>
            <w:tcW w:w="1984" w:type="dxa"/>
          </w:tcPr>
          <w:p w14:paraId="43A21138" w14:textId="11F9786E" w:rsidR="00D67246" w:rsidRPr="00895D22" w:rsidRDefault="00D67246" w:rsidP="00D67246">
            <w:pPr>
              <w:rPr>
                <w:highlight w:val="yellow"/>
              </w:rPr>
            </w:pPr>
          </w:p>
        </w:tc>
        <w:tc>
          <w:tcPr>
            <w:tcW w:w="1560" w:type="dxa"/>
            <w:vMerge w:val="restart"/>
          </w:tcPr>
          <w:p w14:paraId="05E30473" w14:textId="77777777" w:rsidR="00D67246" w:rsidRPr="00895D22" w:rsidRDefault="00D67246" w:rsidP="00D67246">
            <w:r w:rsidRPr="00895D22">
              <w:t>Student activities</w:t>
            </w:r>
          </w:p>
          <w:p w14:paraId="3B7B58E7" w14:textId="6BFE66DA" w:rsidR="00D67246" w:rsidRPr="00895D22" w:rsidRDefault="00D67246" w:rsidP="00D67246"/>
        </w:tc>
        <w:tc>
          <w:tcPr>
            <w:tcW w:w="1670" w:type="dxa"/>
          </w:tcPr>
          <w:p w14:paraId="060E5B4E" w14:textId="77777777" w:rsidR="00D67246" w:rsidRPr="00895D22" w:rsidRDefault="00D67246" w:rsidP="00D67246">
            <w:r w:rsidRPr="00895D22">
              <w:t xml:space="preserve">ZOO Practical </w:t>
            </w:r>
          </w:p>
        </w:tc>
      </w:tr>
      <w:tr w:rsidR="00D67246" w:rsidRPr="006E20A2" w14:paraId="4F644F08" w14:textId="77777777" w:rsidTr="00895D22">
        <w:tc>
          <w:tcPr>
            <w:tcW w:w="1795" w:type="dxa"/>
          </w:tcPr>
          <w:p w14:paraId="52539A0B" w14:textId="67E830DA" w:rsidR="00D67246" w:rsidRPr="001A7F0F" w:rsidRDefault="00D67246" w:rsidP="00D67246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04.00 – 05.00</w:t>
            </w:r>
          </w:p>
        </w:tc>
        <w:tc>
          <w:tcPr>
            <w:tcW w:w="2282" w:type="dxa"/>
          </w:tcPr>
          <w:p w14:paraId="6C497308" w14:textId="77777777" w:rsidR="00D67246" w:rsidRPr="00895D22" w:rsidRDefault="00D67246" w:rsidP="00D67246"/>
        </w:tc>
        <w:tc>
          <w:tcPr>
            <w:tcW w:w="1985" w:type="dxa"/>
          </w:tcPr>
          <w:p w14:paraId="58CEEE58" w14:textId="77777777" w:rsidR="00D67246" w:rsidRPr="00895D22" w:rsidRDefault="00D67246" w:rsidP="00D67246"/>
        </w:tc>
        <w:tc>
          <w:tcPr>
            <w:tcW w:w="1984" w:type="dxa"/>
          </w:tcPr>
          <w:p w14:paraId="159A8A4D" w14:textId="2A8DC6FD" w:rsidR="00D67246" w:rsidRPr="00895D22" w:rsidRDefault="00D67246" w:rsidP="00D67246">
            <w:pPr>
              <w:rPr>
                <w:highlight w:val="yellow"/>
              </w:rPr>
            </w:pPr>
          </w:p>
        </w:tc>
        <w:tc>
          <w:tcPr>
            <w:tcW w:w="1560" w:type="dxa"/>
            <w:vMerge/>
          </w:tcPr>
          <w:p w14:paraId="64B867C3" w14:textId="77777777" w:rsidR="00D67246" w:rsidRPr="00895D22" w:rsidRDefault="00D67246" w:rsidP="00D67246"/>
        </w:tc>
        <w:tc>
          <w:tcPr>
            <w:tcW w:w="1670" w:type="dxa"/>
          </w:tcPr>
          <w:p w14:paraId="1171A219" w14:textId="77777777" w:rsidR="00D67246" w:rsidRPr="00895D22" w:rsidRDefault="00D67246" w:rsidP="00D67246"/>
        </w:tc>
      </w:tr>
      <w:tr w:rsidR="00D67246" w:rsidRPr="006E20A2" w14:paraId="48AAD758" w14:textId="77777777" w:rsidTr="00895D22">
        <w:tc>
          <w:tcPr>
            <w:tcW w:w="1795" w:type="dxa"/>
          </w:tcPr>
          <w:p w14:paraId="00E561B0" w14:textId="0D4CA95C" w:rsidR="00D67246" w:rsidRPr="001A7F0F" w:rsidRDefault="00D67246" w:rsidP="00D67246">
            <w:pPr>
              <w:rPr>
                <w:b/>
                <w:sz w:val="20"/>
                <w:szCs w:val="20"/>
              </w:rPr>
            </w:pPr>
            <w:r w:rsidRPr="00A93E9B">
              <w:rPr>
                <w:b/>
                <w:bCs/>
              </w:rPr>
              <w:t xml:space="preserve">05.00 – 05.45 </w:t>
            </w:r>
          </w:p>
        </w:tc>
        <w:tc>
          <w:tcPr>
            <w:tcW w:w="2282" w:type="dxa"/>
          </w:tcPr>
          <w:p w14:paraId="7AE14EFD" w14:textId="77777777" w:rsidR="00D67246" w:rsidRPr="00895D22" w:rsidRDefault="00D67246" w:rsidP="00D67246"/>
        </w:tc>
        <w:tc>
          <w:tcPr>
            <w:tcW w:w="1985" w:type="dxa"/>
          </w:tcPr>
          <w:p w14:paraId="30A026A4" w14:textId="77777777" w:rsidR="00D67246" w:rsidRPr="00895D22" w:rsidRDefault="00D67246" w:rsidP="00D67246"/>
        </w:tc>
        <w:tc>
          <w:tcPr>
            <w:tcW w:w="1984" w:type="dxa"/>
          </w:tcPr>
          <w:p w14:paraId="0AF721CC" w14:textId="77777777" w:rsidR="00D67246" w:rsidRPr="00895D22" w:rsidRDefault="00D67246" w:rsidP="00D67246">
            <w:pPr>
              <w:rPr>
                <w:highlight w:val="yellow"/>
              </w:rPr>
            </w:pPr>
          </w:p>
        </w:tc>
        <w:tc>
          <w:tcPr>
            <w:tcW w:w="1560" w:type="dxa"/>
            <w:vMerge/>
          </w:tcPr>
          <w:p w14:paraId="45D835C6" w14:textId="77777777" w:rsidR="00D67246" w:rsidRPr="00895D22" w:rsidRDefault="00D67246" w:rsidP="00D67246"/>
        </w:tc>
        <w:tc>
          <w:tcPr>
            <w:tcW w:w="1670" w:type="dxa"/>
          </w:tcPr>
          <w:p w14:paraId="1293BC48" w14:textId="77777777" w:rsidR="00D67246" w:rsidRPr="00895D22" w:rsidRDefault="00D67246" w:rsidP="00D67246"/>
        </w:tc>
      </w:tr>
    </w:tbl>
    <w:tbl>
      <w:tblPr>
        <w:tblW w:w="11448" w:type="dxa"/>
        <w:tblInd w:w="-90" w:type="dxa"/>
        <w:tblLayout w:type="fixed"/>
        <w:tblLook w:val="04A0" w:firstRow="1" w:lastRow="0" w:firstColumn="1" w:lastColumn="0" w:noHBand="0" w:noVBand="1"/>
      </w:tblPr>
      <w:tblGrid>
        <w:gridCol w:w="1530"/>
        <w:gridCol w:w="3630"/>
        <w:gridCol w:w="2850"/>
        <w:gridCol w:w="828"/>
        <w:gridCol w:w="1080"/>
        <w:gridCol w:w="1530"/>
      </w:tblGrid>
      <w:tr w:rsidR="00EC28F0" w:rsidRPr="00C33F02" w14:paraId="124E48ED" w14:textId="77777777" w:rsidTr="00BE1FDD"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58DEE28B" w14:textId="77777777" w:rsidR="00EC28F0" w:rsidRPr="002479EE" w:rsidRDefault="00EC28F0" w:rsidP="00A65C4D">
            <w:pPr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Course unit</w:t>
            </w:r>
          </w:p>
        </w:tc>
        <w:tc>
          <w:tcPr>
            <w:tcW w:w="3630" w:type="dxa"/>
            <w:tcBorders>
              <w:top w:val="single" w:sz="4" w:space="0" w:color="auto"/>
              <w:bottom w:val="single" w:sz="4" w:space="0" w:color="auto"/>
            </w:tcBorders>
          </w:tcPr>
          <w:p w14:paraId="79A5C915" w14:textId="77777777" w:rsidR="00EC28F0" w:rsidRPr="002479EE" w:rsidRDefault="00EC28F0" w:rsidP="00A65C4D">
            <w:pPr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Course title</w:t>
            </w:r>
          </w:p>
        </w:tc>
        <w:tc>
          <w:tcPr>
            <w:tcW w:w="2850" w:type="dxa"/>
            <w:tcBorders>
              <w:top w:val="single" w:sz="4" w:space="0" w:color="auto"/>
              <w:bottom w:val="single" w:sz="4" w:space="0" w:color="auto"/>
            </w:tcBorders>
          </w:tcPr>
          <w:p w14:paraId="68201B9E" w14:textId="77777777" w:rsidR="00EC28F0" w:rsidRPr="002479EE" w:rsidRDefault="00EC28F0" w:rsidP="00A65C4D">
            <w:pPr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Lecturer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32D0794E" w14:textId="77777777" w:rsidR="00EC28F0" w:rsidRPr="002479EE" w:rsidRDefault="00EC28F0" w:rsidP="00A65C4D">
            <w:pPr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No. of</w:t>
            </w:r>
          </w:p>
          <w:p w14:paraId="02CA7750" w14:textId="77777777" w:rsidR="00EC28F0" w:rsidRPr="002479EE" w:rsidRDefault="00EC28F0" w:rsidP="002479EE">
            <w:pPr>
              <w:ind w:left="-108" w:right="-108"/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Lectures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2C4FE09A" w14:textId="77777777" w:rsidR="00EC28F0" w:rsidRPr="002479EE" w:rsidRDefault="00EC28F0" w:rsidP="00A65C4D">
            <w:pPr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No. of</w:t>
            </w:r>
          </w:p>
          <w:p w14:paraId="0F6831B1" w14:textId="77777777" w:rsidR="00EC28F0" w:rsidRPr="002479EE" w:rsidRDefault="00EC28F0" w:rsidP="002479EE">
            <w:pPr>
              <w:ind w:right="-108"/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Practicals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B471131" w14:textId="77777777" w:rsidR="00EC28F0" w:rsidRPr="002479EE" w:rsidRDefault="00EC28F0" w:rsidP="00A65C4D">
            <w:pPr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No. of</w:t>
            </w:r>
          </w:p>
          <w:p w14:paraId="606B5FFD" w14:textId="77777777" w:rsidR="00EC28F0" w:rsidRPr="002479EE" w:rsidRDefault="00EC28F0" w:rsidP="002479EE">
            <w:pPr>
              <w:ind w:right="-211"/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Field classes</w:t>
            </w:r>
          </w:p>
        </w:tc>
      </w:tr>
      <w:tr w:rsidR="00101CEE" w:rsidRPr="00895D22" w14:paraId="09CB2A0D" w14:textId="77777777" w:rsidTr="00BE1FDD">
        <w:trPr>
          <w:trHeight w:val="215"/>
        </w:trPr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057D5E1B" w14:textId="37663329" w:rsidR="00101CEE" w:rsidRPr="00895D22" w:rsidRDefault="00101CEE" w:rsidP="00101CEE">
            <w:r w:rsidRPr="00895D22">
              <w:t>ZOO 327 2.0</w:t>
            </w:r>
          </w:p>
        </w:tc>
        <w:tc>
          <w:tcPr>
            <w:tcW w:w="3630" w:type="dxa"/>
            <w:tcBorders>
              <w:top w:val="single" w:sz="4" w:space="0" w:color="auto"/>
              <w:bottom w:val="single" w:sz="4" w:space="0" w:color="auto"/>
            </w:tcBorders>
          </w:tcPr>
          <w:p w14:paraId="358FE283" w14:textId="66C56F67" w:rsidR="00101CEE" w:rsidRPr="00895D22" w:rsidRDefault="00101CEE" w:rsidP="00101CEE">
            <w:pPr>
              <w:ind w:right="-47"/>
            </w:pPr>
            <w:r w:rsidRPr="00895D22">
              <w:t>Nutrition</w:t>
            </w:r>
          </w:p>
        </w:tc>
        <w:tc>
          <w:tcPr>
            <w:tcW w:w="2850" w:type="dxa"/>
            <w:tcBorders>
              <w:top w:val="single" w:sz="4" w:space="0" w:color="auto"/>
              <w:bottom w:val="single" w:sz="4" w:space="0" w:color="auto"/>
            </w:tcBorders>
          </w:tcPr>
          <w:p w14:paraId="6BF197F9" w14:textId="14C7377A" w:rsidR="00101CEE" w:rsidRPr="00895D22" w:rsidRDefault="00101CEE" w:rsidP="00101CEE">
            <w:r w:rsidRPr="00895D22">
              <w:t xml:space="preserve">Dr. K. V. K. Gunathilake 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2E602A3D" w14:textId="3EE64B7E" w:rsidR="00101CEE" w:rsidRPr="00895D22" w:rsidRDefault="00101CEE" w:rsidP="00101CEE">
            <w:pPr>
              <w:jc w:val="center"/>
            </w:pPr>
            <w:r w:rsidRPr="00895D22">
              <w:t>30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3A412686" w14:textId="342A5C11" w:rsidR="00101CEE" w:rsidRPr="00101CEE" w:rsidRDefault="00501FAE" w:rsidP="00101CEE">
            <w:r>
              <w:t>03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706FBDA4" w14:textId="581AC906" w:rsidR="00101CEE" w:rsidRPr="00101CEE" w:rsidRDefault="00501FAE" w:rsidP="00101CEE">
            <w:r>
              <w:t>-</w:t>
            </w:r>
          </w:p>
        </w:tc>
      </w:tr>
      <w:tr w:rsidR="00101CEE" w:rsidRPr="00895D22" w14:paraId="55B096F9" w14:textId="77777777" w:rsidTr="00BE1FDD"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5218F6BC" w14:textId="3F4FB582" w:rsidR="00101CEE" w:rsidRPr="00895D22" w:rsidRDefault="00101CEE" w:rsidP="00101CEE">
            <w:r w:rsidRPr="00895D22">
              <w:t>ZOO 332 1.0</w:t>
            </w:r>
          </w:p>
        </w:tc>
        <w:tc>
          <w:tcPr>
            <w:tcW w:w="3630" w:type="dxa"/>
            <w:tcBorders>
              <w:top w:val="single" w:sz="4" w:space="0" w:color="auto"/>
              <w:bottom w:val="single" w:sz="4" w:space="0" w:color="auto"/>
            </w:tcBorders>
          </w:tcPr>
          <w:p w14:paraId="22BE651D" w14:textId="6FF31610" w:rsidR="00101CEE" w:rsidRPr="00895D22" w:rsidRDefault="00101CEE" w:rsidP="00101CEE">
            <w:r w:rsidRPr="00895D22">
              <w:t xml:space="preserve">Environmental Physiology (Based on ARM 310 1.0) </w:t>
            </w:r>
          </w:p>
        </w:tc>
        <w:tc>
          <w:tcPr>
            <w:tcW w:w="2850" w:type="dxa"/>
            <w:tcBorders>
              <w:top w:val="single" w:sz="4" w:space="0" w:color="auto"/>
              <w:bottom w:val="single" w:sz="4" w:space="0" w:color="auto"/>
            </w:tcBorders>
          </w:tcPr>
          <w:p w14:paraId="006F6103" w14:textId="77777777" w:rsidR="00101CEE" w:rsidRDefault="00101CEE" w:rsidP="00101CEE">
            <w:r w:rsidRPr="00895D22">
              <w:t>Dr. F. S. Idroos</w:t>
            </w:r>
          </w:p>
          <w:p w14:paraId="7D39C2B4" w14:textId="70FAE944" w:rsidR="0082574C" w:rsidRPr="00895D22" w:rsidRDefault="0082574C" w:rsidP="00101CEE">
            <w:r>
              <w:t xml:space="preserve">Ms. L. S. Muthukumarana 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2BEF63EF" w14:textId="0A88B499" w:rsidR="00101CEE" w:rsidRPr="00895D22" w:rsidRDefault="00101CEE" w:rsidP="00101CEE">
            <w:pPr>
              <w:jc w:val="center"/>
            </w:pPr>
            <w:r w:rsidRPr="00895D22"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19D99B12" w14:textId="1B79D739" w:rsidR="00101CEE" w:rsidRPr="00101CEE" w:rsidRDefault="00501FAE" w:rsidP="00101CEE">
            <w:r>
              <w:t>01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C1ED3CF" w14:textId="2C426E77" w:rsidR="00101CEE" w:rsidRPr="00101CEE" w:rsidRDefault="00501FAE" w:rsidP="00101CEE">
            <w:r>
              <w:t>-</w:t>
            </w:r>
          </w:p>
        </w:tc>
      </w:tr>
      <w:tr w:rsidR="00101CEE" w:rsidRPr="00895D22" w14:paraId="478C126B" w14:textId="77777777" w:rsidTr="00BE1FDD"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729CA213" w14:textId="5CC83EF7" w:rsidR="00101CEE" w:rsidRPr="00895D22" w:rsidRDefault="00101CEE" w:rsidP="00101CEE">
            <w:r w:rsidRPr="00895D22">
              <w:t>ZOO 343 1.0</w:t>
            </w:r>
          </w:p>
        </w:tc>
        <w:tc>
          <w:tcPr>
            <w:tcW w:w="3630" w:type="dxa"/>
            <w:tcBorders>
              <w:top w:val="single" w:sz="4" w:space="0" w:color="auto"/>
              <w:bottom w:val="single" w:sz="4" w:space="0" w:color="auto"/>
            </w:tcBorders>
          </w:tcPr>
          <w:p w14:paraId="7E02A803" w14:textId="0924624D" w:rsidR="00101CEE" w:rsidRPr="00895D22" w:rsidRDefault="00101CEE" w:rsidP="00101CEE">
            <w:r w:rsidRPr="00895D22">
              <w:t>Fundamentals of Immunology</w:t>
            </w:r>
          </w:p>
        </w:tc>
        <w:tc>
          <w:tcPr>
            <w:tcW w:w="2850" w:type="dxa"/>
            <w:tcBorders>
              <w:top w:val="single" w:sz="4" w:space="0" w:color="auto"/>
              <w:bottom w:val="single" w:sz="4" w:space="0" w:color="auto"/>
            </w:tcBorders>
          </w:tcPr>
          <w:p w14:paraId="46F477B2" w14:textId="6BCC0400" w:rsidR="00101CEE" w:rsidRPr="00895D22" w:rsidRDefault="00101CEE" w:rsidP="00101CEE">
            <w:r w:rsidRPr="00895D22">
              <w:t>Dr. K. V. K. Gunathilake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2BA0C434" w14:textId="3CEF5B57" w:rsidR="00101CEE" w:rsidRPr="00895D22" w:rsidRDefault="00101CEE" w:rsidP="00101CEE">
            <w:pPr>
              <w:jc w:val="center"/>
            </w:pPr>
            <w:r w:rsidRPr="00895D22"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5193BEE1" w14:textId="28253F01" w:rsidR="00101CEE" w:rsidRPr="00101CEE" w:rsidRDefault="00747EA3" w:rsidP="00101CEE">
            <w:r>
              <w:t>-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C0E9C39" w14:textId="37EECF59" w:rsidR="00101CEE" w:rsidRPr="00101CEE" w:rsidRDefault="00747EA3" w:rsidP="00101CEE">
            <w:r>
              <w:t>-</w:t>
            </w:r>
          </w:p>
        </w:tc>
      </w:tr>
      <w:tr w:rsidR="00101CEE" w:rsidRPr="00895D22" w14:paraId="5087532D" w14:textId="77777777" w:rsidTr="00BE1FDD"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772BA95" w14:textId="53DBCBE9" w:rsidR="00101CEE" w:rsidRPr="00895D22" w:rsidRDefault="00101CEE" w:rsidP="00101CEE">
            <w:r w:rsidRPr="00895D22">
              <w:t>ZOO 344 1.0</w:t>
            </w:r>
          </w:p>
        </w:tc>
        <w:tc>
          <w:tcPr>
            <w:tcW w:w="3630" w:type="dxa"/>
            <w:tcBorders>
              <w:top w:val="single" w:sz="4" w:space="0" w:color="auto"/>
              <w:bottom w:val="single" w:sz="4" w:space="0" w:color="auto"/>
            </w:tcBorders>
          </w:tcPr>
          <w:p w14:paraId="176CC6B7" w14:textId="322A7C5E" w:rsidR="00101CEE" w:rsidRPr="00895D22" w:rsidRDefault="00101CEE" w:rsidP="00101CEE">
            <w:r w:rsidRPr="00895D22">
              <w:t>Fundamentals of Microbial Ecology</w:t>
            </w:r>
          </w:p>
        </w:tc>
        <w:tc>
          <w:tcPr>
            <w:tcW w:w="2850" w:type="dxa"/>
            <w:tcBorders>
              <w:top w:val="single" w:sz="4" w:space="0" w:color="auto"/>
              <w:bottom w:val="single" w:sz="4" w:space="0" w:color="auto"/>
            </w:tcBorders>
          </w:tcPr>
          <w:p w14:paraId="737447EE" w14:textId="77777777" w:rsidR="00101CEE" w:rsidRDefault="00101CEE" w:rsidP="00101CEE">
            <w:r w:rsidRPr="00895D22">
              <w:t>Snr. Prof. M. M. Pathmalal</w:t>
            </w:r>
          </w:p>
          <w:p w14:paraId="43101320" w14:textId="25D1ED99" w:rsidR="00101CEE" w:rsidRPr="00895D22" w:rsidRDefault="00101CEE" w:rsidP="00101CEE">
            <w:r>
              <w:t xml:space="preserve">Dr. F. S. Idroos </w:t>
            </w:r>
            <w:r w:rsidRPr="00895D22">
              <w:t xml:space="preserve"> 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5ABA98C0" w14:textId="6C928965" w:rsidR="00101CEE" w:rsidRPr="00895D22" w:rsidRDefault="00101CEE" w:rsidP="00101CEE">
            <w:pPr>
              <w:jc w:val="center"/>
            </w:pPr>
            <w:r w:rsidRPr="00895D22"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4382EDB1" w14:textId="29267154" w:rsidR="00101CEE" w:rsidRPr="00101CEE" w:rsidRDefault="00501FAE" w:rsidP="00101CEE">
            <w:r>
              <w:t>03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10E58761" w14:textId="42D6593D" w:rsidR="00101CEE" w:rsidRPr="00101CEE" w:rsidRDefault="00501FAE" w:rsidP="00101CEE">
            <w:r>
              <w:t>-</w:t>
            </w:r>
          </w:p>
        </w:tc>
      </w:tr>
      <w:tr w:rsidR="006D470D" w:rsidRPr="00895D22" w14:paraId="15E116CD" w14:textId="77777777" w:rsidTr="00BE1FDD"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1CCAF8FD" w14:textId="22F1EA02" w:rsidR="006D470D" w:rsidRPr="00895D22" w:rsidRDefault="006D470D" w:rsidP="006D470D">
            <w:r w:rsidRPr="00895D22">
              <w:t xml:space="preserve">ZOO 345 1.0 </w:t>
            </w:r>
          </w:p>
        </w:tc>
        <w:tc>
          <w:tcPr>
            <w:tcW w:w="3630" w:type="dxa"/>
            <w:tcBorders>
              <w:top w:val="single" w:sz="4" w:space="0" w:color="auto"/>
              <w:bottom w:val="single" w:sz="4" w:space="0" w:color="auto"/>
            </w:tcBorders>
          </w:tcPr>
          <w:p w14:paraId="31BEB5FD" w14:textId="35AB099F" w:rsidR="006D470D" w:rsidRPr="00895D22" w:rsidRDefault="006D470D" w:rsidP="006D470D">
            <w:r w:rsidRPr="00895D22">
              <w:t xml:space="preserve">Wildlife Management </w:t>
            </w:r>
          </w:p>
        </w:tc>
        <w:tc>
          <w:tcPr>
            <w:tcW w:w="2850" w:type="dxa"/>
            <w:tcBorders>
              <w:top w:val="single" w:sz="4" w:space="0" w:color="auto"/>
              <w:bottom w:val="single" w:sz="4" w:space="0" w:color="auto"/>
            </w:tcBorders>
          </w:tcPr>
          <w:p w14:paraId="6946CF7C" w14:textId="5C92AD80" w:rsidR="00E10C1C" w:rsidRDefault="00E10C1C" w:rsidP="006D470D">
            <w:pPr>
              <w:rPr>
                <w:color w:val="000000" w:themeColor="text1"/>
              </w:rPr>
            </w:pPr>
            <w:r w:rsidRPr="00895D22">
              <w:t>Prof. W. A. D. Mahaulpatha</w:t>
            </w:r>
          </w:p>
          <w:p w14:paraId="7C586799" w14:textId="54E23784" w:rsidR="006D470D" w:rsidRPr="00895D22" w:rsidRDefault="006D470D" w:rsidP="006D470D">
            <w:r>
              <w:rPr>
                <w:color w:val="000000" w:themeColor="text1"/>
              </w:rPr>
              <w:t>Dr. E. G. D. P. Jayasekara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668B5DBA" w14:textId="6685B122" w:rsidR="006D470D" w:rsidRPr="00895D22" w:rsidRDefault="006D470D" w:rsidP="006D470D">
            <w:pPr>
              <w:jc w:val="center"/>
            </w:pPr>
            <w:r w:rsidRPr="00895D22"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0B97A03C" w14:textId="0B948D05" w:rsidR="006D470D" w:rsidRPr="00101CEE" w:rsidRDefault="00501FAE" w:rsidP="006D470D">
            <w:r>
              <w:t>01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52EAD458" w14:textId="58D0953D" w:rsidR="006D470D" w:rsidRPr="00101CEE" w:rsidRDefault="00501FAE" w:rsidP="006D470D">
            <w:r w:rsidRPr="004A6601">
              <w:t xml:space="preserve">01 </w:t>
            </w:r>
            <w:r>
              <w:t>(2</w:t>
            </w:r>
            <w:r w:rsidRPr="00AB3013">
              <w:t xml:space="preserve"> Day</w:t>
            </w:r>
            <w:r>
              <w:t>s</w:t>
            </w:r>
            <w:r w:rsidRPr="00AB3013">
              <w:t>)</w:t>
            </w:r>
          </w:p>
        </w:tc>
      </w:tr>
      <w:tr w:rsidR="00501FAE" w:rsidRPr="00895D22" w14:paraId="16B18767" w14:textId="77777777" w:rsidTr="00BE1FDD"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F4E563D" w14:textId="039BEAB2" w:rsidR="00501FAE" w:rsidRPr="00895D22" w:rsidRDefault="00501FAE" w:rsidP="00501FAE">
            <w:r w:rsidRPr="00895D22">
              <w:t>ZOO 347 1.0</w:t>
            </w:r>
          </w:p>
        </w:tc>
        <w:tc>
          <w:tcPr>
            <w:tcW w:w="3630" w:type="dxa"/>
            <w:tcBorders>
              <w:top w:val="single" w:sz="4" w:space="0" w:color="auto"/>
              <w:bottom w:val="single" w:sz="4" w:space="0" w:color="auto"/>
            </w:tcBorders>
          </w:tcPr>
          <w:p w14:paraId="3B4F2BAA" w14:textId="0F8750AF" w:rsidR="00501FAE" w:rsidRPr="00895D22" w:rsidRDefault="00501FAE" w:rsidP="00501FAE">
            <w:r w:rsidRPr="00895D22">
              <w:t>Integrated Watershed Management (Based on ARM 311 1.0)</w:t>
            </w:r>
          </w:p>
        </w:tc>
        <w:tc>
          <w:tcPr>
            <w:tcW w:w="2850" w:type="dxa"/>
            <w:tcBorders>
              <w:top w:val="single" w:sz="4" w:space="0" w:color="auto"/>
              <w:bottom w:val="single" w:sz="4" w:space="0" w:color="auto"/>
            </w:tcBorders>
          </w:tcPr>
          <w:p w14:paraId="674AF9DD" w14:textId="3A8A50CC" w:rsidR="00501FAE" w:rsidRPr="00895D22" w:rsidRDefault="00501FAE" w:rsidP="00501FAE">
            <w:r w:rsidRPr="00895D22">
              <w:t xml:space="preserve">Dr. S. A. M. A. I. K. Senanayake 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42607CB6" w14:textId="488AF44B" w:rsidR="00501FAE" w:rsidRPr="00895D22" w:rsidRDefault="00501FAE" w:rsidP="00501FAE">
            <w:pPr>
              <w:jc w:val="center"/>
            </w:pPr>
            <w:r w:rsidRPr="00895D22"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0A9D1B67" w14:textId="473C99BE" w:rsidR="00501FAE" w:rsidRPr="00101CEE" w:rsidRDefault="00501FAE" w:rsidP="00501FAE">
            <w:r>
              <w:t>01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830E442" w14:textId="295DF33A" w:rsidR="00501FAE" w:rsidRPr="00101CEE" w:rsidRDefault="00501FAE" w:rsidP="00501FAE">
            <w:r w:rsidRPr="004A6601">
              <w:t xml:space="preserve">01 </w:t>
            </w:r>
            <w:r>
              <w:t>(1</w:t>
            </w:r>
            <w:r w:rsidRPr="00AB3013">
              <w:t xml:space="preserve"> Day)</w:t>
            </w:r>
          </w:p>
        </w:tc>
      </w:tr>
      <w:tr w:rsidR="00501FAE" w:rsidRPr="006A1CC3" w14:paraId="140BABE9" w14:textId="77777777" w:rsidTr="00BE1FDD"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595E7871" w14:textId="18E5A92A" w:rsidR="00501FAE" w:rsidRPr="006A1CC3" w:rsidRDefault="00501FAE" w:rsidP="00501FAE">
            <w:r>
              <w:t>ZOO 365 2</w:t>
            </w:r>
            <w:r w:rsidRPr="006A1CC3">
              <w:t>.0</w:t>
            </w:r>
          </w:p>
        </w:tc>
        <w:tc>
          <w:tcPr>
            <w:tcW w:w="3630" w:type="dxa"/>
            <w:tcBorders>
              <w:top w:val="single" w:sz="4" w:space="0" w:color="auto"/>
              <w:bottom w:val="single" w:sz="4" w:space="0" w:color="auto"/>
            </w:tcBorders>
          </w:tcPr>
          <w:p w14:paraId="183F7041" w14:textId="6F4BB374" w:rsidR="00501FAE" w:rsidRPr="006A1CC3" w:rsidRDefault="00501FAE" w:rsidP="00501FAE">
            <w:r w:rsidRPr="006A1CC3">
              <w:t xml:space="preserve">Industrial Training </w:t>
            </w:r>
          </w:p>
        </w:tc>
        <w:tc>
          <w:tcPr>
            <w:tcW w:w="2850" w:type="dxa"/>
            <w:tcBorders>
              <w:top w:val="single" w:sz="4" w:space="0" w:color="auto"/>
              <w:bottom w:val="single" w:sz="4" w:space="0" w:color="auto"/>
            </w:tcBorders>
          </w:tcPr>
          <w:p w14:paraId="1135663E" w14:textId="3E0A9868" w:rsidR="00501FAE" w:rsidRPr="006A1CC3" w:rsidRDefault="00501FAE" w:rsidP="00501FAE">
            <w:r w:rsidRPr="006A1CC3">
              <w:t xml:space="preserve">In charge </w:t>
            </w:r>
          </w:p>
          <w:p w14:paraId="54C221FD" w14:textId="1FEAE3E4" w:rsidR="00501FAE" w:rsidRPr="006A1CC3" w:rsidRDefault="00501FAE" w:rsidP="00501FAE">
            <w:r w:rsidRPr="006A1CC3">
              <w:t xml:space="preserve">Dr. A. G. W. U. Perera 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369EBF7A" w14:textId="77777777" w:rsidR="00501FAE" w:rsidRPr="006A1CC3" w:rsidRDefault="00501FAE" w:rsidP="00501FAE">
            <w:pPr>
              <w:jc w:val="center"/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032479A0" w14:textId="77777777" w:rsidR="00501FAE" w:rsidRPr="006A1CC3" w:rsidRDefault="00501FAE" w:rsidP="00501FAE"/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95A9B7C" w14:textId="77777777" w:rsidR="00501FAE" w:rsidRPr="006A1CC3" w:rsidRDefault="00501FAE" w:rsidP="00501FAE"/>
        </w:tc>
      </w:tr>
      <w:tr w:rsidR="00501FAE" w:rsidRPr="006A1CC3" w14:paraId="07F57769" w14:textId="77777777" w:rsidTr="00BE1FDD"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5E73557F" w14:textId="70B8EE36" w:rsidR="00501FAE" w:rsidRDefault="00501FAE" w:rsidP="00501FAE">
            <w:r>
              <w:t>ZOO 366 2.0</w:t>
            </w:r>
          </w:p>
        </w:tc>
        <w:tc>
          <w:tcPr>
            <w:tcW w:w="3630" w:type="dxa"/>
            <w:tcBorders>
              <w:top w:val="single" w:sz="4" w:space="0" w:color="auto"/>
              <w:bottom w:val="single" w:sz="4" w:space="0" w:color="auto"/>
            </w:tcBorders>
          </w:tcPr>
          <w:p w14:paraId="09A3DD5B" w14:textId="3830FDE2" w:rsidR="00501FAE" w:rsidRPr="006A1CC3" w:rsidRDefault="00501FAE" w:rsidP="00501FAE">
            <w:r>
              <w:t>Insect Pest Management</w:t>
            </w:r>
          </w:p>
        </w:tc>
        <w:tc>
          <w:tcPr>
            <w:tcW w:w="2850" w:type="dxa"/>
            <w:tcBorders>
              <w:top w:val="single" w:sz="4" w:space="0" w:color="auto"/>
              <w:bottom w:val="single" w:sz="4" w:space="0" w:color="auto"/>
            </w:tcBorders>
          </w:tcPr>
          <w:p w14:paraId="6E6F94F8" w14:textId="59B31BCB" w:rsidR="00501FAE" w:rsidRPr="006A1CC3" w:rsidRDefault="00501FAE" w:rsidP="00501FAE">
            <w:r w:rsidRPr="006A1CC3">
              <w:t>Dr. A. G. W. U. Perera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49B2CEAD" w14:textId="473E15C9" w:rsidR="00501FAE" w:rsidRPr="006A1CC3" w:rsidRDefault="00501FAE" w:rsidP="00501FAE">
            <w:pPr>
              <w:jc w:val="center"/>
            </w:pPr>
            <w:r>
              <w:t>30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6BAFA1EE" w14:textId="54FA2538" w:rsidR="00501FAE" w:rsidRPr="006A1CC3" w:rsidRDefault="00501FAE" w:rsidP="00501FAE">
            <w:r>
              <w:t>03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BE4148E" w14:textId="0605D76F" w:rsidR="00501FAE" w:rsidRPr="006A1CC3" w:rsidRDefault="00501FAE" w:rsidP="00501FAE">
            <w:r w:rsidRPr="004A6601">
              <w:t xml:space="preserve">01 </w:t>
            </w:r>
            <w:r>
              <w:t>(1</w:t>
            </w:r>
            <w:r w:rsidRPr="00AB3013">
              <w:t xml:space="preserve"> Day)</w:t>
            </w:r>
          </w:p>
        </w:tc>
      </w:tr>
    </w:tbl>
    <w:p w14:paraId="2253C024" w14:textId="5ECDB774" w:rsidR="00C04A94" w:rsidRDefault="008F0818">
      <w:pPr>
        <w:sectPr w:rsidR="00C04A94" w:rsidSect="00EC23A8">
          <w:headerReference w:type="default" r:id="rId13"/>
          <w:footerReference w:type="default" r:id="rId14"/>
          <w:pgSz w:w="12240" w:h="15840"/>
          <w:pgMar w:top="270" w:right="474" w:bottom="180" w:left="720" w:header="270" w:footer="0" w:gutter="0"/>
          <w:cols w:space="720"/>
          <w:docGrid w:linePitch="360"/>
        </w:sectPr>
      </w:pPr>
      <w:r w:rsidRPr="008F0818">
        <w:rPr>
          <w:b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7456" behindDoc="1" locked="0" layoutInCell="1" allowOverlap="1" wp14:anchorId="6AF6B92D" wp14:editId="35F1B958">
                <wp:simplePos x="0" y="0"/>
                <wp:positionH relativeFrom="column">
                  <wp:posOffset>736600</wp:posOffset>
                </wp:positionH>
                <wp:positionV relativeFrom="paragraph">
                  <wp:posOffset>1079500</wp:posOffset>
                </wp:positionV>
                <wp:extent cx="806450" cy="1404620"/>
                <wp:effectExtent l="0" t="0" r="0" b="1270"/>
                <wp:wrapTight wrapText="bothSides">
                  <wp:wrapPolygon edited="0">
                    <wp:start x="1531" y="0"/>
                    <wp:lineTo x="1531" y="20041"/>
                    <wp:lineTo x="19899" y="20041"/>
                    <wp:lineTo x="19899" y="0"/>
                    <wp:lineTo x="1531" y="0"/>
                  </wp:wrapPolygon>
                </wp:wrapTight>
                <wp:docPr id="11020718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64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4F1881" w14:textId="77777777" w:rsidR="008F0818" w:rsidRDefault="008F0818" w:rsidP="008F0818">
                            <w:r w:rsidRPr="00130293">
                              <w:rPr>
                                <w:b/>
                                <w:sz w:val="20"/>
                                <w:szCs w:val="20"/>
                              </w:rPr>
                              <w:t>16.10.202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AF6B92D" id="_x0000_s1028" type="#_x0000_t202" style="position:absolute;margin-left:58pt;margin-top:85pt;width:63.5pt;height:110.6pt;z-index:-25164902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" filled="f" stroked="f">
                <v:textbox style="mso-fit-shape-to-text:t">
                  <w:txbxContent>
                    <w:p w14:paraId="1A4F1881" w14:textId="77777777" w:rsidR="008F0818" w:rsidRDefault="008F0818" w:rsidP="008F0818">
                      <w:r w:rsidRPr="00130293">
                        <w:rPr>
                          <w:b/>
                          <w:sz w:val="20"/>
                          <w:szCs w:val="20"/>
                        </w:rPr>
                        <w:t>16.10.2025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b/>
          <w:noProof/>
        </w:rPr>
        <w:drawing>
          <wp:anchor distT="0" distB="0" distL="114300" distR="114300" simplePos="0" relativeHeight="251666432" behindDoc="1" locked="0" layoutInCell="1" allowOverlap="1" wp14:anchorId="6187D445" wp14:editId="411EDDC4">
            <wp:simplePos x="0" y="0"/>
            <wp:positionH relativeFrom="margin">
              <wp:posOffset>120650</wp:posOffset>
            </wp:positionH>
            <wp:positionV relativeFrom="paragraph">
              <wp:posOffset>793750</wp:posOffset>
            </wp:positionV>
            <wp:extent cx="571500" cy="528320"/>
            <wp:effectExtent l="0" t="0" r="0" b="5080"/>
            <wp:wrapTight wrapText="bothSides">
              <wp:wrapPolygon edited="0">
                <wp:start x="0" y="0"/>
                <wp:lineTo x="0" y="21029"/>
                <wp:lineTo x="20880" y="21029"/>
                <wp:lineTo x="20880" y="0"/>
                <wp:lineTo x="0" y="0"/>
              </wp:wrapPolygon>
            </wp:wrapTight>
            <wp:docPr id="773712252" name="Picture 1" descr="A signature on a whit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3213375" name="Picture 1" descr="A signature on a white background&#10;&#10;AI-generated content may be incorrect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" cy="528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pPr w:leftFromText="180" w:rightFromText="180" w:vertAnchor="text" w:horzAnchor="margin" w:tblpY="146"/>
        <w:tblW w:w="112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705"/>
        <w:gridCol w:w="2372"/>
        <w:gridCol w:w="1985"/>
        <w:gridCol w:w="1984"/>
        <w:gridCol w:w="1560"/>
        <w:gridCol w:w="1670"/>
      </w:tblGrid>
      <w:tr w:rsidR="001B10D7" w:rsidRPr="006E20A2" w14:paraId="3EECD214" w14:textId="77777777" w:rsidTr="007E5545">
        <w:trPr>
          <w:trHeight w:val="404"/>
        </w:trPr>
        <w:tc>
          <w:tcPr>
            <w:tcW w:w="1705" w:type="dxa"/>
            <w:shd w:val="clear" w:color="auto" w:fill="7030A0"/>
          </w:tcPr>
          <w:p w14:paraId="196F0E40" w14:textId="77777777" w:rsidR="001B10D7" w:rsidRPr="006E20A2" w:rsidRDefault="001B10D7" w:rsidP="00607282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>
              <w:rPr>
                <w:b/>
                <w:color w:val="FFFFFF" w:themeColor="background1"/>
                <w:sz w:val="22"/>
                <w:szCs w:val="22"/>
              </w:rPr>
              <w:lastRenderedPageBreak/>
              <w:t>T</w:t>
            </w:r>
            <w:r w:rsidRPr="006E20A2">
              <w:rPr>
                <w:b/>
                <w:color w:val="FFFFFF" w:themeColor="background1"/>
                <w:sz w:val="22"/>
                <w:szCs w:val="22"/>
              </w:rPr>
              <w:t>ime</w:t>
            </w:r>
          </w:p>
        </w:tc>
        <w:tc>
          <w:tcPr>
            <w:tcW w:w="2372" w:type="dxa"/>
            <w:shd w:val="clear" w:color="auto" w:fill="7030A0"/>
          </w:tcPr>
          <w:p w14:paraId="54827E3F" w14:textId="77777777" w:rsidR="001B10D7" w:rsidRPr="006E20A2" w:rsidRDefault="001B10D7" w:rsidP="00607282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6E20A2">
              <w:rPr>
                <w:b/>
                <w:color w:val="FFFFFF" w:themeColor="background1"/>
                <w:sz w:val="22"/>
                <w:szCs w:val="22"/>
              </w:rPr>
              <w:t>Monday</w:t>
            </w:r>
          </w:p>
        </w:tc>
        <w:tc>
          <w:tcPr>
            <w:tcW w:w="1985" w:type="dxa"/>
            <w:shd w:val="clear" w:color="auto" w:fill="7030A0"/>
          </w:tcPr>
          <w:p w14:paraId="2D321E4A" w14:textId="77777777" w:rsidR="001B10D7" w:rsidRPr="006E20A2" w:rsidRDefault="001B10D7" w:rsidP="00607282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6E20A2">
              <w:rPr>
                <w:b/>
                <w:color w:val="FFFFFF" w:themeColor="background1"/>
                <w:sz w:val="22"/>
                <w:szCs w:val="22"/>
              </w:rPr>
              <w:t>Tuesday</w:t>
            </w:r>
          </w:p>
        </w:tc>
        <w:tc>
          <w:tcPr>
            <w:tcW w:w="1984" w:type="dxa"/>
            <w:shd w:val="clear" w:color="auto" w:fill="7030A0"/>
          </w:tcPr>
          <w:p w14:paraId="76C0C9D5" w14:textId="77777777" w:rsidR="001B10D7" w:rsidRPr="006E20A2" w:rsidRDefault="001B10D7" w:rsidP="00607282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6E20A2">
              <w:rPr>
                <w:b/>
                <w:color w:val="FFFFFF" w:themeColor="background1"/>
                <w:sz w:val="22"/>
                <w:szCs w:val="22"/>
              </w:rPr>
              <w:t>Wednesday</w:t>
            </w:r>
          </w:p>
        </w:tc>
        <w:tc>
          <w:tcPr>
            <w:tcW w:w="1560" w:type="dxa"/>
            <w:shd w:val="clear" w:color="auto" w:fill="7030A0"/>
          </w:tcPr>
          <w:p w14:paraId="5D0BDF1F" w14:textId="77777777" w:rsidR="001B10D7" w:rsidRPr="006E20A2" w:rsidRDefault="001B10D7" w:rsidP="00607282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6E20A2">
              <w:rPr>
                <w:b/>
                <w:color w:val="FFFFFF" w:themeColor="background1"/>
                <w:sz w:val="22"/>
                <w:szCs w:val="22"/>
              </w:rPr>
              <w:t>Thursday</w:t>
            </w:r>
          </w:p>
        </w:tc>
        <w:tc>
          <w:tcPr>
            <w:tcW w:w="1670" w:type="dxa"/>
            <w:shd w:val="clear" w:color="auto" w:fill="7030A0"/>
          </w:tcPr>
          <w:p w14:paraId="2B7B9416" w14:textId="77777777" w:rsidR="001B10D7" w:rsidRPr="006E20A2" w:rsidRDefault="001B10D7" w:rsidP="00607282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6E20A2">
              <w:rPr>
                <w:b/>
                <w:color w:val="FFFFFF" w:themeColor="background1"/>
                <w:sz w:val="22"/>
                <w:szCs w:val="22"/>
              </w:rPr>
              <w:t>Friday</w:t>
            </w:r>
          </w:p>
        </w:tc>
      </w:tr>
      <w:tr w:rsidR="007E5545" w:rsidRPr="006E20A2" w14:paraId="5159FD78" w14:textId="77777777" w:rsidTr="007E5545">
        <w:tc>
          <w:tcPr>
            <w:tcW w:w="1705" w:type="dxa"/>
          </w:tcPr>
          <w:p w14:paraId="1E442B0D" w14:textId="6CC8902C" w:rsidR="007E5545" w:rsidRPr="001A7F0F" w:rsidRDefault="007E5545" w:rsidP="007E5545">
            <w:pPr>
              <w:rPr>
                <w:b/>
                <w:sz w:val="20"/>
                <w:szCs w:val="20"/>
              </w:rPr>
            </w:pPr>
            <w:r w:rsidRPr="00B42AA5">
              <w:rPr>
                <w:b/>
              </w:rPr>
              <w:t>08.00 – 08.50</w:t>
            </w:r>
          </w:p>
        </w:tc>
        <w:tc>
          <w:tcPr>
            <w:tcW w:w="2372" w:type="dxa"/>
          </w:tcPr>
          <w:p w14:paraId="488BE47C" w14:textId="00385066" w:rsidR="007E5545" w:rsidRPr="001A7F0F" w:rsidRDefault="007E5545" w:rsidP="007E554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</w:tcPr>
          <w:p w14:paraId="39C9389F" w14:textId="77777777" w:rsidR="007E5545" w:rsidRPr="001A7F0F" w:rsidRDefault="007E5545" w:rsidP="007E5545">
            <w:pPr>
              <w:rPr>
                <w:sz w:val="20"/>
                <w:szCs w:val="20"/>
              </w:rPr>
            </w:pPr>
          </w:p>
        </w:tc>
        <w:tc>
          <w:tcPr>
            <w:tcW w:w="1984" w:type="dxa"/>
          </w:tcPr>
          <w:p w14:paraId="778E01DA" w14:textId="73F7562B" w:rsidR="007E5545" w:rsidRPr="007E5545" w:rsidRDefault="007E5545" w:rsidP="007E5545"/>
        </w:tc>
        <w:tc>
          <w:tcPr>
            <w:tcW w:w="1560" w:type="dxa"/>
          </w:tcPr>
          <w:p w14:paraId="1DE9FD16" w14:textId="77777777" w:rsidR="007E5545" w:rsidRPr="001A7F0F" w:rsidRDefault="007E5545" w:rsidP="007E5545">
            <w:pPr>
              <w:rPr>
                <w:sz w:val="20"/>
                <w:szCs w:val="20"/>
              </w:rPr>
            </w:pPr>
          </w:p>
        </w:tc>
        <w:tc>
          <w:tcPr>
            <w:tcW w:w="1670" w:type="dxa"/>
          </w:tcPr>
          <w:p w14:paraId="349EF641" w14:textId="77777777" w:rsidR="007E5545" w:rsidRPr="001A7F0F" w:rsidRDefault="007E5545" w:rsidP="007E5545">
            <w:pPr>
              <w:rPr>
                <w:sz w:val="20"/>
                <w:szCs w:val="20"/>
              </w:rPr>
            </w:pPr>
          </w:p>
        </w:tc>
      </w:tr>
      <w:tr w:rsidR="007E5545" w:rsidRPr="006E20A2" w14:paraId="5F2C39D8" w14:textId="77777777" w:rsidTr="007E5545">
        <w:tc>
          <w:tcPr>
            <w:tcW w:w="1705" w:type="dxa"/>
          </w:tcPr>
          <w:p w14:paraId="1CA72B41" w14:textId="432706CE" w:rsidR="007E5545" w:rsidRPr="001A7F0F" w:rsidRDefault="007E5545" w:rsidP="007E5545">
            <w:pPr>
              <w:rPr>
                <w:b/>
                <w:sz w:val="20"/>
                <w:szCs w:val="20"/>
              </w:rPr>
            </w:pPr>
            <w:r w:rsidRPr="00B42AA5">
              <w:rPr>
                <w:b/>
              </w:rPr>
              <w:t>08.55 – 09.45</w:t>
            </w:r>
          </w:p>
        </w:tc>
        <w:tc>
          <w:tcPr>
            <w:tcW w:w="2372" w:type="dxa"/>
          </w:tcPr>
          <w:p w14:paraId="043D6695" w14:textId="6EE8D044" w:rsidR="00FF4416" w:rsidRDefault="00FF4416" w:rsidP="007E5545">
            <w:r>
              <w:t>A1</w:t>
            </w:r>
          </w:p>
          <w:p w14:paraId="4A4162E2" w14:textId="1E634D46" w:rsidR="007E5545" w:rsidRPr="001A7F0F" w:rsidRDefault="00FF4416" w:rsidP="007E5545">
            <w:pPr>
              <w:rPr>
                <w:strike/>
                <w:sz w:val="20"/>
                <w:szCs w:val="20"/>
              </w:rPr>
            </w:pPr>
            <w:r w:rsidRPr="00895D22">
              <w:t>Environmental Physiology</w:t>
            </w:r>
          </w:p>
        </w:tc>
        <w:tc>
          <w:tcPr>
            <w:tcW w:w="1985" w:type="dxa"/>
          </w:tcPr>
          <w:p w14:paraId="5FB4F0C7" w14:textId="3B137FC4" w:rsidR="007E5545" w:rsidRPr="00895D22" w:rsidRDefault="009845EF" w:rsidP="007E5545">
            <w:r>
              <w:t>ZOO (B</w:t>
            </w:r>
            <w:r w:rsidR="007E5545" w:rsidRPr="00895D22">
              <w:t xml:space="preserve">1) </w:t>
            </w:r>
          </w:p>
          <w:p w14:paraId="1BFA911A" w14:textId="4F62588B" w:rsidR="007E5545" w:rsidRPr="001A7F0F" w:rsidRDefault="00477933" w:rsidP="007E5545">
            <w:pPr>
              <w:rPr>
                <w:sz w:val="20"/>
                <w:szCs w:val="20"/>
              </w:rPr>
            </w:pPr>
            <w:r>
              <w:t>Insect Pest Mgt.</w:t>
            </w:r>
          </w:p>
        </w:tc>
        <w:tc>
          <w:tcPr>
            <w:tcW w:w="1984" w:type="dxa"/>
          </w:tcPr>
          <w:p w14:paraId="769D62B1" w14:textId="72B19D63" w:rsidR="007E5545" w:rsidRPr="001A7F0F" w:rsidRDefault="007E5545" w:rsidP="007E5545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</w:tcPr>
          <w:p w14:paraId="0EE00EC0" w14:textId="77777777" w:rsidR="007E5545" w:rsidRPr="001A7F0F" w:rsidRDefault="007E5545" w:rsidP="007E5545">
            <w:pPr>
              <w:rPr>
                <w:sz w:val="20"/>
                <w:szCs w:val="20"/>
              </w:rPr>
            </w:pPr>
          </w:p>
        </w:tc>
        <w:tc>
          <w:tcPr>
            <w:tcW w:w="1670" w:type="dxa"/>
          </w:tcPr>
          <w:p w14:paraId="4C550924" w14:textId="77777777" w:rsidR="007E5545" w:rsidRPr="00895D22" w:rsidRDefault="007E5545" w:rsidP="007E5545">
            <w:r w:rsidRPr="00895D22">
              <w:t xml:space="preserve">ZOO Practical </w:t>
            </w:r>
          </w:p>
          <w:p w14:paraId="29E206D1" w14:textId="77777777" w:rsidR="007E5545" w:rsidRPr="001A7F0F" w:rsidRDefault="007E5545" w:rsidP="007E5545">
            <w:pPr>
              <w:rPr>
                <w:sz w:val="20"/>
                <w:szCs w:val="20"/>
              </w:rPr>
            </w:pPr>
          </w:p>
        </w:tc>
      </w:tr>
      <w:tr w:rsidR="007E5545" w:rsidRPr="006E20A2" w14:paraId="07BAA60E" w14:textId="77777777" w:rsidTr="007E5545">
        <w:tc>
          <w:tcPr>
            <w:tcW w:w="1705" w:type="dxa"/>
            <w:shd w:val="clear" w:color="auto" w:fill="CCC0D9" w:themeFill="accent4" w:themeFillTint="66"/>
          </w:tcPr>
          <w:p w14:paraId="3EB3FCF8" w14:textId="3338AE3B" w:rsidR="007E5545" w:rsidRPr="001A7F0F" w:rsidRDefault="007E5545" w:rsidP="007E5545">
            <w:pPr>
              <w:rPr>
                <w:b/>
                <w:sz w:val="20"/>
                <w:szCs w:val="20"/>
              </w:rPr>
            </w:pPr>
          </w:p>
        </w:tc>
        <w:tc>
          <w:tcPr>
            <w:tcW w:w="9571" w:type="dxa"/>
            <w:gridSpan w:val="5"/>
            <w:shd w:val="clear" w:color="auto" w:fill="CCC0D9" w:themeFill="accent4" w:themeFillTint="66"/>
          </w:tcPr>
          <w:p w14:paraId="19FC8658" w14:textId="754C8CFB" w:rsidR="007E5545" w:rsidRPr="001A7F0F" w:rsidRDefault="007E5545" w:rsidP="007E5545">
            <w:pPr>
              <w:jc w:val="center"/>
              <w:rPr>
                <w:b/>
                <w:sz w:val="20"/>
                <w:szCs w:val="20"/>
              </w:rPr>
            </w:pPr>
            <w:r w:rsidRPr="00895D22">
              <w:rPr>
                <w:b/>
              </w:rPr>
              <w:t>T         E      A         B      R    E     A    K</w:t>
            </w:r>
          </w:p>
        </w:tc>
      </w:tr>
      <w:tr w:rsidR="009C61A8" w:rsidRPr="006E20A2" w14:paraId="08F30B92" w14:textId="77777777" w:rsidTr="007E5545">
        <w:tc>
          <w:tcPr>
            <w:tcW w:w="1705" w:type="dxa"/>
          </w:tcPr>
          <w:p w14:paraId="5863A950" w14:textId="7BC05D20" w:rsidR="009C61A8" w:rsidRPr="001A7F0F" w:rsidRDefault="009C61A8" w:rsidP="009C61A8">
            <w:pPr>
              <w:rPr>
                <w:b/>
                <w:sz w:val="20"/>
                <w:szCs w:val="20"/>
              </w:rPr>
            </w:pPr>
            <w:r w:rsidRPr="00B42AA5">
              <w:rPr>
                <w:b/>
              </w:rPr>
              <w:t>10.15 – 11.05</w:t>
            </w:r>
          </w:p>
        </w:tc>
        <w:tc>
          <w:tcPr>
            <w:tcW w:w="2372" w:type="dxa"/>
          </w:tcPr>
          <w:p w14:paraId="504EC63C" w14:textId="77777777" w:rsidR="009C61A8" w:rsidRPr="00895D22" w:rsidRDefault="009C61A8" w:rsidP="009C61A8">
            <w:r w:rsidRPr="00895D22">
              <w:t>ZOO (A1)</w:t>
            </w:r>
          </w:p>
          <w:p w14:paraId="3631453E" w14:textId="7917D3A5" w:rsidR="009C61A8" w:rsidRPr="001A7F0F" w:rsidRDefault="009C61A8" w:rsidP="009C61A8">
            <w:pPr>
              <w:rPr>
                <w:sz w:val="20"/>
                <w:szCs w:val="20"/>
              </w:rPr>
            </w:pPr>
            <w:r w:rsidRPr="00895D22">
              <w:t>Fun</w:t>
            </w:r>
            <w:r>
              <w:t xml:space="preserve">. </w:t>
            </w:r>
            <w:r w:rsidRPr="00895D22">
              <w:t>of Mic</w:t>
            </w:r>
            <w:r>
              <w:t xml:space="preserve">. </w:t>
            </w:r>
            <w:r w:rsidRPr="00895D22">
              <w:t>Ecology</w:t>
            </w:r>
          </w:p>
        </w:tc>
        <w:tc>
          <w:tcPr>
            <w:tcW w:w="1985" w:type="dxa"/>
          </w:tcPr>
          <w:p w14:paraId="1B3A32D2" w14:textId="77777777" w:rsidR="009C61A8" w:rsidRPr="001A7F0F" w:rsidRDefault="009C61A8" w:rsidP="009C61A8">
            <w:pPr>
              <w:rPr>
                <w:sz w:val="20"/>
                <w:szCs w:val="20"/>
              </w:rPr>
            </w:pPr>
          </w:p>
        </w:tc>
        <w:tc>
          <w:tcPr>
            <w:tcW w:w="1984" w:type="dxa"/>
          </w:tcPr>
          <w:p w14:paraId="22BC5DDC" w14:textId="344060FD" w:rsidR="009C61A8" w:rsidRPr="001A7F0F" w:rsidRDefault="009C61A8" w:rsidP="009C61A8">
            <w:pPr>
              <w:rPr>
                <w:sz w:val="20"/>
                <w:szCs w:val="20"/>
              </w:rPr>
            </w:pPr>
            <w:r w:rsidRPr="007E5545">
              <w:t>Seminar</w:t>
            </w:r>
          </w:p>
        </w:tc>
        <w:tc>
          <w:tcPr>
            <w:tcW w:w="1560" w:type="dxa"/>
          </w:tcPr>
          <w:p w14:paraId="26D8B7EA" w14:textId="77777777" w:rsidR="009C61A8" w:rsidRPr="004C3524" w:rsidRDefault="009C61A8" w:rsidP="009C61A8">
            <w:r w:rsidRPr="004C3524">
              <w:t>ARM (F2)</w:t>
            </w:r>
          </w:p>
          <w:p w14:paraId="2F6983E9" w14:textId="63146193" w:rsidR="009C61A8" w:rsidRPr="001A7F0F" w:rsidRDefault="009C61A8" w:rsidP="009C61A8">
            <w:pPr>
              <w:rPr>
                <w:sz w:val="20"/>
                <w:szCs w:val="20"/>
              </w:rPr>
            </w:pPr>
            <w:r w:rsidRPr="004C3524">
              <w:t>Marine and Coas</w:t>
            </w:r>
            <w:r>
              <w:t>.</w:t>
            </w:r>
            <w:r w:rsidRPr="004C3524">
              <w:t xml:space="preserve"> Eco</w:t>
            </w:r>
            <w:r>
              <w:t>.</w:t>
            </w:r>
          </w:p>
        </w:tc>
        <w:tc>
          <w:tcPr>
            <w:tcW w:w="1670" w:type="dxa"/>
          </w:tcPr>
          <w:p w14:paraId="35812F99" w14:textId="77777777" w:rsidR="009C61A8" w:rsidRPr="00895D22" w:rsidRDefault="009C61A8" w:rsidP="009C61A8">
            <w:r w:rsidRPr="00895D22">
              <w:t xml:space="preserve">ZOO Practical </w:t>
            </w:r>
          </w:p>
          <w:p w14:paraId="6B99DE53" w14:textId="77777777" w:rsidR="009C61A8" w:rsidRPr="001A7F0F" w:rsidRDefault="009C61A8" w:rsidP="009C61A8">
            <w:pPr>
              <w:rPr>
                <w:sz w:val="20"/>
                <w:szCs w:val="20"/>
              </w:rPr>
            </w:pPr>
          </w:p>
        </w:tc>
      </w:tr>
      <w:tr w:rsidR="009C61A8" w:rsidRPr="006E20A2" w14:paraId="46B0EC99" w14:textId="77777777" w:rsidTr="007E5545">
        <w:tc>
          <w:tcPr>
            <w:tcW w:w="1705" w:type="dxa"/>
          </w:tcPr>
          <w:p w14:paraId="417E98F0" w14:textId="27A52D1C" w:rsidR="009C61A8" w:rsidRPr="001A7F0F" w:rsidRDefault="009C61A8" w:rsidP="009C61A8">
            <w:pPr>
              <w:rPr>
                <w:b/>
                <w:sz w:val="20"/>
                <w:szCs w:val="20"/>
              </w:rPr>
            </w:pPr>
            <w:r w:rsidRPr="00B42AA5">
              <w:rPr>
                <w:b/>
              </w:rPr>
              <w:t>11.10 – 12.00</w:t>
            </w:r>
          </w:p>
        </w:tc>
        <w:tc>
          <w:tcPr>
            <w:tcW w:w="2372" w:type="dxa"/>
          </w:tcPr>
          <w:p w14:paraId="27746A7C" w14:textId="77777777" w:rsidR="009C61A8" w:rsidRPr="00895D22" w:rsidRDefault="009C61A8" w:rsidP="009C61A8">
            <w:r w:rsidRPr="00895D22">
              <w:t xml:space="preserve">ZOO (A1) </w:t>
            </w:r>
          </w:p>
          <w:p w14:paraId="068116CE" w14:textId="3825E593" w:rsidR="009C61A8" w:rsidRPr="001E790E" w:rsidRDefault="009C61A8" w:rsidP="009C61A8">
            <w:pPr>
              <w:rPr>
                <w:sz w:val="20"/>
                <w:szCs w:val="20"/>
              </w:rPr>
            </w:pPr>
            <w:r w:rsidRPr="00895D22">
              <w:t>Wildlife Management</w:t>
            </w:r>
          </w:p>
        </w:tc>
        <w:tc>
          <w:tcPr>
            <w:tcW w:w="1985" w:type="dxa"/>
          </w:tcPr>
          <w:p w14:paraId="215483E0" w14:textId="77777777" w:rsidR="009C61A8" w:rsidRPr="001A7F0F" w:rsidRDefault="009C61A8" w:rsidP="009C61A8">
            <w:pPr>
              <w:rPr>
                <w:sz w:val="20"/>
                <w:szCs w:val="20"/>
              </w:rPr>
            </w:pPr>
          </w:p>
        </w:tc>
        <w:tc>
          <w:tcPr>
            <w:tcW w:w="1984" w:type="dxa"/>
          </w:tcPr>
          <w:p w14:paraId="4253F434" w14:textId="24D587BA" w:rsidR="009C61A8" w:rsidRPr="001A7F0F" w:rsidRDefault="009C61A8" w:rsidP="009C61A8">
            <w:pPr>
              <w:rPr>
                <w:sz w:val="20"/>
                <w:szCs w:val="20"/>
              </w:rPr>
            </w:pPr>
            <w:r w:rsidRPr="007E5545">
              <w:t>Seminar</w:t>
            </w:r>
          </w:p>
        </w:tc>
        <w:tc>
          <w:tcPr>
            <w:tcW w:w="1560" w:type="dxa"/>
          </w:tcPr>
          <w:p w14:paraId="2571CBBA" w14:textId="77777777" w:rsidR="009C61A8" w:rsidRPr="004C3524" w:rsidRDefault="009C61A8" w:rsidP="009C61A8">
            <w:r w:rsidRPr="004C3524">
              <w:t>ARM (F2)</w:t>
            </w:r>
          </w:p>
          <w:p w14:paraId="29CC41D7" w14:textId="2E7848AA" w:rsidR="009C61A8" w:rsidRPr="001A7F0F" w:rsidRDefault="009C61A8" w:rsidP="009C61A8">
            <w:pPr>
              <w:ind w:right="-157"/>
              <w:rPr>
                <w:sz w:val="20"/>
                <w:szCs w:val="20"/>
              </w:rPr>
            </w:pPr>
            <w:r w:rsidRPr="004C3524">
              <w:t>Marine and Coas</w:t>
            </w:r>
            <w:r>
              <w:t>.</w:t>
            </w:r>
            <w:r w:rsidRPr="004C3524">
              <w:t xml:space="preserve"> Eco</w:t>
            </w:r>
            <w:r>
              <w:t xml:space="preserve">. </w:t>
            </w:r>
          </w:p>
        </w:tc>
        <w:tc>
          <w:tcPr>
            <w:tcW w:w="1670" w:type="dxa"/>
          </w:tcPr>
          <w:p w14:paraId="4C018441" w14:textId="77777777" w:rsidR="009C61A8" w:rsidRPr="00895D22" w:rsidRDefault="009C61A8" w:rsidP="009C61A8">
            <w:r w:rsidRPr="00895D22">
              <w:t>ZOO Practical</w:t>
            </w:r>
          </w:p>
          <w:p w14:paraId="4222A8C2" w14:textId="77777777" w:rsidR="009C61A8" w:rsidRPr="001A7F0F" w:rsidRDefault="009C61A8" w:rsidP="009C61A8">
            <w:pPr>
              <w:rPr>
                <w:sz w:val="20"/>
                <w:szCs w:val="20"/>
              </w:rPr>
            </w:pPr>
          </w:p>
        </w:tc>
      </w:tr>
      <w:tr w:rsidR="009845EF" w:rsidRPr="006E20A2" w14:paraId="4D90044C" w14:textId="77777777" w:rsidTr="007E5545">
        <w:tc>
          <w:tcPr>
            <w:tcW w:w="1705" w:type="dxa"/>
            <w:shd w:val="clear" w:color="auto" w:fill="B2A1C7" w:themeFill="accent4" w:themeFillTint="99"/>
          </w:tcPr>
          <w:p w14:paraId="0C71866C" w14:textId="4390BBDF" w:rsidR="009845EF" w:rsidRPr="001A7F0F" w:rsidRDefault="009845EF" w:rsidP="009845EF">
            <w:pPr>
              <w:rPr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571" w:type="dxa"/>
            <w:gridSpan w:val="5"/>
            <w:shd w:val="clear" w:color="auto" w:fill="B2A1C7" w:themeFill="accent4" w:themeFillTint="99"/>
          </w:tcPr>
          <w:p w14:paraId="7A3E92BB" w14:textId="77777777" w:rsidR="009845EF" w:rsidRPr="001A7F0F" w:rsidRDefault="009845EF" w:rsidP="009845EF">
            <w:pPr>
              <w:jc w:val="center"/>
              <w:rPr>
                <w:color w:val="FFFFFF" w:themeColor="background1"/>
                <w:sz w:val="20"/>
                <w:szCs w:val="20"/>
              </w:rPr>
            </w:pPr>
          </w:p>
        </w:tc>
      </w:tr>
      <w:tr w:rsidR="009845EF" w:rsidRPr="006E20A2" w14:paraId="2480B09A" w14:textId="77777777" w:rsidTr="007E5545">
        <w:tc>
          <w:tcPr>
            <w:tcW w:w="1705" w:type="dxa"/>
          </w:tcPr>
          <w:p w14:paraId="41859480" w14:textId="1C43A909" w:rsidR="009845EF" w:rsidRPr="001A7F0F" w:rsidRDefault="009845EF" w:rsidP="009845EF">
            <w:pPr>
              <w:rPr>
                <w:b/>
                <w:sz w:val="20"/>
                <w:szCs w:val="20"/>
              </w:rPr>
            </w:pPr>
            <w:r w:rsidRPr="00B42AA5">
              <w:rPr>
                <w:b/>
              </w:rPr>
              <w:t>01.00 – 02.00</w:t>
            </w:r>
          </w:p>
        </w:tc>
        <w:tc>
          <w:tcPr>
            <w:tcW w:w="2372" w:type="dxa"/>
          </w:tcPr>
          <w:p w14:paraId="3C9ECE23" w14:textId="77777777" w:rsidR="009845EF" w:rsidRPr="00EF4724" w:rsidRDefault="009845EF" w:rsidP="009845EF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1985" w:type="dxa"/>
          </w:tcPr>
          <w:p w14:paraId="74EFA6A2" w14:textId="77777777" w:rsidR="009845EF" w:rsidRPr="00895D22" w:rsidRDefault="009845EF" w:rsidP="009845EF">
            <w:r w:rsidRPr="00895D22">
              <w:t>ZOO (</w:t>
            </w:r>
            <w:r>
              <w:t>NFC3</w:t>
            </w:r>
            <w:r w:rsidRPr="00895D22">
              <w:t xml:space="preserve">)  </w:t>
            </w:r>
          </w:p>
          <w:p w14:paraId="29E2258F" w14:textId="510EEA62" w:rsidR="009845EF" w:rsidRPr="001A7F0F" w:rsidRDefault="009845EF" w:rsidP="00B96FCD">
            <w:pPr>
              <w:rPr>
                <w:sz w:val="20"/>
                <w:szCs w:val="20"/>
              </w:rPr>
            </w:pPr>
            <w:r w:rsidRPr="00895D22">
              <w:t>Fun</w:t>
            </w:r>
            <w:r w:rsidR="006E52D0">
              <w:t>d</w:t>
            </w:r>
            <w:r w:rsidR="00B96FCD">
              <w:t>.</w:t>
            </w:r>
            <w:r w:rsidR="006E52D0">
              <w:t xml:space="preserve"> </w:t>
            </w:r>
            <w:r w:rsidRPr="00895D22">
              <w:t xml:space="preserve">of </w:t>
            </w:r>
            <w:r w:rsidR="00B96FCD">
              <w:t>I</w:t>
            </w:r>
            <w:r w:rsidRPr="00895D22">
              <w:t>mmu</w:t>
            </w:r>
            <w:r w:rsidR="00B96FCD">
              <w:t>no</w:t>
            </w:r>
            <w:r w:rsidR="006E52D0">
              <w:t>logy</w:t>
            </w:r>
          </w:p>
        </w:tc>
        <w:tc>
          <w:tcPr>
            <w:tcW w:w="1984" w:type="dxa"/>
          </w:tcPr>
          <w:p w14:paraId="63C7B62A" w14:textId="04F71FE4" w:rsidR="009845EF" w:rsidRPr="001A1CBC" w:rsidRDefault="009845EF" w:rsidP="009845EF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1560" w:type="dxa"/>
          </w:tcPr>
          <w:p w14:paraId="7FA45394" w14:textId="5FA5048D" w:rsidR="009845EF" w:rsidRPr="00261D3C" w:rsidRDefault="00261D3C" w:rsidP="009845EF">
            <w:r w:rsidRPr="00261D3C">
              <w:t>Special Practicals</w:t>
            </w:r>
          </w:p>
        </w:tc>
        <w:tc>
          <w:tcPr>
            <w:tcW w:w="1670" w:type="dxa"/>
          </w:tcPr>
          <w:p w14:paraId="5E274B4D" w14:textId="0F1A98F3" w:rsidR="009845EF" w:rsidRPr="001A7F0F" w:rsidRDefault="009845EF" w:rsidP="009845EF">
            <w:pPr>
              <w:rPr>
                <w:sz w:val="20"/>
                <w:szCs w:val="20"/>
              </w:rPr>
            </w:pPr>
            <w:r w:rsidRPr="00895D22">
              <w:t xml:space="preserve">ZOO Practical </w:t>
            </w:r>
          </w:p>
        </w:tc>
      </w:tr>
      <w:tr w:rsidR="009845EF" w:rsidRPr="006E20A2" w14:paraId="0D990BDF" w14:textId="77777777" w:rsidTr="007E5545">
        <w:tc>
          <w:tcPr>
            <w:tcW w:w="1705" w:type="dxa"/>
          </w:tcPr>
          <w:p w14:paraId="42D40E12" w14:textId="40E7DE72" w:rsidR="009845EF" w:rsidRPr="001A7F0F" w:rsidRDefault="009845EF" w:rsidP="009845EF">
            <w:pPr>
              <w:rPr>
                <w:b/>
                <w:sz w:val="20"/>
                <w:szCs w:val="20"/>
              </w:rPr>
            </w:pPr>
            <w:r w:rsidRPr="00B42AA5">
              <w:rPr>
                <w:b/>
              </w:rPr>
              <w:t>02.00 – 03.00</w:t>
            </w:r>
          </w:p>
        </w:tc>
        <w:tc>
          <w:tcPr>
            <w:tcW w:w="2372" w:type="dxa"/>
          </w:tcPr>
          <w:p w14:paraId="5C2C8F0C" w14:textId="77777777" w:rsidR="009845EF" w:rsidRPr="001A7F0F" w:rsidRDefault="009845EF" w:rsidP="009845EF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1985" w:type="dxa"/>
          </w:tcPr>
          <w:p w14:paraId="5F248351" w14:textId="77777777" w:rsidR="009845EF" w:rsidRPr="00895D22" w:rsidRDefault="009845EF" w:rsidP="009845EF">
            <w:r w:rsidRPr="00895D22">
              <w:rPr>
                <w:lang w:val="nl-BE"/>
              </w:rPr>
              <w:t>ZOO (</w:t>
            </w:r>
            <w:r>
              <w:rPr>
                <w:lang w:val="nl-BE"/>
              </w:rPr>
              <w:t>NFC3</w:t>
            </w:r>
            <w:r w:rsidRPr="00895D22">
              <w:rPr>
                <w:lang w:val="nl-BE"/>
              </w:rPr>
              <w:t xml:space="preserve">) </w:t>
            </w:r>
            <w:r w:rsidRPr="00895D22">
              <w:t xml:space="preserve"> </w:t>
            </w:r>
          </w:p>
          <w:p w14:paraId="1129F03F" w14:textId="16CE98EA" w:rsidR="009845EF" w:rsidRPr="001908C3" w:rsidRDefault="009845EF" w:rsidP="009845EF">
            <w:r w:rsidRPr="00895D22">
              <w:t>Nutrition</w:t>
            </w:r>
          </w:p>
        </w:tc>
        <w:tc>
          <w:tcPr>
            <w:tcW w:w="1984" w:type="dxa"/>
          </w:tcPr>
          <w:p w14:paraId="10F25B2F" w14:textId="178F1D7C" w:rsidR="009845EF" w:rsidRPr="001A1CBC" w:rsidRDefault="009845EF" w:rsidP="009845EF">
            <w:pPr>
              <w:rPr>
                <w:sz w:val="20"/>
                <w:szCs w:val="20"/>
                <w:highlight w:val="yellow"/>
                <w:lang w:val="nl-BE"/>
              </w:rPr>
            </w:pPr>
          </w:p>
        </w:tc>
        <w:tc>
          <w:tcPr>
            <w:tcW w:w="1560" w:type="dxa"/>
          </w:tcPr>
          <w:p w14:paraId="3CA0D9B0" w14:textId="7F2B04F0" w:rsidR="009845EF" w:rsidRPr="005D0EA3" w:rsidRDefault="00261D3C" w:rsidP="009845EF">
            <w:pPr>
              <w:rPr>
                <w:sz w:val="20"/>
                <w:szCs w:val="20"/>
                <w:lang w:val="nl-BE"/>
              </w:rPr>
            </w:pPr>
            <w:r w:rsidRPr="00261D3C">
              <w:t>Special Practicals</w:t>
            </w:r>
          </w:p>
        </w:tc>
        <w:tc>
          <w:tcPr>
            <w:tcW w:w="1670" w:type="dxa"/>
          </w:tcPr>
          <w:p w14:paraId="01CC16F3" w14:textId="587F12CB" w:rsidR="009845EF" w:rsidRPr="001A7F0F" w:rsidRDefault="009845EF" w:rsidP="009845EF">
            <w:pPr>
              <w:rPr>
                <w:sz w:val="20"/>
                <w:szCs w:val="20"/>
              </w:rPr>
            </w:pPr>
            <w:r w:rsidRPr="00895D22">
              <w:t xml:space="preserve">ZOO Practical </w:t>
            </w:r>
          </w:p>
        </w:tc>
      </w:tr>
      <w:tr w:rsidR="009845EF" w:rsidRPr="006E20A2" w14:paraId="090E4472" w14:textId="77777777" w:rsidTr="007E5545">
        <w:tc>
          <w:tcPr>
            <w:tcW w:w="1705" w:type="dxa"/>
          </w:tcPr>
          <w:p w14:paraId="34383A98" w14:textId="2F2CBBB9" w:rsidR="009845EF" w:rsidRPr="001A7F0F" w:rsidRDefault="009845EF" w:rsidP="009845EF">
            <w:pPr>
              <w:rPr>
                <w:b/>
                <w:sz w:val="20"/>
                <w:szCs w:val="20"/>
              </w:rPr>
            </w:pPr>
            <w:r w:rsidRPr="00B42AA5">
              <w:rPr>
                <w:b/>
              </w:rPr>
              <w:t>03.00 – 04.00</w:t>
            </w:r>
          </w:p>
        </w:tc>
        <w:tc>
          <w:tcPr>
            <w:tcW w:w="2372" w:type="dxa"/>
          </w:tcPr>
          <w:p w14:paraId="1E00ED1C" w14:textId="77777777" w:rsidR="009845EF" w:rsidRPr="00895D22" w:rsidRDefault="009845EF" w:rsidP="009845EF">
            <w:r w:rsidRPr="00895D22">
              <w:t>ZOO (</w:t>
            </w:r>
            <w:r>
              <w:t>A1</w:t>
            </w:r>
            <w:r w:rsidRPr="00895D22">
              <w:t>)</w:t>
            </w:r>
          </w:p>
          <w:p w14:paraId="065D4079" w14:textId="0AE64CB8" w:rsidR="009845EF" w:rsidRPr="001A7F0F" w:rsidRDefault="00FF4416" w:rsidP="009845EF">
            <w:pPr>
              <w:rPr>
                <w:sz w:val="20"/>
                <w:szCs w:val="20"/>
              </w:rPr>
            </w:pPr>
            <w:r w:rsidRPr="00895D22">
              <w:t>Integrated Watershed Management</w:t>
            </w:r>
          </w:p>
        </w:tc>
        <w:tc>
          <w:tcPr>
            <w:tcW w:w="1985" w:type="dxa"/>
          </w:tcPr>
          <w:p w14:paraId="427F28EA" w14:textId="05024093" w:rsidR="009845EF" w:rsidRPr="001A7F0F" w:rsidRDefault="009845EF" w:rsidP="009845EF">
            <w:pPr>
              <w:ind w:left="-53" w:right="-108"/>
              <w:rPr>
                <w:sz w:val="20"/>
                <w:szCs w:val="20"/>
              </w:rPr>
            </w:pPr>
            <w:r w:rsidRPr="00895D22">
              <w:t xml:space="preserve">  </w:t>
            </w:r>
          </w:p>
        </w:tc>
        <w:tc>
          <w:tcPr>
            <w:tcW w:w="1984" w:type="dxa"/>
          </w:tcPr>
          <w:p w14:paraId="23517360" w14:textId="686AE59A" w:rsidR="009845EF" w:rsidRPr="000A5F47" w:rsidRDefault="009845EF" w:rsidP="009845EF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1560" w:type="dxa"/>
            <w:vMerge w:val="restart"/>
          </w:tcPr>
          <w:p w14:paraId="4273E96C" w14:textId="77777777" w:rsidR="009845EF" w:rsidRPr="00895D22" w:rsidRDefault="009845EF" w:rsidP="009845EF">
            <w:r w:rsidRPr="00895D22">
              <w:t>Student activities</w:t>
            </w:r>
          </w:p>
          <w:p w14:paraId="2365D37D" w14:textId="77777777" w:rsidR="009845EF" w:rsidRPr="001A7F0F" w:rsidRDefault="009845EF" w:rsidP="009845EF">
            <w:pPr>
              <w:rPr>
                <w:sz w:val="20"/>
                <w:szCs w:val="20"/>
              </w:rPr>
            </w:pPr>
          </w:p>
        </w:tc>
        <w:tc>
          <w:tcPr>
            <w:tcW w:w="1670" w:type="dxa"/>
          </w:tcPr>
          <w:p w14:paraId="146F3343" w14:textId="73CE998A" w:rsidR="009845EF" w:rsidRPr="001A7F0F" w:rsidRDefault="009845EF" w:rsidP="009845EF">
            <w:pPr>
              <w:rPr>
                <w:sz w:val="20"/>
                <w:szCs w:val="20"/>
              </w:rPr>
            </w:pPr>
            <w:r w:rsidRPr="00895D22">
              <w:t xml:space="preserve">ZOO Practical </w:t>
            </w:r>
          </w:p>
        </w:tc>
      </w:tr>
      <w:tr w:rsidR="009845EF" w:rsidRPr="006E20A2" w14:paraId="6989F0EF" w14:textId="77777777" w:rsidTr="007E5545">
        <w:tc>
          <w:tcPr>
            <w:tcW w:w="1705" w:type="dxa"/>
          </w:tcPr>
          <w:p w14:paraId="03647840" w14:textId="1344BE1D" w:rsidR="009845EF" w:rsidRPr="001A7F0F" w:rsidRDefault="009845EF" w:rsidP="009845EF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04.00 – 05.00</w:t>
            </w:r>
          </w:p>
        </w:tc>
        <w:tc>
          <w:tcPr>
            <w:tcW w:w="2372" w:type="dxa"/>
          </w:tcPr>
          <w:p w14:paraId="4065D085" w14:textId="77777777" w:rsidR="009845EF" w:rsidRPr="001A7F0F" w:rsidRDefault="009845EF" w:rsidP="009845EF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</w:tcPr>
          <w:p w14:paraId="1CFD4AAC" w14:textId="77777777" w:rsidR="009845EF" w:rsidRPr="001A7F0F" w:rsidRDefault="009845EF" w:rsidP="009845EF">
            <w:pPr>
              <w:rPr>
                <w:sz w:val="20"/>
                <w:szCs w:val="20"/>
              </w:rPr>
            </w:pPr>
          </w:p>
        </w:tc>
        <w:tc>
          <w:tcPr>
            <w:tcW w:w="1984" w:type="dxa"/>
          </w:tcPr>
          <w:p w14:paraId="3C265F7B" w14:textId="77777777" w:rsidR="009845EF" w:rsidRPr="000A5F47" w:rsidRDefault="009845EF" w:rsidP="009845EF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1560" w:type="dxa"/>
            <w:vMerge/>
          </w:tcPr>
          <w:p w14:paraId="2729D7F6" w14:textId="77777777" w:rsidR="009845EF" w:rsidRPr="001A7F0F" w:rsidRDefault="009845EF" w:rsidP="009845EF">
            <w:pPr>
              <w:rPr>
                <w:sz w:val="20"/>
                <w:szCs w:val="20"/>
              </w:rPr>
            </w:pPr>
          </w:p>
        </w:tc>
        <w:tc>
          <w:tcPr>
            <w:tcW w:w="1670" w:type="dxa"/>
          </w:tcPr>
          <w:p w14:paraId="0B4ECFE3" w14:textId="77777777" w:rsidR="009845EF" w:rsidRPr="001A7F0F" w:rsidRDefault="009845EF" w:rsidP="009845EF">
            <w:pPr>
              <w:rPr>
                <w:sz w:val="20"/>
                <w:szCs w:val="20"/>
              </w:rPr>
            </w:pPr>
          </w:p>
        </w:tc>
      </w:tr>
      <w:tr w:rsidR="009845EF" w:rsidRPr="006E20A2" w14:paraId="0819A534" w14:textId="77777777" w:rsidTr="007E5545">
        <w:tc>
          <w:tcPr>
            <w:tcW w:w="1705" w:type="dxa"/>
          </w:tcPr>
          <w:p w14:paraId="28D023EE" w14:textId="1B7C6C4F" w:rsidR="009845EF" w:rsidRPr="001A7F0F" w:rsidRDefault="009845EF" w:rsidP="009845EF">
            <w:pPr>
              <w:rPr>
                <w:b/>
                <w:sz w:val="20"/>
                <w:szCs w:val="20"/>
              </w:rPr>
            </w:pPr>
            <w:r w:rsidRPr="00A93E9B">
              <w:rPr>
                <w:b/>
                <w:bCs/>
              </w:rPr>
              <w:t xml:space="preserve">05.00 – 05.45 </w:t>
            </w:r>
          </w:p>
        </w:tc>
        <w:tc>
          <w:tcPr>
            <w:tcW w:w="2372" w:type="dxa"/>
          </w:tcPr>
          <w:p w14:paraId="53FF2425" w14:textId="77777777" w:rsidR="009845EF" w:rsidRPr="001A7F0F" w:rsidRDefault="009845EF" w:rsidP="009845EF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</w:tcPr>
          <w:p w14:paraId="7E1A929A" w14:textId="77777777" w:rsidR="009845EF" w:rsidRPr="001A7F0F" w:rsidRDefault="009845EF" w:rsidP="009845EF">
            <w:pPr>
              <w:rPr>
                <w:sz w:val="20"/>
                <w:szCs w:val="20"/>
              </w:rPr>
            </w:pPr>
          </w:p>
        </w:tc>
        <w:tc>
          <w:tcPr>
            <w:tcW w:w="1984" w:type="dxa"/>
          </w:tcPr>
          <w:p w14:paraId="5C77251D" w14:textId="77777777" w:rsidR="009845EF" w:rsidRPr="000A5F47" w:rsidRDefault="009845EF" w:rsidP="009845EF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1560" w:type="dxa"/>
            <w:vMerge/>
          </w:tcPr>
          <w:p w14:paraId="61D7BD73" w14:textId="77777777" w:rsidR="009845EF" w:rsidRPr="001A7F0F" w:rsidRDefault="009845EF" w:rsidP="009845EF">
            <w:pPr>
              <w:rPr>
                <w:sz w:val="20"/>
                <w:szCs w:val="20"/>
              </w:rPr>
            </w:pPr>
          </w:p>
        </w:tc>
        <w:tc>
          <w:tcPr>
            <w:tcW w:w="1670" w:type="dxa"/>
          </w:tcPr>
          <w:p w14:paraId="2C8BBE8B" w14:textId="77777777" w:rsidR="009845EF" w:rsidRPr="001A7F0F" w:rsidRDefault="009845EF" w:rsidP="009845EF">
            <w:pPr>
              <w:rPr>
                <w:sz w:val="20"/>
                <w:szCs w:val="20"/>
              </w:rPr>
            </w:pPr>
          </w:p>
        </w:tc>
      </w:tr>
    </w:tbl>
    <w:tbl>
      <w:tblPr>
        <w:tblW w:w="11358" w:type="dxa"/>
        <w:tblLayout w:type="fixed"/>
        <w:tblLook w:val="04A0" w:firstRow="1" w:lastRow="0" w:firstColumn="1" w:lastColumn="0" w:noHBand="0" w:noVBand="1"/>
      </w:tblPr>
      <w:tblGrid>
        <w:gridCol w:w="1668"/>
        <w:gridCol w:w="3402"/>
        <w:gridCol w:w="2778"/>
        <w:gridCol w:w="72"/>
        <w:gridCol w:w="828"/>
        <w:gridCol w:w="1080"/>
        <w:gridCol w:w="72"/>
        <w:gridCol w:w="1458"/>
      </w:tblGrid>
      <w:tr w:rsidR="001B10D7" w:rsidRPr="009D55E3" w14:paraId="5C7FA840" w14:textId="77777777" w:rsidTr="007E5545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6BECE6E0" w14:textId="77777777" w:rsidR="001B10D7" w:rsidRPr="009D55E3" w:rsidRDefault="001B10D7" w:rsidP="00607282">
            <w:pPr>
              <w:rPr>
                <w:b/>
                <w:sz w:val="23"/>
                <w:szCs w:val="23"/>
              </w:rPr>
            </w:pPr>
            <w:r w:rsidRPr="009D55E3">
              <w:rPr>
                <w:b/>
                <w:sz w:val="23"/>
                <w:szCs w:val="23"/>
              </w:rPr>
              <w:t>Course unit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7A620859" w14:textId="77777777" w:rsidR="001B10D7" w:rsidRPr="009D55E3" w:rsidRDefault="001B10D7" w:rsidP="00607282">
            <w:pPr>
              <w:rPr>
                <w:b/>
                <w:sz w:val="23"/>
                <w:szCs w:val="23"/>
              </w:rPr>
            </w:pPr>
            <w:r w:rsidRPr="009D55E3">
              <w:rPr>
                <w:b/>
                <w:sz w:val="23"/>
                <w:szCs w:val="23"/>
              </w:rPr>
              <w:t>Course title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1DE72A9B" w14:textId="77777777" w:rsidR="001B10D7" w:rsidRPr="009D55E3" w:rsidRDefault="001B10D7" w:rsidP="00607282">
            <w:pPr>
              <w:rPr>
                <w:b/>
                <w:sz w:val="23"/>
                <w:szCs w:val="23"/>
              </w:rPr>
            </w:pPr>
            <w:r w:rsidRPr="009D55E3">
              <w:rPr>
                <w:b/>
                <w:sz w:val="23"/>
                <w:szCs w:val="23"/>
              </w:rPr>
              <w:t>Lecturer</w:t>
            </w:r>
          </w:p>
        </w:tc>
        <w:tc>
          <w:tcPr>
            <w:tcW w:w="90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85A41EB" w14:textId="77777777" w:rsidR="001B10D7" w:rsidRPr="009D55E3" w:rsidRDefault="001B10D7" w:rsidP="00607282">
            <w:pPr>
              <w:rPr>
                <w:b/>
                <w:sz w:val="23"/>
                <w:szCs w:val="23"/>
              </w:rPr>
            </w:pPr>
            <w:r w:rsidRPr="009D55E3">
              <w:rPr>
                <w:b/>
                <w:sz w:val="23"/>
                <w:szCs w:val="23"/>
              </w:rPr>
              <w:t>No. of</w:t>
            </w:r>
          </w:p>
          <w:p w14:paraId="499FA465" w14:textId="77777777" w:rsidR="001B10D7" w:rsidRPr="009D55E3" w:rsidRDefault="001B10D7" w:rsidP="00607282">
            <w:pPr>
              <w:ind w:left="-108" w:right="-108"/>
              <w:rPr>
                <w:b/>
                <w:sz w:val="23"/>
                <w:szCs w:val="23"/>
              </w:rPr>
            </w:pPr>
            <w:r w:rsidRPr="009D55E3">
              <w:rPr>
                <w:b/>
                <w:sz w:val="23"/>
                <w:szCs w:val="23"/>
              </w:rPr>
              <w:t>Lectures</w:t>
            </w:r>
          </w:p>
        </w:tc>
        <w:tc>
          <w:tcPr>
            <w:tcW w:w="115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C72903C" w14:textId="77777777" w:rsidR="001B10D7" w:rsidRPr="009D55E3" w:rsidRDefault="001B10D7" w:rsidP="00607282">
            <w:pPr>
              <w:rPr>
                <w:b/>
                <w:sz w:val="23"/>
                <w:szCs w:val="23"/>
              </w:rPr>
            </w:pPr>
            <w:r w:rsidRPr="009D55E3">
              <w:rPr>
                <w:b/>
                <w:sz w:val="23"/>
                <w:szCs w:val="23"/>
              </w:rPr>
              <w:t>No. of</w:t>
            </w:r>
          </w:p>
          <w:p w14:paraId="22140399" w14:textId="77777777" w:rsidR="001B10D7" w:rsidRPr="009D55E3" w:rsidRDefault="001B10D7" w:rsidP="00607282">
            <w:pPr>
              <w:ind w:right="-108"/>
              <w:rPr>
                <w:b/>
                <w:sz w:val="23"/>
                <w:szCs w:val="23"/>
              </w:rPr>
            </w:pPr>
            <w:r w:rsidRPr="009D55E3">
              <w:rPr>
                <w:b/>
                <w:sz w:val="23"/>
                <w:szCs w:val="23"/>
              </w:rPr>
              <w:t>Practicals</w:t>
            </w:r>
          </w:p>
        </w:tc>
        <w:tc>
          <w:tcPr>
            <w:tcW w:w="1458" w:type="dxa"/>
            <w:tcBorders>
              <w:top w:val="single" w:sz="4" w:space="0" w:color="auto"/>
              <w:bottom w:val="single" w:sz="4" w:space="0" w:color="auto"/>
            </w:tcBorders>
          </w:tcPr>
          <w:p w14:paraId="74DAC817" w14:textId="77777777" w:rsidR="001B10D7" w:rsidRPr="009D55E3" w:rsidRDefault="001B10D7" w:rsidP="00607282">
            <w:pPr>
              <w:rPr>
                <w:b/>
                <w:sz w:val="23"/>
                <w:szCs w:val="23"/>
              </w:rPr>
            </w:pPr>
            <w:r w:rsidRPr="009D55E3">
              <w:rPr>
                <w:b/>
                <w:sz w:val="23"/>
                <w:szCs w:val="23"/>
              </w:rPr>
              <w:t>No. of</w:t>
            </w:r>
          </w:p>
          <w:p w14:paraId="083B0D73" w14:textId="77777777" w:rsidR="001B10D7" w:rsidRPr="009D55E3" w:rsidRDefault="001B10D7" w:rsidP="00607282">
            <w:pPr>
              <w:ind w:right="-211"/>
              <w:rPr>
                <w:b/>
                <w:sz w:val="23"/>
                <w:szCs w:val="23"/>
              </w:rPr>
            </w:pPr>
            <w:r w:rsidRPr="009D55E3">
              <w:rPr>
                <w:b/>
                <w:sz w:val="23"/>
                <w:szCs w:val="23"/>
              </w:rPr>
              <w:t>Field classes</w:t>
            </w:r>
          </w:p>
        </w:tc>
      </w:tr>
      <w:tr w:rsidR="00747EA3" w:rsidRPr="009D55E3" w14:paraId="2F26E5B4" w14:textId="77777777" w:rsidTr="00886432">
        <w:trPr>
          <w:trHeight w:val="215"/>
        </w:trPr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01A916CC" w14:textId="77777777" w:rsidR="00747EA3" w:rsidRPr="009D55E3" w:rsidRDefault="00747EA3" w:rsidP="00747EA3">
            <w:pPr>
              <w:rPr>
                <w:sz w:val="23"/>
                <w:szCs w:val="23"/>
              </w:rPr>
            </w:pPr>
            <w:r w:rsidRPr="009D55E3">
              <w:rPr>
                <w:sz w:val="23"/>
                <w:szCs w:val="23"/>
              </w:rPr>
              <w:t>ZOO 327 2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4EDC4D2D" w14:textId="77777777" w:rsidR="00747EA3" w:rsidRPr="009D55E3" w:rsidRDefault="00747EA3" w:rsidP="00747EA3">
            <w:pPr>
              <w:ind w:right="-47"/>
              <w:rPr>
                <w:sz w:val="23"/>
                <w:szCs w:val="23"/>
              </w:rPr>
            </w:pPr>
            <w:r w:rsidRPr="009D55E3">
              <w:rPr>
                <w:sz w:val="23"/>
                <w:szCs w:val="23"/>
              </w:rPr>
              <w:t>Nutrition</w:t>
            </w:r>
          </w:p>
        </w:tc>
        <w:tc>
          <w:tcPr>
            <w:tcW w:w="28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489929C" w14:textId="77777777" w:rsidR="00747EA3" w:rsidRPr="009D55E3" w:rsidRDefault="00747EA3" w:rsidP="00747EA3">
            <w:pPr>
              <w:rPr>
                <w:sz w:val="23"/>
                <w:szCs w:val="23"/>
              </w:rPr>
            </w:pPr>
            <w:r w:rsidRPr="009D55E3">
              <w:rPr>
                <w:sz w:val="23"/>
                <w:szCs w:val="23"/>
              </w:rPr>
              <w:t xml:space="preserve">Dr. K. V. K. Gunathilake 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5CCA591D" w14:textId="77777777" w:rsidR="00747EA3" w:rsidRPr="009D55E3" w:rsidRDefault="00747EA3" w:rsidP="00747EA3">
            <w:pPr>
              <w:jc w:val="center"/>
              <w:rPr>
                <w:sz w:val="23"/>
                <w:szCs w:val="23"/>
              </w:rPr>
            </w:pPr>
            <w:r w:rsidRPr="009D55E3">
              <w:rPr>
                <w:sz w:val="23"/>
                <w:szCs w:val="23"/>
              </w:rPr>
              <w:t>30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59C9A3D8" w14:textId="4CD16B0F" w:rsidR="00747EA3" w:rsidRPr="009D55E3" w:rsidRDefault="00747EA3" w:rsidP="00747EA3">
            <w:pPr>
              <w:rPr>
                <w:sz w:val="23"/>
                <w:szCs w:val="23"/>
              </w:rPr>
            </w:pPr>
            <w:r w:rsidRPr="009D55E3">
              <w:rPr>
                <w:sz w:val="23"/>
                <w:szCs w:val="23"/>
              </w:rPr>
              <w:t>03</w:t>
            </w:r>
          </w:p>
        </w:tc>
        <w:tc>
          <w:tcPr>
            <w:tcW w:w="15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79F8E68" w14:textId="1904F0B9" w:rsidR="00747EA3" w:rsidRPr="009D55E3" w:rsidRDefault="00747EA3" w:rsidP="00747EA3">
            <w:pPr>
              <w:rPr>
                <w:sz w:val="23"/>
                <w:szCs w:val="23"/>
              </w:rPr>
            </w:pPr>
            <w:r w:rsidRPr="009D55E3">
              <w:rPr>
                <w:sz w:val="23"/>
                <w:szCs w:val="23"/>
              </w:rPr>
              <w:t>-</w:t>
            </w:r>
          </w:p>
        </w:tc>
      </w:tr>
      <w:tr w:rsidR="00747EA3" w:rsidRPr="009D55E3" w14:paraId="191A71A9" w14:textId="77777777" w:rsidTr="00886432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0246ED88" w14:textId="77777777" w:rsidR="00747EA3" w:rsidRPr="009D55E3" w:rsidRDefault="00747EA3" w:rsidP="00747EA3">
            <w:pPr>
              <w:rPr>
                <w:sz w:val="23"/>
                <w:szCs w:val="23"/>
              </w:rPr>
            </w:pPr>
            <w:r w:rsidRPr="009D55E3">
              <w:rPr>
                <w:sz w:val="23"/>
                <w:szCs w:val="23"/>
              </w:rPr>
              <w:t>ZOO 332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7613244A" w14:textId="77777777" w:rsidR="00747EA3" w:rsidRPr="009D55E3" w:rsidRDefault="00747EA3" w:rsidP="00747EA3">
            <w:pPr>
              <w:rPr>
                <w:sz w:val="23"/>
                <w:szCs w:val="23"/>
              </w:rPr>
            </w:pPr>
            <w:r w:rsidRPr="009D55E3">
              <w:rPr>
                <w:sz w:val="23"/>
                <w:szCs w:val="23"/>
              </w:rPr>
              <w:t xml:space="preserve">Environmental Physiology (Based on ARM 310 1.0) </w:t>
            </w:r>
          </w:p>
        </w:tc>
        <w:tc>
          <w:tcPr>
            <w:tcW w:w="28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7641954" w14:textId="77777777" w:rsidR="00747EA3" w:rsidRPr="009D55E3" w:rsidRDefault="00747EA3" w:rsidP="00747EA3">
            <w:pPr>
              <w:rPr>
                <w:sz w:val="23"/>
                <w:szCs w:val="23"/>
              </w:rPr>
            </w:pPr>
            <w:r w:rsidRPr="009D55E3">
              <w:rPr>
                <w:sz w:val="23"/>
                <w:szCs w:val="23"/>
              </w:rPr>
              <w:t>Dr. F. S. Idroos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362C9265" w14:textId="77777777" w:rsidR="00747EA3" w:rsidRPr="009D55E3" w:rsidRDefault="00747EA3" w:rsidP="00747EA3">
            <w:pPr>
              <w:jc w:val="center"/>
              <w:rPr>
                <w:sz w:val="23"/>
                <w:szCs w:val="23"/>
              </w:rPr>
            </w:pPr>
            <w:r w:rsidRPr="009D55E3">
              <w:rPr>
                <w:sz w:val="23"/>
                <w:szCs w:val="23"/>
              </w:rPr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66F8EF3A" w14:textId="0FEDD4CC" w:rsidR="00747EA3" w:rsidRPr="009D55E3" w:rsidRDefault="00747EA3" w:rsidP="00747EA3">
            <w:pPr>
              <w:rPr>
                <w:sz w:val="23"/>
                <w:szCs w:val="23"/>
              </w:rPr>
            </w:pPr>
            <w:r w:rsidRPr="009D55E3">
              <w:rPr>
                <w:sz w:val="23"/>
                <w:szCs w:val="23"/>
              </w:rPr>
              <w:t>01</w:t>
            </w:r>
          </w:p>
        </w:tc>
        <w:tc>
          <w:tcPr>
            <w:tcW w:w="15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6FE694C" w14:textId="32094192" w:rsidR="00747EA3" w:rsidRPr="009D55E3" w:rsidRDefault="00747EA3" w:rsidP="00747EA3">
            <w:pPr>
              <w:rPr>
                <w:sz w:val="23"/>
                <w:szCs w:val="23"/>
              </w:rPr>
            </w:pPr>
            <w:r w:rsidRPr="009D55E3">
              <w:rPr>
                <w:sz w:val="23"/>
                <w:szCs w:val="23"/>
              </w:rPr>
              <w:t>-</w:t>
            </w:r>
          </w:p>
        </w:tc>
      </w:tr>
      <w:tr w:rsidR="00747EA3" w:rsidRPr="009D55E3" w14:paraId="2D935D8A" w14:textId="77777777" w:rsidTr="00886432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26872D59" w14:textId="77777777" w:rsidR="00747EA3" w:rsidRPr="009D55E3" w:rsidRDefault="00747EA3" w:rsidP="00747EA3">
            <w:pPr>
              <w:rPr>
                <w:sz w:val="23"/>
                <w:szCs w:val="23"/>
              </w:rPr>
            </w:pPr>
            <w:r w:rsidRPr="009D55E3">
              <w:rPr>
                <w:sz w:val="23"/>
                <w:szCs w:val="23"/>
              </w:rPr>
              <w:t>ZOO 343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2AE377B7" w14:textId="77777777" w:rsidR="00747EA3" w:rsidRPr="009D55E3" w:rsidRDefault="00747EA3" w:rsidP="00747EA3">
            <w:pPr>
              <w:rPr>
                <w:sz w:val="23"/>
                <w:szCs w:val="23"/>
              </w:rPr>
            </w:pPr>
            <w:r w:rsidRPr="009D55E3">
              <w:rPr>
                <w:sz w:val="23"/>
                <w:szCs w:val="23"/>
              </w:rPr>
              <w:t>Fundamentals of Immunology</w:t>
            </w:r>
          </w:p>
        </w:tc>
        <w:tc>
          <w:tcPr>
            <w:tcW w:w="28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3746CC9" w14:textId="77777777" w:rsidR="00747EA3" w:rsidRPr="009D55E3" w:rsidRDefault="00747EA3" w:rsidP="00747EA3">
            <w:pPr>
              <w:rPr>
                <w:sz w:val="23"/>
                <w:szCs w:val="23"/>
              </w:rPr>
            </w:pPr>
            <w:r w:rsidRPr="009D55E3">
              <w:rPr>
                <w:sz w:val="23"/>
                <w:szCs w:val="23"/>
              </w:rPr>
              <w:t>Dr. K. V. K. Gunathilake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547E5BE5" w14:textId="77777777" w:rsidR="00747EA3" w:rsidRPr="009D55E3" w:rsidRDefault="00747EA3" w:rsidP="00747EA3">
            <w:pPr>
              <w:jc w:val="center"/>
              <w:rPr>
                <w:sz w:val="23"/>
                <w:szCs w:val="23"/>
              </w:rPr>
            </w:pPr>
            <w:r w:rsidRPr="009D55E3">
              <w:rPr>
                <w:sz w:val="23"/>
                <w:szCs w:val="23"/>
              </w:rPr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0E984A38" w14:textId="5F9555D5" w:rsidR="00747EA3" w:rsidRPr="009D55E3" w:rsidRDefault="00747EA3" w:rsidP="00747EA3">
            <w:pPr>
              <w:rPr>
                <w:sz w:val="23"/>
                <w:szCs w:val="23"/>
              </w:rPr>
            </w:pPr>
            <w:r w:rsidRPr="009D55E3">
              <w:rPr>
                <w:sz w:val="23"/>
                <w:szCs w:val="23"/>
              </w:rPr>
              <w:t>-</w:t>
            </w:r>
          </w:p>
        </w:tc>
        <w:tc>
          <w:tcPr>
            <w:tcW w:w="15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363FAA6" w14:textId="7F0AB7AC" w:rsidR="00747EA3" w:rsidRPr="009D55E3" w:rsidRDefault="00747EA3" w:rsidP="00747EA3">
            <w:pPr>
              <w:rPr>
                <w:sz w:val="23"/>
                <w:szCs w:val="23"/>
              </w:rPr>
            </w:pPr>
            <w:r w:rsidRPr="009D55E3">
              <w:rPr>
                <w:sz w:val="23"/>
                <w:szCs w:val="23"/>
              </w:rPr>
              <w:t>-</w:t>
            </w:r>
          </w:p>
        </w:tc>
      </w:tr>
      <w:tr w:rsidR="00747EA3" w:rsidRPr="009D55E3" w14:paraId="3EB3F145" w14:textId="77777777" w:rsidTr="00886432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0978498F" w14:textId="77777777" w:rsidR="00747EA3" w:rsidRPr="009D55E3" w:rsidRDefault="00747EA3" w:rsidP="00747EA3">
            <w:pPr>
              <w:rPr>
                <w:sz w:val="23"/>
                <w:szCs w:val="23"/>
              </w:rPr>
            </w:pPr>
            <w:r w:rsidRPr="009D55E3">
              <w:rPr>
                <w:sz w:val="23"/>
                <w:szCs w:val="23"/>
              </w:rPr>
              <w:t>ZOO 344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66AA9EEE" w14:textId="77777777" w:rsidR="00747EA3" w:rsidRPr="009D55E3" w:rsidRDefault="00747EA3" w:rsidP="00747EA3">
            <w:pPr>
              <w:rPr>
                <w:sz w:val="23"/>
                <w:szCs w:val="23"/>
              </w:rPr>
            </w:pPr>
            <w:r w:rsidRPr="009D55E3">
              <w:rPr>
                <w:sz w:val="23"/>
                <w:szCs w:val="23"/>
              </w:rPr>
              <w:t>Fundamentals of Microbial Ecology</w:t>
            </w:r>
          </w:p>
        </w:tc>
        <w:tc>
          <w:tcPr>
            <w:tcW w:w="28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8058D69" w14:textId="77777777" w:rsidR="00747EA3" w:rsidRPr="009D55E3" w:rsidRDefault="00747EA3" w:rsidP="00747EA3">
            <w:pPr>
              <w:rPr>
                <w:sz w:val="23"/>
                <w:szCs w:val="23"/>
              </w:rPr>
            </w:pPr>
            <w:r w:rsidRPr="009D55E3">
              <w:rPr>
                <w:sz w:val="23"/>
                <w:szCs w:val="23"/>
              </w:rPr>
              <w:t xml:space="preserve">Snr. Prof. M. M. Pathmalal </w:t>
            </w:r>
          </w:p>
          <w:p w14:paraId="3AA00234" w14:textId="380EE5EA" w:rsidR="00747EA3" w:rsidRPr="009D55E3" w:rsidRDefault="00747EA3" w:rsidP="00747EA3">
            <w:pPr>
              <w:rPr>
                <w:sz w:val="23"/>
                <w:szCs w:val="23"/>
              </w:rPr>
            </w:pPr>
            <w:r w:rsidRPr="009D55E3">
              <w:rPr>
                <w:sz w:val="23"/>
                <w:szCs w:val="23"/>
              </w:rPr>
              <w:t>Dr. F. S. Idroos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27815464" w14:textId="77777777" w:rsidR="00747EA3" w:rsidRPr="009D55E3" w:rsidRDefault="00747EA3" w:rsidP="00747EA3">
            <w:pPr>
              <w:jc w:val="center"/>
              <w:rPr>
                <w:sz w:val="23"/>
                <w:szCs w:val="23"/>
              </w:rPr>
            </w:pPr>
            <w:r w:rsidRPr="009D55E3">
              <w:rPr>
                <w:sz w:val="23"/>
                <w:szCs w:val="23"/>
              </w:rPr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278F4F74" w14:textId="2B8AEFCA" w:rsidR="00747EA3" w:rsidRPr="009D55E3" w:rsidRDefault="00747EA3" w:rsidP="00747EA3">
            <w:pPr>
              <w:rPr>
                <w:sz w:val="23"/>
                <w:szCs w:val="23"/>
              </w:rPr>
            </w:pPr>
            <w:r w:rsidRPr="009D55E3">
              <w:rPr>
                <w:sz w:val="23"/>
                <w:szCs w:val="23"/>
              </w:rPr>
              <w:t>03</w:t>
            </w:r>
          </w:p>
        </w:tc>
        <w:tc>
          <w:tcPr>
            <w:tcW w:w="15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FE7E7C9" w14:textId="0C1DE989" w:rsidR="00747EA3" w:rsidRPr="009D55E3" w:rsidRDefault="00747EA3" w:rsidP="00747EA3">
            <w:pPr>
              <w:rPr>
                <w:sz w:val="23"/>
                <w:szCs w:val="23"/>
              </w:rPr>
            </w:pPr>
            <w:r w:rsidRPr="009D55E3">
              <w:rPr>
                <w:sz w:val="23"/>
                <w:szCs w:val="23"/>
              </w:rPr>
              <w:t>-</w:t>
            </w:r>
          </w:p>
        </w:tc>
      </w:tr>
      <w:tr w:rsidR="00747EA3" w:rsidRPr="009D55E3" w14:paraId="27F8ABB1" w14:textId="77777777" w:rsidTr="00886432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183BC972" w14:textId="77777777" w:rsidR="00747EA3" w:rsidRPr="009D55E3" w:rsidRDefault="00747EA3" w:rsidP="00747EA3">
            <w:pPr>
              <w:rPr>
                <w:sz w:val="23"/>
                <w:szCs w:val="23"/>
              </w:rPr>
            </w:pPr>
            <w:r w:rsidRPr="009D55E3">
              <w:rPr>
                <w:sz w:val="23"/>
                <w:szCs w:val="23"/>
              </w:rPr>
              <w:t xml:space="preserve">ZOO 345 1.0 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48ABEB09" w14:textId="77777777" w:rsidR="00747EA3" w:rsidRPr="009D55E3" w:rsidRDefault="00747EA3" w:rsidP="00747EA3">
            <w:pPr>
              <w:rPr>
                <w:sz w:val="23"/>
                <w:szCs w:val="23"/>
              </w:rPr>
            </w:pPr>
            <w:r w:rsidRPr="009D55E3">
              <w:rPr>
                <w:sz w:val="23"/>
                <w:szCs w:val="23"/>
              </w:rPr>
              <w:t xml:space="preserve">Wildlife Management </w:t>
            </w:r>
          </w:p>
        </w:tc>
        <w:tc>
          <w:tcPr>
            <w:tcW w:w="28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4D14C77" w14:textId="77777777" w:rsidR="00747EA3" w:rsidRPr="009D55E3" w:rsidRDefault="00747EA3" w:rsidP="00747EA3">
            <w:pPr>
              <w:rPr>
                <w:sz w:val="23"/>
                <w:szCs w:val="23"/>
              </w:rPr>
            </w:pPr>
            <w:r w:rsidRPr="009D55E3">
              <w:rPr>
                <w:sz w:val="23"/>
                <w:szCs w:val="23"/>
              </w:rPr>
              <w:t xml:space="preserve">Prof. W. A. D. Mahaulpatha </w:t>
            </w:r>
          </w:p>
          <w:p w14:paraId="0664A332" w14:textId="2C6F4B39" w:rsidR="00747EA3" w:rsidRPr="009D55E3" w:rsidRDefault="00747EA3" w:rsidP="00747EA3">
            <w:pPr>
              <w:rPr>
                <w:sz w:val="23"/>
                <w:szCs w:val="23"/>
              </w:rPr>
            </w:pPr>
            <w:r w:rsidRPr="009D55E3">
              <w:rPr>
                <w:color w:val="000000" w:themeColor="text1"/>
                <w:sz w:val="23"/>
                <w:szCs w:val="23"/>
              </w:rPr>
              <w:t>Dr. E. G. D. P. Jayasekara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5DD5705B" w14:textId="77777777" w:rsidR="00747EA3" w:rsidRPr="009D55E3" w:rsidRDefault="00747EA3" w:rsidP="00747EA3">
            <w:pPr>
              <w:jc w:val="center"/>
              <w:rPr>
                <w:sz w:val="23"/>
                <w:szCs w:val="23"/>
              </w:rPr>
            </w:pPr>
            <w:r w:rsidRPr="009D55E3">
              <w:rPr>
                <w:sz w:val="23"/>
                <w:szCs w:val="23"/>
              </w:rPr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60443FEE" w14:textId="603E8B83" w:rsidR="00747EA3" w:rsidRPr="009D55E3" w:rsidRDefault="00747EA3" w:rsidP="00747EA3">
            <w:pPr>
              <w:rPr>
                <w:sz w:val="23"/>
                <w:szCs w:val="23"/>
              </w:rPr>
            </w:pPr>
            <w:r w:rsidRPr="009D55E3">
              <w:rPr>
                <w:sz w:val="23"/>
                <w:szCs w:val="23"/>
              </w:rPr>
              <w:t>01</w:t>
            </w:r>
          </w:p>
        </w:tc>
        <w:tc>
          <w:tcPr>
            <w:tcW w:w="15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5556461" w14:textId="5A7B176D" w:rsidR="00747EA3" w:rsidRPr="009D55E3" w:rsidRDefault="00747EA3" w:rsidP="00747EA3">
            <w:pPr>
              <w:rPr>
                <w:sz w:val="23"/>
                <w:szCs w:val="23"/>
              </w:rPr>
            </w:pPr>
            <w:r w:rsidRPr="009D55E3">
              <w:rPr>
                <w:sz w:val="23"/>
                <w:szCs w:val="23"/>
              </w:rPr>
              <w:t>01 (2 Days)</w:t>
            </w:r>
          </w:p>
        </w:tc>
      </w:tr>
      <w:tr w:rsidR="00747EA3" w:rsidRPr="009D55E3" w14:paraId="60A49E13" w14:textId="77777777" w:rsidTr="00886432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06BA56BC" w14:textId="77777777" w:rsidR="00747EA3" w:rsidRPr="009D55E3" w:rsidRDefault="00747EA3" w:rsidP="00747EA3">
            <w:pPr>
              <w:rPr>
                <w:sz w:val="23"/>
                <w:szCs w:val="23"/>
              </w:rPr>
            </w:pPr>
            <w:r w:rsidRPr="009D55E3">
              <w:rPr>
                <w:sz w:val="23"/>
                <w:szCs w:val="23"/>
              </w:rPr>
              <w:t>ZOO 347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359E312E" w14:textId="77777777" w:rsidR="00747EA3" w:rsidRPr="009D55E3" w:rsidRDefault="00747EA3" w:rsidP="00747EA3">
            <w:pPr>
              <w:rPr>
                <w:sz w:val="23"/>
                <w:szCs w:val="23"/>
              </w:rPr>
            </w:pPr>
            <w:r w:rsidRPr="009D55E3">
              <w:rPr>
                <w:sz w:val="23"/>
                <w:szCs w:val="23"/>
              </w:rPr>
              <w:t>Integrated Watershed Management (Based on ARM 311 1.0)</w:t>
            </w:r>
          </w:p>
        </w:tc>
        <w:tc>
          <w:tcPr>
            <w:tcW w:w="28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0D1851C" w14:textId="77777777" w:rsidR="00747EA3" w:rsidRPr="009D55E3" w:rsidRDefault="00747EA3" w:rsidP="00747EA3">
            <w:pPr>
              <w:rPr>
                <w:sz w:val="23"/>
                <w:szCs w:val="23"/>
              </w:rPr>
            </w:pPr>
            <w:r w:rsidRPr="009D55E3">
              <w:rPr>
                <w:sz w:val="23"/>
                <w:szCs w:val="23"/>
              </w:rPr>
              <w:t xml:space="preserve">Dr. S. A. M. A. I. K. Senanayake 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50EC3D04" w14:textId="77777777" w:rsidR="00747EA3" w:rsidRPr="009D55E3" w:rsidRDefault="00747EA3" w:rsidP="00747EA3">
            <w:pPr>
              <w:jc w:val="center"/>
              <w:rPr>
                <w:sz w:val="23"/>
                <w:szCs w:val="23"/>
              </w:rPr>
            </w:pPr>
            <w:r w:rsidRPr="009D55E3">
              <w:rPr>
                <w:sz w:val="23"/>
                <w:szCs w:val="23"/>
              </w:rPr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11EDA4FD" w14:textId="295C085F" w:rsidR="00747EA3" w:rsidRPr="009D55E3" w:rsidRDefault="00747EA3" w:rsidP="00747EA3">
            <w:pPr>
              <w:rPr>
                <w:sz w:val="23"/>
                <w:szCs w:val="23"/>
              </w:rPr>
            </w:pPr>
            <w:r w:rsidRPr="009D55E3">
              <w:rPr>
                <w:sz w:val="23"/>
                <w:szCs w:val="23"/>
              </w:rPr>
              <w:t>01</w:t>
            </w:r>
          </w:p>
        </w:tc>
        <w:tc>
          <w:tcPr>
            <w:tcW w:w="15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4DF2BEA" w14:textId="4AB9F955" w:rsidR="00747EA3" w:rsidRPr="009D55E3" w:rsidRDefault="00747EA3" w:rsidP="00747EA3">
            <w:pPr>
              <w:rPr>
                <w:sz w:val="23"/>
                <w:szCs w:val="23"/>
              </w:rPr>
            </w:pPr>
            <w:r w:rsidRPr="009D55E3">
              <w:rPr>
                <w:sz w:val="23"/>
                <w:szCs w:val="23"/>
              </w:rPr>
              <w:t>01 (1 Day)</w:t>
            </w:r>
          </w:p>
        </w:tc>
      </w:tr>
      <w:tr w:rsidR="00747EA3" w:rsidRPr="009D55E3" w14:paraId="6601D471" w14:textId="77777777" w:rsidTr="00886432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26513896" w14:textId="77777777" w:rsidR="00747EA3" w:rsidRPr="009D55E3" w:rsidRDefault="00747EA3" w:rsidP="00747EA3">
            <w:pPr>
              <w:rPr>
                <w:sz w:val="23"/>
                <w:szCs w:val="23"/>
              </w:rPr>
            </w:pPr>
            <w:r w:rsidRPr="009D55E3">
              <w:rPr>
                <w:sz w:val="23"/>
                <w:szCs w:val="23"/>
              </w:rPr>
              <w:t>ZOO 349 2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14F4ABBC" w14:textId="77777777" w:rsidR="00747EA3" w:rsidRPr="009D55E3" w:rsidRDefault="00747EA3" w:rsidP="00747EA3">
            <w:pPr>
              <w:rPr>
                <w:sz w:val="23"/>
                <w:szCs w:val="23"/>
              </w:rPr>
            </w:pPr>
            <w:r w:rsidRPr="009D55E3">
              <w:rPr>
                <w:sz w:val="23"/>
                <w:szCs w:val="23"/>
              </w:rPr>
              <w:t>Marine and Coastal Ecology (Based on ARM 309 2.0)</w:t>
            </w:r>
          </w:p>
        </w:tc>
        <w:tc>
          <w:tcPr>
            <w:tcW w:w="28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96D0B97" w14:textId="77777777" w:rsidR="00747EA3" w:rsidRPr="009D55E3" w:rsidRDefault="00747EA3" w:rsidP="00747EA3">
            <w:pPr>
              <w:rPr>
                <w:sz w:val="23"/>
                <w:szCs w:val="23"/>
              </w:rPr>
            </w:pPr>
            <w:r w:rsidRPr="009D55E3">
              <w:rPr>
                <w:sz w:val="23"/>
                <w:szCs w:val="23"/>
              </w:rPr>
              <w:t xml:space="preserve">Prof. R. R. M. K. P. Ranatunga 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37624D7D" w14:textId="77777777" w:rsidR="00747EA3" w:rsidRPr="009D55E3" w:rsidRDefault="00747EA3" w:rsidP="00747EA3">
            <w:pPr>
              <w:jc w:val="center"/>
              <w:rPr>
                <w:sz w:val="23"/>
                <w:szCs w:val="23"/>
              </w:rPr>
            </w:pPr>
            <w:r w:rsidRPr="009D55E3">
              <w:rPr>
                <w:sz w:val="23"/>
                <w:szCs w:val="23"/>
              </w:rPr>
              <w:t>30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51437FA3" w14:textId="03A66D86" w:rsidR="00747EA3" w:rsidRPr="009D55E3" w:rsidRDefault="00747EA3" w:rsidP="00747EA3">
            <w:pPr>
              <w:rPr>
                <w:sz w:val="23"/>
                <w:szCs w:val="23"/>
              </w:rPr>
            </w:pPr>
            <w:r w:rsidRPr="009D55E3">
              <w:rPr>
                <w:sz w:val="23"/>
                <w:szCs w:val="23"/>
              </w:rPr>
              <w:t>-</w:t>
            </w:r>
          </w:p>
        </w:tc>
        <w:tc>
          <w:tcPr>
            <w:tcW w:w="15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5847824" w14:textId="5E29C639" w:rsidR="00747EA3" w:rsidRPr="009D55E3" w:rsidRDefault="00747EA3" w:rsidP="00747EA3">
            <w:pPr>
              <w:rPr>
                <w:sz w:val="23"/>
                <w:szCs w:val="23"/>
              </w:rPr>
            </w:pPr>
            <w:r w:rsidRPr="009D55E3">
              <w:rPr>
                <w:sz w:val="23"/>
                <w:szCs w:val="23"/>
              </w:rPr>
              <w:t>01 (2 Days)</w:t>
            </w:r>
          </w:p>
        </w:tc>
      </w:tr>
      <w:tr w:rsidR="00747EA3" w:rsidRPr="009D55E3" w14:paraId="619B6F8B" w14:textId="77777777" w:rsidTr="00886432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6F3FEB4F" w14:textId="77777777" w:rsidR="00747EA3" w:rsidRPr="009D55E3" w:rsidRDefault="00747EA3" w:rsidP="00747EA3">
            <w:pPr>
              <w:rPr>
                <w:sz w:val="23"/>
                <w:szCs w:val="23"/>
              </w:rPr>
            </w:pPr>
            <w:r w:rsidRPr="009D55E3">
              <w:rPr>
                <w:sz w:val="23"/>
                <w:szCs w:val="23"/>
              </w:rPr>
              <w:t>ZOO 362 2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023323FF" w14:textId="77777777" w:rsidR="00747EA3" w:rsidRPr="009D55E3" w:rsidRDefault="00747EA3" w:rsidP="00747EA3">
            <w:pPr>
              <w:rPr>
                <w:sz w:val="23"/>
                <w:szCs w:val="23"/>
              </w:rPr>
            </w:pPr>
            <w:r w:rsidRPr="009D55E3">
              <w:rPr>
                <w:sz w:val="23"/>
                <w:szCs w:val="23"/>
              </w:rPr>
              <w:t xml:space="preserve">Research Methodology </w:t>
            </w:r>
          </w:p>
        </w:tc>
        <w:tc>
          <w:tcPr>
            <w:tcW w:w="28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EF8AF7F" w14:textId="77777777" w:rsidR="00747EA3" w:rsidRPr="009D55E3" w:rsidRDefault="00747EA3" w:rsidP="00747EA3">
            <w:pPr>
              <w:rPr>
                <w:sz w:val="23"/>
                <w:szCs w:val="23"/>
              </w:rPr>
            </w:pPr>
            <w:r w:rsidRPr="009D55E3">
              <w:rPr>
                <w:sz w:val="23"/>
                <w:szCs w:val="23"/>
              </w:rPr>
              <w:t xml:space="preserve">Prof. S. M. C. U. P. Subasinghe 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25718E61" w14:textId="77777777" w:rsidR="00747EA3" w:rsidRPr="009D55E3" w:rsidRDefault="00747EA3" w:rsidP="00747EA3">
            <w:pPr>
              <w:jc w:val="center"/>
              <w:rPr>
                <w:color w:val="FF0000"/>
                <w:sz w:val="23"/>
                <w:szCs w:val="23"/>
              </w:rPr>
            </w:pPr>
            <w:r w:rsidRPr="009D55E3">
              <w:rPr>
                <w:sz w:val="23"/>
                <w:szCs w:val="23"/>
              </w:rPr>
              <w:t>30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106FF7BB" w14:textId="27E77F14" w:rsidR="00747EA3" w:rsidRPr="009D55E3" w:rsidRDefault="00747EA3" w:rsidP="00747EA3">
            <w:pPr>
              <w:rPr>
                <w:color w:val="FF0000"/>
                <w:sz w:val="23"/>
                <w:szCs w:val="23"/>
              </w:rPr>
            </w:pPr>
          </w:p>
        </w:tc>
        <w:tc>
          <w:tcPr>
            <w:tcW w:w="15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27F8844" w14:textId="7702DE35" w:rsidR="00747EA3" w:rsidRPr="009D55E3" w:rsidRDefault="00747EA3" w:rsidP="00747EA3">
            <w:pPr>
              <w:rPr>
                <w:sz w:val="23"/>
                <w:szCs w:val="23"/>
              </w:rPr>
            </w:pPr>
          </w:p>
        </w:tc>
      </w:tr>
      <w:tr w:rsidR="00747EA3" w:rsidRPr="009D55E3" w14:paraId="221C32A1" w14:textId="77777777" w:rsidTr="00886432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23131558" w14:textId="77777777" w:rsidR="00747EA3" w:rsidRPr="009D55E3" w:rsidRDefault="00747EA3" w:rsidP="00747EA3">
            <w:pPr>
              <w:rPr>
                <w:sz w:val="23"/>
                <w:szCs w:val="23"/>
              </w:rPr>
            </w:pPr>
            <w:r w:rsidRPr="009D55E3">
              <w:rPr>
                <w:sz w:val="23"/>
                <w:szCs w:val="23"/>
              </w:rPr>
              <w:t>ZOO 363 2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2E268F63" w14:textId="77777777" w:rsidR="00747EA3" w:rsidRPr="009D55E3" w:rsidRDefault="00747EA3" w:rsidP="00747EA3">
            <w:pPr>
              <w:rPr>
                <w:sz w:val="23"/>
                <w:szCs w:val="23"/>
              </w:rPr>
            </w:pPr>
            <w:r w:rsidRPr="009D55E3">
              <w:rPr>
                <w:sz w:val="23"/>
                <w:szCs w:val="23"/>
              </w:rPr>
              <w:t xml:space="preserve">Current Topics in Zoology </w:t>
            </w:r>
          </w:p>
        </w:tc>
        <w:tc>
          <w:tcPr>
            <w:tcW w:w="28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8578835" w14:textId="77777777" w:rsidR="00747EA3" w:rsidRPr="009D55E3" w:rsidRDefault="00747EA3" w:rsidP="00747EA3">
            <w:pPr>
              <w:rPr>
                <w:sz w:val="23"/>
                <w:szCs w:val="23"/>
              </w:rPr>
            </w:pP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7111186A" w14:textId="77777777" w:rsidR="00747EA3" w:rsidRPr="009D55E3" w:rsidRDefault="00747EA3" w:rsidP="00747EA3">
            <w:pPr>
              <w:jc w:val="center"/>
              <w:rPr>
                <w:sz w:val="23"/>
                <w:szCs w:val="23"/>
              </w:rPr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37E29F6E" w14:textId="77777777" w:rsidR="00747EA3" w:rsidRPr="009D55E3" w:rsidRDefault="00747EA3" w:rsidP="00747EA3">
            <w:pPr>
              <w:rPr>
                <w:sz w:val="23"/>
                <w:szCs w:val="23"/>
              </w:rPr>
            </w:pPr>
          </w:p>
        </w:tc>
        <w:tc>
          <w:tcPr>
            <w:tcW w:w="15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C0B21CB" w14:textId="77777777" w:rsidR="00747EA3" w:rsidRPr="009D55E3" w:rsidRDefault="00747EA3" w:rsidP="00747EA3">
            <w:pPr>
              <w:rPr>
                <w:sz w:val="23"/>
                <w:szCs w:val="23"/>
              </w:rPr>
            </w:pPr>
          </w:p>
        </w:tc>
      </w:tr>
      <w:tr w:rsidR="00747EA3" w:rsidRPr="009D55E3" w14:paraId="484C7A1F" w14:textId="77777777" w:rsidTr="00886432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2ECF01B6" w14:textId="77777777" w:rsidR="00747EA3" w:rsidRPr="009D55E3" w:rsidRDefault="00747EA3" w:rsidP="00747EA3">
            <w:pPr>
              <w:rPr>
                <w:sz w:val="23"/>
                <w:szCs w:val="23"/>
              </w:rPr>
            </w:pPr>
            <w:r w:rsidRPr="009D55E3">
              <w:rPr>
                <w:sz w:val="23"/>
                <w:szCs w:val="23"/>
              </w:rPr>
              <w:t>ZOO 365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568177EF" w14:textId="77777777" w:rsidR="00747EA3" w:rsidRPr="009D55E3" w:rsidRDefault="00747EA3" w:rsidP="00747EA3">
            <w:pPr>
              <w:rPr>
                <w:sz w:val="23"/>
                <w:szCs w:val="23"/>
              </w:rPr>
            </w:pPr>
            <w:r w:rsidRPr="009D55E3">
              <w:rPr>
                <w:sz w:val="23"/>
                <w:szCs w:val="23"/>
              </w:rPr>
              <w:t xml:space="preserve">Industrial Training </w:t>
            </w:r>
          </w:p>
        </w:tc>
        <w:tc>
          <w:tcPr>
            <w:tcW w:w="28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FE2FD57" w14:textId="77777777" w:rsidR="00747EA3" w:rsidRPr="009D55E3" w:rsidRDefault="00747EA3" w:rsidP="00747EA3">
            <w:pPr>
              <w:rPr>
                <w:sz w:val="23"/>
                <w:szCs w:val="23"/>
              </w:rPr>
            </w:pPr>
            <w:r w:rsidRPr="009D55E3">
              <w:rPr>
                <w:sz w:val="23"/>
                <w:szCs w:val="23"/>
              </w:rPr>
              <w:t xml:space="preserve">In charge </w:t>
            </w:r>
          </w:p>
          <w:p w14:paraId="021DD391" w14:textId="77777777" w:rsidR="00747EA3" w:rsidRPr="009D55E3" w:rsidRDefault="00747EA3" w:rsidP="00747EA3">
            <w:pPr>
              <w:rPr>
                <w:sz w:val="23"/>
                <w:szCs w:val="23"/>
              </w:rPr>
            </w:pPr>
            <w:r w:rsidRPr="009D55E3">
              <w:rPr>
                <w:sz w:val="23"/>
                <w:szCs w:val="23"/>
              </w:rPr>
              <w:t xml:space="preserve">Dr. A. G. W. U. Perera 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4D4A16CD" w14:textId="77777777" w:rsidR="00747EA3" w:rsidRPr="009D55E3" w:rsidRDefault="00747EA3" w:rsidP="00747EA3">
            <w:pPr>
              <w:jc w:val="center"/>
              <w:rPr>
                <w:sz w:val="23"/>
                <w:szCs w:val="23"/>
              </w:rPr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2E598800" w14:textId="77777777" w:rsidR="00747EA3" w:rsidRPr="009D55E3" w:rsidRDefault="00747EA3" w:rsidP="00747EA3">
            <w:pPr>
              <w:rPr>
                <w:sz w:val="23"/>
                <w:szCs w:val="23"/>
              </w:rPr>
            </w:pPr>
          </w:p>
        </w:tc>
        <w:tc>
          <w:tcPr>
            <w:tcW w:w="15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BC32418" w14:textId="77777777" w:rsidR="00747EA3" w:rsidRPr="009D55E3" w:rsidRDefault="00747EA3" w:rsidP="00747EA3">
            <w:pPr>
              <w:rPr>
                <w:sz w:val="23"/>
                <w:szCs w:val="23"/>
              </w:rPr>
            </w:pPr>
          </w:p>
        </w:tc>
      </w:tr>
      <w:tr w:rsidR="00747EA3" w:rsidRPr="009D55E3" w14:paraId="03DB32A6" w14:textId="77777777" w:rsidTr="00886432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60262A8B" w14:textId="6298C7BA" w:rsidR="00747EA3" w:rsidRPr="009D55E3" w:rsidRDefault="00747EA3" w:rsidP="00747EA3">
            <w:pPr>
              <w:rPr>
                <w:sz w:val="23"/>
                <w:szCs w:val="23"/>
              </w:rPr>
            </w:pPr>
            <w:r w:rsidRPr="009D55E3">
              <w:rPr>
                <w:sz w:val="23"/>
                <w:szCs w:val="23"/>
              </w:rPr>
              <w:t>ZOO 366 2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333B077D" w14:textId="1A330E9A" w:rsidR="00747EA3" w:rsidRPr="009D55E3" w:rsidRDefault="00747EA3" w:rsidP="00747EA3">
            <w:pPr>
              <w:rPr>
                <w:sz w:val="23"/>
                <w:szCs w:val="23"/>
              </w:rPr>
            </w:pPr>
            <w:r w:rsidRPr="009D55E3">
              <w:rPr>
                <w:sz w:val="23"/>
                <w:szCs w:val="23"/>
              </w:rPr>
              <w:t>Insect Pest Management</w:t>
            </w:r>
          </w:p>
        </w:tc>
        <w:tc>
          <w:tcPr>
            <w:tcW w:w="28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A9B1CF3" w14:textId="33C3F03B" w:rsidR="00747EA3" w:rsidRPr="009D55E3" w:rsidRDefault="00747EA3" w:rsidP="00747EA3">
            <w:pPr>
              <w:rPr>
                <w:sz w:val="23"/>
                <w:szCs w:val="23"/>
              </w:rPr>
            </w:pPr>
            <w:r w:rsidRPr="009D55E3">
              <w:rPr>
                <w:sz w:val="23"/>
                <w:szCs w:val="23"/>
              </w:rPr>
              <w:t>Dr. A. G. W. U. Perera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2BB28E9D" w14:textId="29D3919B" w:rsidR="00747EA3" w:rsidRPr="009D55E3" w:rsidRDefault="00747EA3" w:rsidP="00747EA3">
            <w:pPr>
              <w:jc w:val="center"/>
              <w:rPr>
                <w:sz w:val="23"/>
                <w:szCs w:val="23"/>
              </w:rPr>
            </w:pPr>
            <w:r w:rsidRPr="009D55E3">
              <w:rPr>
                <w:sz w:val="23"/>
                <w:szCs w:val="23"/>
              </w:rPr>
              <w:t>30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7C15EC15" w14:textId="3B32B5AD" w:rsidR="00747EA3" w:rsidRPr="009D55E3" w:rsidRDefault="00747EA3" w:rsidP="00747EA3">
            <w:pPr>
              <w:rPr>
                <w:sz w:val="23"/>
                <w:szCs w:val="23"/>
              </w:rPr>
            </w:pPr>
            <w:r w:rsidRPr="009D55E3">
              <w:rPr>
                <w:sz w:val="23"/>
                <w:szCs w:val="23"/>
              </w:rPr>
              <w:t>03</w:t>
            </w:r>
          </w:p>
        </w:tc>
        <w:tc>
          <w:tcPr>
            <w:tcW w:w="15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00ED3AB" w14:textId="2370807F" w:rsidR="00747EA3" w:rsidRPr="009D55E3" w:rsidRDefault="00747EA3" w:rsidP="00747EA3">
            <w:pPr>
              <w:rPr>
                <w:sz w:val="23"/>
                <w:szCs w:val="23"/>
              </w:rPr>
            </w:pPr>
            <w:r w:rsidRPr="009D55E3">
              <w:rPr>
                <w:sz w:val="23"/>
                <w:szCs w:val="23"/>
              </w:rPr>
              <w:t>01 (1 Day)</w:t>
            </w:r>
          </w:p>
        </w:tc>
      </w:tr>
    </w:tbl>
    <w:p w14:paraId="69155885" w14:textId="77777777" w:rsidR="001B10D7" w:rsidRDefault="001B10D7" w:rsidP="001B10D7"/>
    <w:p w14:paraId="54824F87" w14:textId="2A655CBA" w:rsidR="003C58EF" w:rsidRDefault="008F0818" w:rsidP="008E6D10">
      <w:pPr>
        <w:rPr>
          <w:b/>
        </w:rPr>
      </w:pPr>
      <w:r>
        <w:rPr>
          <w:b/>
          <w:noProof/>
        </w:rPr>
        <w:drawing>
          <wp:anchor distT="0" distB="0" distL="114300" distR="114300" simplePos="0" relativeHeight="251669504" behindDoc="1" locked="0" layoutInCell="1" allowOverlap="1" wp14:anchorId="2B378D66" wp14:editId="22696A47">
            <wp:simplePos x="0" y="0"/>
            <wp:positionH relativeFrom="margin">
              <wp:posOffset>0</wp:posOffset>
            </wp:positionH>
            <wp:positionV relativeFrom="paragraph">
              <wp:posOffset>402590</wp:posOffset>
            </wp:positionV>
            <wp:extent cx="571500" cy="528320"/>
            <wp:effectExtent l="0" t="0" r="0" b="5080"/>
            <wp:wrapTight wrapText="bothSides">
              <wp:wrapPolygon edited="0">
                <wp:start x="0" y="0"/>
                <wp:lineTo x="0" y="21029"/>
                <wp:lineTo x="20880" y="21029"/>
                <wp:lineTo x="20880" y="0"/>
                <wp:lineTo x="0" y="0"/>
              </wp:wrapPolygon>
            </wp:wrapTight>
            <wp:docPr id="1694973782" name="Picture 1" descr="A signature on a whit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3213375" name="Picture 1" descr="A signature on a white background&#10;&#10;AI-generated content may be incorrect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" cy="528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F0818">
        <w:rPr>
          <w:b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70528" behindDoc="1" locked="0" layoutInCell="1" allowOverlap="1" wp14:anchorId="435B9232" wp14:editId="715C6982">
                <wp:simplePos x="0" y="0"/>
                <wp:positionH relativeFrom="column">
                  <wp:posOffset>781050</wp:posOffset>
                </wp:positionH>
                <wp:positionV relativeFrom="paragraph">
                  <wp:posOffset>688340</wp:posOffset>
                </wp:positionV>
                <wp:extent cx="806450" cy="1404620"/>
                <wp:effectExtent l="0" t="0" r="0" b="1270"/>
                <wp:wrapTight wrapText="bothSides">
                  <wp:wrapPolygon edited="0">
                    <wp:start x="1531" y="0"/>
                    <wp:lineTo x="1531" y="20041"/>
                    <wp:lineTo x="19899" y="20041"/>
                    <wp:lineTo x="19899" y="0"/>
                    <wp:lineTo x="1531" y="0"/>
                  </wp:wrapPolygon>
                </wp:wrapTight>
                <wp:docPr id="8844067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64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03B988" w14:textId="77777777" w:rsidR="008F0818" w:rsidRDefault="008F0818" w:rsidP="008F0818">
                            <w:r w:rsidRPr="00130293">
                              <w:rPr>
                                <w:b/>
                                <w:sz w:val="20"/>
                                <w:szCs w:val="20"/>
                              </w:rPr>
                              <w:t>16.10.202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35B9232" id="_x0000_s1029" type="#_x0000_t202" style="position:absolute;margin-left:61.5pt;margin-top:54.2pt;width:63.5pt;height:110.6pt;z-index:-2516459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" filled="f" stroked="f">
                <v:textbox style="mso-fit-shape-to-text:t">
                  <w:txbxContent>
                    <w:p w14:paraId="1503B988" w14:textId="77777777" w:rsidR="008F0818" w:rsidRDefault="008F0818" w:rsidP="008F0818">
                      <w:r w:rsidRPr="00130293">
                        <w:rPr>
                          <w:b/>
                          <w:sz w:val="20"/>
                          <w:szCs w:val="20"/>
                        </w:rPr>
                        <w:t>16.10.2025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sectPr w:rsidR="003C58EF" w:rsidSect="00EC23A8">
      <w:headerReference w:type="default" r:id="rId15"/>
      <w:footerReference w:type="default" r:id="rId16"/>
      <w:pgSz w:w="12240" w:h="15840"/>
      <w:pgMar w:top="270" w:right="474" w:bottom="180" w:left="720" w:header="27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6C667E" w14:textId="77777777" w:rsidR="0004786C" w:rsidRDefault="0004786C" w:rsidP="00BB1F26">
      <w:r>
        <w:separator/>
      </w:r>
    </w:p>
  </w:endnote>
  <w:endnote w:type="continuationSeparator" w:id="0">
    <w:p w14:paraId="2D27DA16" w14:textId="77777777" w:rsidR="0004786C" w:rsidRDefault="0004786C" w:rsidP="00BB1F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E76802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>……………………</w:t>
    </w:r>
    <w:r>
      <w:tab/>
    </w:r>
  </w:p>
  <w:p w14:paraId="768DDAEE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 xml:space="preserve">    Head Zoology</w:t>
    </w:r>
    <w:r>
      <w:tab/>
    </w:r>
  </w:p>
  <w:p w14:paraId="014CFF4D" w14:textId="77777777" w:rsidR="00F0386C" w:rsidRDefault="00F0386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C4CAA7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>……………………</w:t>
    </w:r>
    <w:r>
      <w:tab/>
    </w:r>
  </w:p>
  <w:p w14:paraId="459F2F53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 xml:space="preserve">    Head Zoology</w:t>
    </w:r>
    <w:r>
      <w:tab/>
    </w:r>
  </w:p>
  <w:p w14:paraId="28C6BDB6" w14:textId="0BA3B3FE" w:rsidR="00F0386C" w:rsidRPr="00856D97" w:rsidRDefault="00F0386C" w:rsidP="00856D9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35742F" w14:textId="77777777" w:rsidR="00F0386C" w:rsidRDefault="00F0386C" w:rsidP="00C455DF">
    <w:pPr>
      <w:pStyle w:val="Footer"/>
      <w:tabs>
        <w:tab w:val="clear" w:pos="4680"/>
        <w:tab w:val="clear" w:pos="9360"/>
        <w:tab w:val="left" w:pos="2388"/>
      </w:tabs>
      <w:jc w:val="right"/>
    </w:pPr>
  </w:p>
  <w:p w14:paraId="01B70519" w14:textId="633E8355" w:rsidR="00F0386C" w:rsidRDefault="00F0386C" w:rsidP="00767B1A">
    <w:pPr>
      <w:pStyle w:val="Footer"/>
      <w:tabs>
        <w:tab w:val="clear" w:pos="4680"/>
        <w:tab w:val="clear" w:pos="9360"/>
        <w:tab w:val="left" w:pos="2388"/>
      </w:tabs>
    </w:pPr>
    <w:r>
      <w:t>…………………</w:t>
    </w:r>
    <w:r>
      <w:tab/>
    </w:r>
  </w:p>
  <w:p w14:paraId="654B3146" w14:textId="77777777" w:rsidR="00F0386C" w:rsidRDefault="00F0386C" w:rsidP="00767B1A">
    <w:pPr>
      <w:pStyle w:val="Footer"/>
      <w:tabs>
        <w:tab w:val="clear" w:pos="4680"/>
        <w:tab w:val="clear" w:pos="9360"/>
        <w:tab w:val="left" w:pos="2388"/>
      </w:tabs>
    </w:pPr>
    <w:r>
      <w:t xml:space="preserve">    Head Zoology</w:t>
    </w:r>
    <w:r>
      <w:tab/>
    </w:r>
  </w:p>
  <w:p w14:paraId="10AE362F" w14:textId="77777777" w:rsidR="00F0386C" w:rsidRDefault="00F0386C" w:rsidP="00994D20">
    <w:pPr>
      <w:pStyle w:val="Footer"/>
    </w:pPr>
  </w:p>
  <w:p w14:paraId="5F004C37" w14:textId="77777777" w:rsidR="00F0386C" w:rsidRPr="00BB1F26" w:rsidRDefault="00F0386C" w:rsidP="00BB1F26">
    <w:pPr>
      <w:rPr>
        <w:rFonts w:ascii="Arial" w:hAnsi="Arial" w:cs="Arial"/>
        <w:sz w:val="20"/>
        <w:szCs w:val="20"/>
      </w:rPr>
    </w:pPr>
  </w:p>
  <w:p w14:paraId="2978B5D8" w14:textId="77777777" w:rsidR="00F0386C" w:rsidRDefault="00F0386C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14E43B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>……………………</w:t>
    </w:r>
    <w:r>
      <w:tab/>
    </w:r>
  </w:p>
  <w:p w14:paraId="2B848A5F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 xml:space="preserve">    Head Zoology</w:t>
    </w:r>
    <w:r>
      <w:tab/>
    </w:r>
  </w:p>
  <w:p w14:paraId="276615EB" w14:textId="77777777" w:rsidR="00F0386C" w:rsidRDefault="00F038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70AA22" w14:textId="77777777" w:rsidR="0004786C" w:rsidRDefault="0004786C" w:rsidP="00BB1F26">
      <w:r>
        <w:separator/>
      </w:r>
    </w:p>
  </w:footnote>
  <w:footnote w:type="continuationSeparator" w:id="0">
    <w:p w14:paraId="1499A334" w14:textId="77777777" w:rsidR="0004786C" w:rsidRDefault="0004786C" w:rsidP="00BB1F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6C21B9" w14:textId="0C2261C4" w:rsidR="00F0386C" w:rsidRDefault="00F0386C" w:rsidP="00A0088C">
    <w:pPr>
      <w:jc w:val="center"/>
    </w:pPr>
    <w:r w:rsidRPr="00D0656A">
      <w:rPr>
        <w:b/>
        <w:color w:val="548DD4" w:themeColor="text2" w:themeTint="99"/>
        <w:sz w:val="28"/>
        <w:szCs w:val="28"/>
      </w:rPr>
      <w:t xml:space="preserve">FIRST YEAR </w:t>
    </w:r>
    <w:r w:rsidR="00320C4C">
      <w:rPr>
        <w:b/>
        <w:color w:val="548DD4" w:themeColor="text2" w:themeTint="99"/>
        <w:sz w:val="28"/>
        <w:szCs w:val="28"/>
      </w:rPr>
      <w:t xml:space="preserve">(GENERAL) DEGREE </w:t>
    </w:r>
    <w:r w:rsidRPr="00D0656A">
      <w:rPr>
        <w:b/>
        <w:color w:val="548DD4" w:themeColor="text2" w:themeTint="99"/>
        <w:sz w:val="28"/>
        <w:szCs w:val="28"/>
      </w:rPr>
      <w:t xml:space="preserve">TIME TABLE </w:t>
    </w:r>
    <w:r>
      <w:rPr>
        <w:b/>
        <w:color w:val="548DD4" w:themeColor="text2" w:themeTint="99"/>
        <w:sz w:val="28"/>
        <w:szCs w:val="28"/>
      </w:rPr>
      <w:t xml:space="preserve">– </w:t>
    </w:r>
    <w:r w:rsidR="00B027E0">
      <w:rPr>
        <w:b/>
        <w:color w:val="548DD4" w:themeColor="text2" w:themeTint="99"/>
        <w:sz w:val="28"/>
        <w:szCs w:val="28"/>
      </w:rPr>
      <w:t>2</w:t>
    </w:r>
    <w:r w:rsidR="00B027E0" w:rsidRPr="00B027E0">
      <w:rPr>
        <w:b/>
        <w:color w:val="548DD4" w:themeColor="text2" w:themeTint="99"/>
        <w:sz w:val="28"/>
        <w:szCs w:val="28"/>
        <w:vertAlign w:val="superscript"/>
      </w:rPr>
      <w:t>nd</w:t>
    </w:r>
    <w:r w:rsidR="00B027E0">
      <w:rPr>
        <w:b/>
        <w:color w:val="548DD4" w:themeColor="text2" w:themeTint="99"/>
        <w:sz w:val="28"/>
        <w:szCs w:val="28"/>
      </w:rPr>
      <w:t xml:space="preserve"> </w:t>
    </w:r>
    <w:r w:rsidRPr="00D0656A">
      <w:rPr>
        <w:b/>
        <w:color w:val="548DD4" w:themeColor="text2" w:themeTint="99"/>
        <w:sz w:val="28"/>
        <w:szCs w:val="28"/>
      </w:rPr>
      <w:t>Semester 20</w:t>
    </w:r>
    <w:r>
      <w:rPr>
        <w:b/>
        <w:color w:val="548DD4" w:themeColor="text2" w:themeTint="99"/>
        <w:sz w:val="28"/>
        <w:szCs w:val="28"/>
      </w:rPr>
      <w:t>2</w:t>
    </w:r>
    <w:r w:rsidR="00D11013">
      <w:rPr>
        <w:b/>
        <w:color w:val="548DD4" w:themeColor="text2" w:themeTint="99"/>
        <w:sz w:val="28"/>
        <w:szCs w:val="28"/>
      </w:rPr>
      <w:t>5</w:t>
    </w:r>
    <w:r>
      <w:rPr>
        <w:b/>
        <w:color w:val="548DD4" w:themeColor="text2" w:themeTint="99"/>
        <w:sz w:val="28"/>
        <w:szCs w:val="28"/>
      </w:rPr>
      <w:t xml:space="preserve"> </w:t>
    </w:r>
  </w:p>
  <w:p w14:paraId="0E131CE1" w14:textId="40634C3C" w:rsidR="00F0386C" w:rsidRPr="00D0656A" w:rsidRDefault="00F0386C" w:rsidP="00E76C6C">
    <w:pPr>
      <w:jc w:val="center"/>
      <w:rPr>
        <w:b/>
        <w:color w:val="548DD4" w:themeColor="text2" w:themeTint="99"/>
        <w:sz w:val="28"/>
        <w:szCs w:val="28"/>
      </w:rPr>
    </w:pPr>
    <w:r>
      <w:rPr>
        <w:b/>
        <w:color w:val="548DD4" w:themeColor="text2" w:themeTint="99"/>
        <w:sz w:val="28"/>
        <w:szCs w:val="28"/>
      </w:rPr>
      <w:t>Zoology</w:t>
    </w:r>
  </w:p>
  <w:p w14:paraId="0EDD69D1" w14:textId="77777777" w:rsidR="00F0386C" w:rsidRDefault="00F0386C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658CE5" w14:textId="02237BF4" w:rsidR="00F0386C" w:rsidRDefault="00F0386C" w:rsidP="00F14902">
    <w:pPr>
      <w:jc w:val="center"/>
    </w:pPr>
    <w:r>
      <w:rPr>
        <w:b/>
        <w:color w:val="548DD4" w:themeColor="text2" w:themeTint="99"/>
        <w:sz w:val="28"/>
        <w:szCs w:val="28"/>
      </w:rPr>
      <w:t xml:space="preserve">SECOND </w:t>
    </w:r>
    <w:r w:rsidRPr="00D0656A">
      <w:rPr>
        <w:b/>
        <w:color w:val="548DD4" w:themeColor="text2" w:themeTint="99"/>
        <w:sz w:val="28"/>
        <w:szCs w:val="28"/>
      </w:rPr>
      <w:t xml:space="preserve">YEAR </w:t>
    </w:r>
    <w:r w:rsidR="00320C4C">
      <w:rPr>
        <w:b/>
        <w:color w:val="548DD4" w:themeColor="text2" w:themeTint="99"/>
        <w:sz w:val="28"/>
        <w:szCs w:val="28"/>
      </w:rPr>
      <w:t xml:space="preserve">(GENERAL) DEGREE </w:t>
    </w:r>
    <w:r w:rsidRPr="00D0656A">
      <w:rPr>
        <w:b/>
        <w:color w:val="548DD4" w:themeColor="text2" w:themeTint="99"/>
        <w:sz w:val="28"/>
        <w:szCs w:val="28"/>
      </w:rPr>
      <w:t xml:space="preserve">TIME TABLE </w:t>
    </w:r>
    <w:r>
      <w:rPr>
        <w:b/>
        <w:color w:val="548DD4" w:themeColor="text2" w:themeTint="99"/>
        <w:sz w:val="28"/>
        <w:szCs w:val="28"/>
      </w:rPr>
      <w:t xml:space="preserve">– </w:t>
    </w:r>
    <w:r w:rsidR="00B027E0">
      <w:rPr>
        <w:b/>
        <w:color w:val="548DD4" w:themeColor="text2" w:themeTint="99"/>
        <w:sz w:val="28"/>
        <w:szCs w:val="28"/>
      </w:rPr>
      <w:t>2</w:t>
    </w:r>
    <w:r w:rsidR="00B027E0" w:rsidRPr="00B027E0">
      <w:rPr>
        <w:b/>
        <w:color w:val="548DD4" w:themeColor="text2" w:themeTint="99"/>
        <w:sz w:val="28"/>
        <w:szCs w:val="28"/>
        <w:vertAlign w:val="superscript"/>
      </w:rPr>
      <w:t>nd</w:t>
    </w:r>
    <w:r w:rsidR="00B027E0">
      <w:rPr>
        <w:b/>
        <w:color w:val="548DD4" w:themeColor="text2" w:themeTint="99"/>
        <w:sz w:val="28"/>
        <w:szCs w:val="28"/>
      </w:rPr>
      <w:t xml:space="preserve"> </w:t>
    </w:r>
    <w:r w:rsidRPr="00D0656A">
      <w:rPr>
        <w:b/>
        <w:color w:val="548DD4" w:themeColor="text2" w:themeTint="99"/>
        <w:sz w:val="28"/>
        <w:szCs w:val="28"/>
      </w:rPr>
      <w:t>Semester 20</w:t>
    </w:r>
    <w:r>
      <w:rPr>
        <w:b/>
        <w:color w:val="548DD4" w:themeColor="text2" w:themeTint="99"/>
        <w:sz w:val="28"/>
        <w:szCs w:val="28"/>
      </w:rPr>
      <w:t>2</w:t>
    </w:r>
    <w:r w:rsidR="00D11013">
      <w:rPr>
        <w:b/>
        <w:color w:val="548DD4" w:themeColor="text2" w:themeTint="99"/>
        <w:sz w:val="28"/>
        <w:szCs w:val="28"/>
      </w:rPr>
      <w:t>5</w:t>
    </w:r>
  </w:p>
  <w:p w14:paraId="3ADAE085" w14:textId="12D5FE0C" w:rsidR="00F0386C" w:rsidRPr="00D0656A" w:rsidRDefault="00F0386C" w:rsidP="00F14902">
    <w:pPr>
      <w:jc w:val="center"/>
      <w:rPr>
        <w:b/>
        <w:color w:val="548DD4" w:themeColor="text2" w:themeTint="99"/>
        <w:sz w:val="28"/>
        <w:szCs w:val="28"/>
      </w:rPr>
    </w:pPr>
    <w:r>
      <w:rPr>
        <w:b/>
        <w:color w:val="548DD4" w:themeColor="text2" w:themeTint="99"/>
        <w:sz w:val="28"/>
        <w:szCs w:val="28"/>
      </w:rPr>
      <w:t>Zoology</w:t>
    </w:r>
  </w:p>
  <w:p w14:paraId="60CA714F" w14:textId="551E59BD" w:rsidR="00F0386C" w:rsidRPr="00F14902" w:rsidRDefault="00F0386C" w:rsidP="00F1490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7015F2" w14:textId="38B72C76" w:rsidR="00F0386C" w:rsidRDefault="00F0386C" w:rsidP="00F14902">
    <w:pPr>
      <w:jc w:val="center"/>
    </w:pPr>
    <w:r>
      <w:rPr>
        <w:b/>
        <w:color w:val="548DD4" w:themeColor="text2" w:themeTint="99"/>
        <w:sz w:val="28"/>
        <w:szCs w:val="28"/>
      </w:rPr>
      <w:t xml:space="preserve">THIRD </w:t>
    </w:r>
    <w:r w:rsidRPr="00D0656A">
      <w:rPr>
        <w:b/>
        <w:color w:val="548DD4" w:themeColor="text2" w:themeTint="99"/>
        <w:sz w:val="28"/>
        <w:szCs w:val="28"/>
      </w:rPr>
      <w:t xml:space="preserve">YEAR </w:t>
    </w:r>
    <w:r w:rsidR="00320C4C">
      <w:rPr>
        <w:b/>
        <w:color w:val="548DD4" w:themeColor="text2" w:themeTint="99"/>
        <w:sz w:val="28"/>
        <w:szCs w:val="28"/>
      </w:rPr>
      <w:t xml:space="preserve">(GENERAL) DEGREE </w:t>
    </w:r>
    <w:r w:rsidRPr="00D0656A">
      <w:rPr>
        <w:b/>
        <w:color w:val="548DD4" w:themeColor="text2" w:themeTint="99"/>
        <w:sz w:val="28"/>
        <w:szCs w:val="28"/>
      </w:rPr>
      <w:t xml:space="preserve">TIME TABLE </w:t>
    </w:r>
    <w:r>
      <w:rPr>
        <w:b/>
        <w:color w:val="548DD4" w:themeColor="text2" w:themeTint="99"/>
        <w:sz w:val="28"/>
        <w:szCs w:val="28"/>
      </w:rPr>
      <w:t xml:space="preserve">– </w:t>
    </w:r>
    <w:r w:rsidR="00B027E0">
      <w:rPr>
        <w:b/>
        <w:color w:val="548DD4" w:themeColor="text2" w:themeTint="99"/>
        <w:sz w:val="28"/>
        <w:szCs w:val="28"/>
      </w:rPr>
      <w:t>2</w:t>
    </w:r>
    <w:r w:rsidR="00B027E0" w:rsidRPr="00B027E0">
      <w:rPr>
        <w:b/>
        <w:color w:val="548DD4" w:themeColor="text2" w:themeTint="99"/>
        <w:sz w:val="28"/>
        <w:szCs w:val="28"/>
        <w:vertAlign w:val="superscript"/>
      </w:rPr>
      <w:t>nd</w:t>
    </w:r>
    <w:r w:rsidR="00B027E0">
      <w:rPr>
        <w:b/>
        <w:color w:val="548DD4" w:themeColor="text2" w:themeTint="99"/>
        <w:sz w:val="28"/>
        <w:szCs w:val="28"/>
      </w:rPr>
      <w:t xml:space="preserve"> </w:t>
    </w:r>
    <w:r w:rsidRPr="00D0656A">
      <w:rPr>
        <w:b/>
        <w:color w:val="548DD4" w:themeColor="text2" w:themeTint="99"/>
        <w:sz w:val="28"/>
        <w:szCs w:val="28"/>
      </w:rPr>
      <w:t>Semester 20</w:t>
    </w:r>
    <w:r>
      <w:rPr>
        <w:b/>
        <w:color w:val="548DD4" w:themeColor="text2" w:themeTint="99"/>
        <w:sz w:val="28"/>
        <w:szCs w:val="28"/>
      </w:rPr>
      <w:t>2</w:t>
    </w:r>
    <w:r w:rsidR="00D11013">
      <w:rPr>
        <w:b/>
        <w:color w:val="548DD4" w:themeColor="text2" w:themeTint="99"/>
        <w:sz w:val="28"/>
        <w:szCs w:val="28"/>
      </w:rPr>
      <w:t>5</w:t>
    </w:r>
  </w:p>
  <w:p w14:paraId="0F06BA30" w14:textId="491B67E2" w:rsidR="00F0386C" w:rsidRPr="00D0656A" w:rsidRDefault="00F0386C" w:rsidP="00F14902">
    <w:pPr>
      <w:jc w:val="center"/>
      <w:rPr>
        <w:b/>
        <w:color w:val="548DD4" w:themeColor="text2" w:themeTint="99"/>
        <w:sz w:val="28"/>
        <w:szCs w:val="28"/>
      </w:rPr>
    </w:pPr>
    <w:r>
      <w:rPr>
        <w:b/>
        <w:color w:val="548DD4" w:themeColor="text2" w:themeTint="99"/>
        <w:sz w:val="28"/>
        <w:szCs w:val="28"/>
      </w:rPr>
      <w:t>Zoology</w:t>
    </w:r>
  </w:p>
  <w:p w14:paraId="397686F3" w14:textId="477401A6" w:rsidR="00F0386C" w:rsidRPr="00F14902" w:rsidRDefault="00F0386C" w:rsidP="00F14902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444D8A" w14:textId="52A50854" w:rsidR="00F0386C" w:rsidRPr="00D0656A" w:rsidRDefault="00F0386C" w:rsidP="00B55869">
    <w:pPr>
      <w:jc w:val="center"/>
      <w:rPr>
        <w:b/>
        <w:color w:val="548DD4" w:themeColor="text2" w:themeTint="99"/>
        <w:sz w:val="28"/>
        <w:szCs w:val="28"/>
      </w:rPr>
    </w:pPr>
    <w:r w:rsidRPr="00856D97">
      <w:t xml:space="preserve"> </w:t>
    </w:r>
  </w:p>
  <w:p w14:paraId="3DC1365E" w14:textId="0F5F6BB2" w:rsidR="00F0386C" w:rsidRPr="00856D97" w:rsidRDefault="00F0386C" w:rsidP="00856D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88142C3"/>
    <w:multiLevelType w:val="multilevel"/>
    <w:tmpl w:val="D8D85CDA"/>
    <w:lvl w:ilvl="0">
      <w:start w:val="1"/>
      <w:numFmt w:val="decimalZero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Zero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num w:numId="1" w16cid:durableId="2940657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W1NLQ0Mja3MDM3MDJT0lEKTi0uzszPAykwNKgFAGqX5oUtAAAA"/>
  </w:docVars>
  <w:rsids>
    <w:rsidRoot w:val="0040643A"/>
    <w:rsid w:val="00000CE4"/>
    <w:rsid w:val="000010F6"/>
    <w:rsid w:val="000037B4"/>
    <w:rsid w:val="00004064"/>
    <w:rsid w:val="00004DA8"/>
    <w:rsid w:val="00005639"/>
    <w:rsid w:val="000056F1"/>
    <w:rsid w:val="0000578F"/>
    <w:rsid w:val="00007A6E"/>
    <w:rsid w:val="00010938"/>
    <w:rsid w:val="000123E6"/>
    <w:rsid w:val="00014439"/>
    <w:rsid w:val="00015D3C"/>
    <w:rsid w:val="0001665E"/>
    <w:rsid w:val="000214E6"/>
    <w:rsid w:val="000231DE"/>
    <w:rsid w:val="00023F0A"/>
    <w:rsid w:val="0002665B"/>
    <w:rsid w:val="00030A47"/>
    <w:rsid w:val="00031571"/>
    <w:rsid w:val="000320DC"/>
    <w:rsid w:val="000341DE"/>
    <w:rsid w:val="00034F59"/>
    <w:rsid w:val="0003604F"/>
    <w:rsid w:val="00040489"/>
    <w:rsid w:val="000418E6"/>
    <w:rsid w:val="000442A6"/>
    <w:rsid w:val="0004511B"/>
    <w:rsid w:val="00046F70"/>
    <w:rsid w:val="0004786C"/>
    <w:rsid w:val="00050730"/>
    <w:rsid w:val="00050F64"/>
    <w:rsid w:val="000521D0"/>
    <w:rsid w:val="00052623"/>
    <w:rsid w:val="00052A8F"/>
    <w:rsid w:val="0005399E"/>
    <w:rsid w:val="00053F8F"/>
    <w:rsid w:val="00054DC5"/>
    <w:rsid w:val="000550E2"/>
    <w:rsid w:val="0005667C"/>
    <w:rsid w:val="0005677D"/>
    <w:rsid w:val="0006005B"/>
    <w:rsid w:val="00060B3C"/>
    <w:rsid w:val="000624D7"/>
    <w:rsid w:val="000664A3"/>
    <w:rsid w:val="000672E8"/>
    <w:rsid w:val="000679A0"/>
    <w:rsid w:val="0007133A"/>
    <w:rsid w:val="00071C8A"/>
    <w:rsid w:val="0007273C"/>
    <w:rsid w:val="00073AE3"/>
    <w:rsid w:val="0007458D"/>
    <w:rsid w:val="00076C7C"/>
    <w:rsid w:val="00077C83"/>
    <w:rsid w:val="00080BA4"/>
    <w:rsid w:val="0008566A"/>
    <w:rsid w:val="00085AB5"/>
    <w:rsid w:val="000862F7"/>
    <w:rsid w:val="00087596"/>
    <w:rsid w:val="000911D3"/>
    <w:rsid w:val="00095565"/>
    <w:rsid w:val="0009595D"/>
    <w:rsid w:val="000A2594"/>
    <w:rsid w:val="000A3310"/>
    <w:rsid w:val="000A34F2"/>
    <w:rsid w:val="000A5CA7"/>
    <w:rsid w:val="000A5F47"/>
    <w:rsid w:val="000B02F6"/>
    <w:rsid w:val="000B2071"/>
    <w:rsid w:val="000B2E8E"/>
    <w:rsid w:val="000B30E2"/>
    <w:rsid w:val="000B4869"/>
    <w:rsid w:val="000B4C79"/>
    <w:rsid w:val="000B4DA7"/>
    <w:rsid w:val="000B53E8"/>
    <w:rsid w:val="000B5B2C"/>
    <w:rsid w:val="000B5C36"/>
    <w:rsid w:val="000B5CC4"/>
    <w:rsid w:val="000B6234"/>
    <w:rsid w:val="000B7022"/>
    <w:rsid w:val="000C247A"/>
    <w:rsid w:val="000C2D46"/>
    <w:rsid w:val="000C7C83"/>
    <w:rsid w:val="000D0CB5"/>
    <w:rsid w:val="000D163A"/>
    <w:rsid w:val="000D1A30"/>
    <w:rsid w:val="000D3DE3"/>
    <w:rsid w:val="000D7852"/>
    <w:rsid w:val="000D7DF9"/>
    <w:rsid w:val="000E28AF"/>
    <w:rsid w:val="000E3CEC"/>
    <w:rsid w:val="000E51D7"/>
    <w:rsid w:val="000E6348"/>
    <w:rsid w:val="000E69C5"/>
    <w:rsid w:val="000F0A8E"/>
    <w:rsid w:val="000F227A"/>
    <w:rsid w:val="000F3BEE"/>
    <w:rsid w:val="000F432A"/>
    <w:rsid w:val="000F4DE8"/>
    <w:rsid w:val="000F52CD"/>
    <w:rsid w:val="000F6615"/>
    <w:rsid w:val="000F6872"/>
    <w:rsid w:val="000F6B04"/>
    <w:rsid w:val="000F6E46"/>
    <w:rsid w:val="000F737B"/>
    <w:rsid w:val="00101CEE"/>
    <w:rsid w:val="001021EE"/>
    <w:rsid w:val="001041AA"/>
    <w:rsid w:val="00104E61"/>
    <w:rsid w:val="001056BB"/>
    <w:rsid w:val="00111BAE"/>
    <w:rsid w:val="00113112"/>
    <w:rsid w:val="00120528"/>
    <w:rsid w:val="00121F69"/>
    <w:rsid w:val="001236BF"/>
    <w:rsid w:val="00123BE8"/>
    <w:rsid w:val="00124271"/>
    <w:rsid w:val="00125559"/>
    <w:rsid w:val="00125669"/>
    <w:rsid w:val="001264A0"/>
    <w:rsid w:val="00126A48"/>
    <w:rsid w:val="00127008"/>
    <w:rsid w:val="00131B85"/>
    <w:rsid w:val="00131E52"/>
    <w:rsid w:val="0013279D"/>
    <w:rsid w:val="00133191"/>
    <w:rsid w:val="001356B1"/>
    <w:rsid w:val="0013655C"/>
    <w:rsid w:val="0013711E"/>
    <w:rsid w:val="00140E11"/>
    <w:rsid w:val="001414D5"/>
    <w:rsid w:val="00144961"/>
    <w:rsid w:val="00147746"/>
    <w:rsid w:val="00152C3C"/>
    <w:rsid w:val="001547B8"/>
    <w:rsid w:val="00155822"/>
    <w:rsid w:val="00155D98"/>
    <w:rsid w:val="00160D2E"/>
    <w:rsid w:val="0016117E"/>
    <w:rsid w:val="001619B7"/>
    <w:rsid w:val="001634A9"/>
    <w:rsid w:val="00164030"/>
    <w:rsid w:val="001647AA"/>
    <w:rsid w:val="00166DC3"/>
    <w:rsid w:val="0016797A"/>
    <w:rsid w:val="00167BE0"/>
    <w:rsid w:val="00170048"/>
    <w:rsid w:val="00171C78"/>
    <w:rsid w:val="00172F14"/>
    <w:rsid w:val="00174373"/>
    <w:rsid w:val="00174949"/>
    <w:rsid w:val="001807A0"/>
    <w:rsid w:val="00180FE5"/>
    <w:rsid w:val="0018125A"/>
    <w:rsid w:val="001824A8"/>
    <w:rsid w:val="00183C39"/>
    <w:rsid w:val="00184192"/>
    <w:rsid w:val="00186502"/>
    <w:rsid w:val="001870C1"/>
    <w:rsid w:val="00187D96"/>
    <w:rsid w:val="001908C3"/>
    <w:rsid w:val="0019201F"/>
    <w:rsid w:val="00195689"/>
    <w:rsid w:val="001972F6"/>
    <w:rsid w:val="00197E59"/>
    <w:rsid w:val="001A1CBC"/>
    <w:rsid w:val="001A2130"/>
    <w:rsid w:val="001A3856"/>
    <w:rsid w:val="001A3E0E"/>
    <w:rsid w:val="001A4E82"/>
    <w:rsid w:val="001A7F0F"/>
    <w:rsid w:val="001B1082"/>
    <w:rsid w:val="001B10D7"/>
    <w:rsid w:val="001B18A6"/>
    <w:rsid w:val="001B2012"/>
    <w:rsid w:val="001B33D5"/>
    <w:rsid w:val="001B4377"/>
    <w:rsid w:val="001B5881"/>
    <w:rsid w:val="001B6706"/>
    <w:rsid w:val="001B71CF"/>
    <w:rsid w:val="001C1243"/>
    <w:rsid w:val="001C2458"/>
    <w:rsid w:val="001C419A"/>
    <w:rsid w:val="001C430B"/>
    <w:rsid w:val="001C439E"/>
    <w:rsid w:val="001C4461"/>
    <w:rsid w:val="001C4CBD"/>
    <w:rsid w:val="001C5360"/>
    <w:rsid w:val="001C6F36"/>
    <w:rsid w:val="001C7F07"/>
    <w:rsid w:val="001D10E7"/>
    <w:rsid w:val="001D187F"/>
    <w:rsid w:val="001D2337"/>
    <w:rsid w:val="001D4B16"/>
    <w:rsid w:val="001D7CC2"/>
    <w:rsid w:val="001E0853"/>
    <w:rsid w:val="001E312D"/>
    <w:rsid w:val="001E4456"/>
    <w:rsid w:val="001E6472"/>
    <w:rsid w:val="001E77EA"/>
    <w:rsid w:val="001E790E"/>
    <w:rsid w:val="001F293D"/>
    <w:rsid w:val="001F381F"/>
    <w:rsid w:val="001F3CA4"/>
    <w:rsid w:val="001F5457"/>
    <w:rsid w:val="001F6152"/>
    <w:rsid w:val="001F697F"/>
    <w:rsid w:val="001F6C97"/>
    <w:rsid w:val="001F7770"/>
    <w:rsid w:val="00200FAF"/>
    <w:rsid w:val="00201684"/>
    <w:rsid w:val="002035D0"/>
    <w:rsid w:val="002036E5"/>
    <w:rsid w:val="00203D32"/>
    <w:rsid w:val="0020680F"/>
    <w:rsid w:val="00207372"/>
    <w:rsid w:val="00207F60"/>
    <w:rsid w:val="00211381"/>
    <w:rsid w:val="002117CC"/>
    <w:rsid w:val="0021182D"/>
    <w:rsid w:val="00214691"/>
    <w:rsid w:val="002148FB"/>
    <w:rsid w:val="00215CCA"/>
    <w:rsid w:val="00216306"/>
    <w:rsid w:val="00216772"/>
    <w:rsid w:val="002207B7"/>
    <w:rsid w:val="00225BFB"/>
    <w:rsid w:val="00225C84"/>
    <w:rsid w:val="00230B30"/>
    <w:rsid w:val="00231827"/>
    <w:rsid w:val="0023390F"/>
    <w:rsid w:val="002358B0"/>
    <w:rsid w:val="00235A57"/>
    <w:rsid w:val="0023659A"/>
    <w:rsid w:val="00240FFC"/>
    <w:rsid w:val="0024170F"/>
    <w:rsid w:val="00243DCE"/>
    <w:rsid w:val="0024505C"/>
    <w:rsid w:val="002479EE"/>
    <w:rsid w:val="00250DAF"/>
    <w:rsid w:val="00251486"/>
    <w:rsid w:val="00253E98"/>
    <w:rsid w:val="00254FB0"/>
    <w:rsid w:val="00255DBF"/>
    <w:rsid w:val="00256463"/>
    <w:rsid w:val="00257495"/>
    <w:rsid w:val="0026177D"/>
    <w:rsid w:val="00261D3C"/>
    <w:rsid w:val="00262B44"/>
    <w:rsid w:val="0026472B"/>
    <w:rsid w:val="00266814"/>
    <w:rsid w:val="00267F54"/>
    <w:rsid w:val="00271876"/>
    <w:rsid w:val="00272B0B"/>
    <w:rsid w:val="00272BDD"/>
    <w:rsid w:val="00273BF9"/>
    <w:rsid w:val="002743CA"/>
    <w:rsid w:val="002756B7"/>
    <w:rsid w:val="00276900"/>
    <w:rsid w:val="002771BB"/>
    <w:rsid w:val="00277AEC"/>
    <w:rsid w:val="00280B9F"/>
    <w:rsid w:val="00281E09"/>
    <w:rsid w:val="00282137"/>
    <w:rsid w:val="0028280D"/>
    <w:rsid w:val="00284501"/>
    <w:rsid w:val="00284ECE"/>
    <w:rsid w:val="00291A4D"/>
    <w:rsid w:val="00292785"/>
    <w:rsid w:val="00292830"/>
    <w:rsid w:val="0029447F"/>
    <w:rsid w:val="00294912"/>
    <w:rsid w:val="00295679"/>
    <w:rsid w:val="00296236"/>
    <w:rsid w:val="0029640B"/>
    <w:rsid w:val="002A188B"/>
    <w:rsid w:val="002A22AA"/>
    <w:rsid w:val="002A3B8F"/>
    <w:rsid w:val="002A5E07"/>
    <w:rsid w:val="002A6C1A"/>
    <w:rsid w:val="002A715F"/>
    <w:rsid w:val="002A71FD"/>
    <w:rsid w:val="002A73C3"/>
    <w:rsid w:val="002B0925"/>
    <w:rsid w:val="002B1E41"/>
    <w:rsid w:val="002B2030"/>
    <w:rsid w:val="002B2102"/>
    <w:rsid w:val="002B2B54"/>
    <w:rsid w:val="002B2B6D"/>
    <w:rsid w:val="002B396F"/>
    <w:rsid w:val="002B60E6"/>
    <w:rsid w:val="002B7339"/>
    <w:rsid w:val="002C0BBA"/>
    <w:rsid w:val="002C1921"/>
    <w:rsid w:val="002C2D2C"/>
    <w:rsid w:val="002C336D"/>
    <w:rsid w:val="002C7C95"/>
    <w:rsid w:val="002D17C2"/>
    <w:rsid w:val="002D36C2"/>
    <w:rsid w:val="002D3B6B"/>
    <w:rsid w:val="002D547D"/>
    <w:rsid w:val="002D5D22"/>
    <w:rsid w:val="002E037C"/>
    <w:rsid w:val="002E2C07"/>
    <w:rsid w:val="002E4D6D"/>
    <w:rsid w:val="002E6DE3"/>
    <w:rsid w:val="002E7595"/>
    <w:rsid w:val="002F3F71"/>
    <w:rsid w:val="002F40F6"/>
    <w:rsid w:val="003018F5"/>
    <w:rsid w:val="003060BD"/>
    <w:rsid w:val="003104C1"/>
    <w:rsid w:val="0031391B"/>
    <w:rsid w:val="00313D10"/>
    <w:rsid w:val="00314DD8"/>
    <w:rsid w:val="0031697B"/>
    <w:rsid w:val="00320C4C"/>
    <w:rsid w:val="003228F4"/>
    <w:rsid w:val="00325442"/>
    <w:rsid w:val="00326A71"/>
    <w:rsid w:val="00326C60"/>
    <w:rsid w:val="003337D8"/>
    <w:rsid w:val="00333D95"/>
    <w:rsid w:val="00334E32"/>
    <w:rsid w:val="003362DC"/>
    <w:rsid w:val="003363E3"/>
    <w:rsid w:val="00344F50"/>
    <w:rsid w:val="0034562F"/>
    <w:rsid w:val="00346C06"/>
    <w:rsid w:val="003477A2"/>
    <w:rsid w:val="00352787"/>
    <w:rsid w:val="00352837"/>
    <w:rsid w:val="00353F94"/>
    <w:rsid w:val="00356F25"/>
    <w:rsid w:val="00357771"/>
    <w:rsid w:val="00363C1E"/>
    <w:rsid w:val="00363E5E"/>
    <w:rsid w:val="003701EC"/>
    <w:rsid w:val="003709FB"/>
    <w:rsid w:val="00371694"/>
    <w:rsid w:val="00372EA6"/>
    <w:rsid w:val="00375431"/>
    <w:rsid w:val="00376CD4"/>
    <w:rsid w:val="003772EE"/>
    <w:rsid w:val="003809F5"/>
    <w:rsid w:val="00380F42"/>
    <w:rsid w:val="00382A13"/>
    <w:rsid w:val="00383BBA"/>
    <w:rsid w:val="00384AB8"/>
    <w:rsid w:val="00386A3B"/>
    <w:rsid w:val="0039016B"/>
    <w:rsid w:val="00391CE1"/>
    <w:rsid w:val="00392A5A"/>
    <w:rsid w:val="0039331F"/>
    <w:rsid w:val="00394A49"/>
    <w:rsid w:val="00395681"/>
    <w:rsid w:val="0039728F"/>
    <w:rsid w:val="003A18FA"/>
    <w:rsid w:val="003A32A3"/>
    <w:rsid w:val="003A51B8"/>
    <w:rsid w:val="003A5244"/>
    <w:rsid w:val="003A65B4"/>
    <w:rsid w:val="003A73B4"/>
    <w:rsid w:val="003A74E6"/>
    <w:rsid w:val="003B0C1F"/>
    <w:rsid w:val="003B0F29"/>
    <w:rsid w:val="003B111B"/>
    <w:rsid w:val="003B147F"/>
    <w:rsid w:val="003B169D"/>
    <w:rsid w:val="003B2EBE"/>
    <w:rsid w:val="003B313F"/>
    <w:rsid w:val="003B5CC3"/>
    <w:rsid w:val="003B7A3E"/>
    <w:rsid w:val="003C0B36"/>
    <w:rsid w:val="003C181A"/>
    <w:rsid w:val="003C3BE9"/>
    <w:rsid w:val="003C4201"/>
    <w:rsid w:val="003C58EF"/>
    <w:rsid w:val="003D2234"/>
    <w:rsid w:val="003D3180"/>
    <w:rsid w:val="003D34F2"/>
    <w:rsid w:val="003D4328"/>
    <w:rsid w:val="003D5B41"/>
    <w:rsid w:val="003D67B8"/>
    <w:rsid w:val="003E161C"/>
    <w:rsid w:val="003E1F13"/>
    <w:rsid w:val="003E451D"/>
    <w:rsid w:val="003E6045"/>
    <w:rsid w:val="003E604D"/>
    <w:rsid w:val="003E7A7B"/>
    <w:rsid w:val="003E7C7F"/>
    <w:rsid w:val="003F55AF"/>
    <w:rsid w:val="003F6420"/>
    <w:rsid w:val="003F643B"/>
    <w:rsid w:val="003F73FF"/>
    <w:rsid w:val="0040064A"/>
    <w:rsid w:val="00403F58"/>
    <w:rsid w:val="00404604"/>
    <w:rsid w:val="00404DB7"/>
    <w:rsid w:val="0040643A"/>
    <w:rsid w:val="00410ADD"/>
    <w:rsid w:val="00421A27"/>
    <w:rsid w:val="004226E3"/>
    <w:rsid w:val="00423552"/>
    <w:rsid w:val="00423A3C"/>
    <w:rsid w:val="0042485F"/>
    <w:rsid w:val="0042543A"/>
    <w:rsid w:val="00425929"/>
    <w:rsid w:val="00426DB5"/>
    <w:rsid w:val="00427A20"/>
    <w:rsid w:val="004301CE"/>
    <w:rsid w:val="00430DB0"/>
    <w:rsid w:val="00431499"/>
    <w:rsid w:val="00431A91"/>
    <w:rsid w:val="00432ED5"/>
    <w:rsid w:val="00433E8B"/>
    <w:rsid w:val="00437D5D"/>
    <w:rsid w:val="00441C64"/>
    <w:rsid w:val="00444EC1"/>
    <w:rsid w:val="0044625F"/>
    <w:rsid w:val="00447483"/>
    <w:rsid w:val="004477B3"/>
    <w:rsid w:val="004500A9"/>
    <w:rsid w:val="00452D09"/>
    <w:rsid w:val="00453BA0"/>
    <w:rsid w:val="00454CB0"/>
    <w:rsid w:val="00455E05"/>
    <w:rsid w:val="00456BE3"/>
    <w:rsid w:val="00456C4B"/>
    <w:rsid w:val="0046034F"/>
    <w:rsid w:val="00460B64"/>
    <w:rsid w:val="004619DD"/>
    <w:rsid w:val="00462441"/>
    <w:rsid w:val="00462929"/>
    <w:rsid w:val="0046464E"/>
    <w:rsid w:val="00465996"/>
    <w:rsid w:val="00465BE4"/>
    <w:rsid w:val="00467248"/>
    <w:rsid w:val="0047016E"/>
    <w:rsid w:val="00470BFA"/>
    <w:rsid w:val="0047194D"/>
    <w:rsid w:val="0047243B"/>
    <w:rsid w:val="00473B9D"/>
    <w:rsid w:val="0047635F"/>
    <w:rsid w:val="00477933"/>
    <w:rsid w:val="00477B76"/>
    <w:rsid w:val="00481177"/>
    <w:rsid w:val="00482BB0"/>
    <w:rsid w:val="00482DD8"/>
    <w:rsid w:val="0048406E"/>
    <w:rsid w:val="0048452E"/>
    <w:rsid w:val="00484767"/>
    <w:rsid w:val="00485214"/>
    <w:rsid w:val="004865C0"/>
    <w:rsid w:val="00490A58"/>
    <w:rsid w:val="004918E7"/>
    <w:rsid w:val="00492C3C"/>
    <w:rsid w:val="00492DF2"/>
    <w:rsid w:val="00493462"/>
    <w:rsid w:val="00496D7D"/>
    <w:rsid w:val="004A2302"/>
    <w:rsid w:val="004A3912"/>
    <w:rsid w:val="004A47C8"/>
    <w:rsid w:val="004A4EE3"/>
    <w:rsid w:val="004A5C87"/>
    <w:rsid w:val="004A6601"/>
    <w:rsid w:val="004A6B50"/>
    <w:rsid w:val="004A725F"/>
    <w:rsid w:val="004A783E"/>
    <w:rsid w:val="004B1111"/>
    <w:rsid w:val="004B284E"/>
    <w:rsid w:val="004B2CBE"/>
    <w:rsid w:val="004B3FBA"/>
    <w:rsid w:val="004B4512"/>
    <w:rsid w:val="004B466F"/>
    <w:rsid w:val="004B4B69"/>
    <w:rsid w:val="004B4F3F"/>
    <w:rsid w:val="004B4FB6"/>
    <w:rsid w:val="004B5328"/>
    <w:rsid w:val="004B5A1B"/>
    <w:rsid w:val="004B7513"/>
    <w:rsid w:val="004C1AB8"/>
    <w:rsid w:val="004C22E1"/>
    <w:rsid w:val="004C3F96"/>
    <w:rsid w:val="004C5D81"/>
    <w:rsid w:val="004C69FC"/>
    <w:rsid w:val="004C7715"/>
    <w:rsid w:val="004D154E"/>
    <w:rsid w:val="004D17DA"/>
    <w:rsid w:val="004D2B84"/>
    <w:rsid w:val="004D416E"/>
    <w:rsid w:val="004D4B2E"/>
    <w:rsid w:val="004E1E7C"/>
    <w:rsid w:val="004E2B6A"/>
    <w:rsid w:val="004E3914"/>
    <w:rsid w:val="004E73AF"/>
    <w:rsid w:val="004F0FD9"/>
    <w:rsid w:val="004F45B5"/>
    <w:rsid w:val="004F536C"/>
    <w:rsid w:val="004F54FB"/>
    <w:rsid w:val="004F5E7B"/>
    <w:rsid w:val="004F5ED3"/>
    <w:rsid w:val="004F639F"/>
    <w:rsid w:val="004F7393"/>
    <w:rsid w:val="004F746A"/>
    <w:rsid w:val="004F7BB8"/>
    <w:rsid w:val="00501AA3"/>
    <w:rsid w:val="00501FAE"/>
    <w:rsid w:val="00502E8D"/>
    <w:rsid w:val="005036E9"/>
    <w:rsid w:val="0050579A"/>
    <w:rsid w:val="0050768E"/>
    <w:rsid w:val="00511D6F"/>
    <w:rsid w:val="00514383"/>
    <w:rsid w:val="00515B0F"/>
    <w:rsid w:val="0051616F"/>
    <w:rsid w:val="00522698"/>
    <w:rsid w:val="00523033"/>
    <w:rsid w:val="005256C5"/>
    <w:rsid w:val="00526F51"/>
    <w:rsid w:val="00527FF3"/>
    <w:rsid w:val="00532DCF"/>
    <w:rsid w:val="00537176"/>
    <w:rsid w:val="00540AAE"/>
    <w:rsid w:val="00540B69"/>
    <w:rsid w:val="00540EDD"/>
    <w:rsid w:val="005436D5"/>
    <w:rsid w:val="00543D55"/>
    <w:rsid w:val="00546CBF"/>
    <w:rsid w:val="00551764"/>
    <w:rsid w:val="00554820"/>
    <w:rsid w:val="00555333"/>
    <w:rsid w:val="00555BF8"/>
    <w:rsid w:val="00560B98"/>
    <w:rsid w:val="00563FFA"/>
    <w:rsid w:val="0056561C"/>
    <w:rsid w:val="0056618F"/>
    <w:rsid w:val="00566CB1"/>
    <w:rsid w:val="005671D4"/>
    <w:rsid w:val="005674DC"/>
    <w:rsid w:val="005708DD"/>
    <w:rsid w:val="00570A14"/>
    <w:rsid w:val="00573792"/>
    <w:rsid w:val="00573C0A"/>
    <w:rsid w:val="00575143"/>
    <w:rsid w:val="00575EC4"/>
    <w:rsid w:val="0057707D"/>
    <w:rsid w:val="00577AA0"/>
    <w:rsid w:val="00577D4C"/>
    <w:rsid w:val="0058089E"/>
    <w:rsid w:val="00580B10"/>
    <w:rsid w:val="00583380"/>
    <w:rsid w:val="00584CB6"/>
    <w:rsid w:val="0058559D"/>
    <w:rsid w:val="00587C4E"/>
    <w:rsid w:val="0059062A"/>
    <w:rsid w:val="00591E5D"/>
    <w:rsid w:val="005924BC"/>
    <w:rsid w:val="00592E7E"/>
    <w:rsid w:val="00593C83"/>
    <w:rsid w:val="005946AB"/>
    <w:rsid w:val="005A0213"/>
    <w:rsid w:val="005A1047"/>
    <w:rsid w:val="005A2DE9"/>
    <w:rsid w:val="005A33CF"/>
    <w:rsid w:val="005A38E2"/>
    <w:rsid w:val="005A3EE4"/>
    <w:rsid w:val="005A4E1E"/>
    <w:rsid w:val="005A6879"/>
    <w:rsid w:val="005A68CC"/>
    <w:rsid w:val="005A7287"/>
    <w:rsid w:val="005B01B1"/>
    <w:rsid w:val="005B04C4"/>
    <w:rsid w:val="005B1548"/>
    <w:rsid w:val="005B1C6E"/>
    <w:rsid w:val="005B3C65"/>
    <w:rsid w:val="005B59E5"/>
    <w:rsid w:val="005B6E37"/>
    <w:rsid w:val="005B6FA7"/>
    <w:rsid w:val="005B7045"/>
    <w:rsid w:val="005B797F"/>
    <w:rsid w:val="005C05F1"/>
    <w:rsid w:val="005C0C88"/>
    <w:rsid w:val="005C2495"/>
    <w:rsid w:val="005C4F59"/>
    <w:rsid w:val="005C7DAD"/>
    <w:rsid w:val="005D0EA3"/>
    <w:rsid w:val="005D0EF0"/>
    <w:rsid w:val="005D42E9"/>
    <w:rsid w:val="005D58E6"/>
    <w:rsid w:val="005D6A15"/>
    <w:rsid w:val="005D7F0E"/>
    <w:rsid w:val="005E0C9E"/>
    <w:rsid w:val="005E22D7"/>
    <w:rsid w:val="005E3DE3"/>
    <w:rsid w:val="005E4C3B"/>
    <w:rsid w:val="005E6EEA"/>
    <w:rsid w:val="005F16D1"/>
    <w:rsid w:val="005F41AA"/>
    <w:rsid w:val="005F4C39"/>
    <w:rsid w:val="005F5033"/>
    <w:rsid w:val="005F7947"/>
    <w:rsid w:val="00600455"/>
    <w:rsid w:val="006016E2"/>
    <w:rsid w:val="0060360D"/>
    <w:rsid w:val="006041EB"/>
    <w:rsid w:val="00607E01"/>
    <w:rsid w:val="006119AD"/>
    <w:rsid w:val="00611FBE"/>
    <w:rsid w:val="00616E8B"/>
    <w:rsid w:val="00616F14"/>
    <w:rsid w:val="00620415"/>
    <w:rsid w:val="00622042"/>
    <w:rsid w:val="00623982"/>
    <w:rsid w:val="00623F26"/>
    <w:rsid w:val="00625197"/>
    <w:rsid w:val="00625227"/>
    <w:rsid w:val="00625E74"/>
    <w:rsid w:val="006270E0"/>
    <w:rsid w:val="006326B3"/>
    <w:rsid w:val="00633046"/>
    <w:rsid w:val="006338C1"/>
    <w:rsid w:val="00634112"/>
    <w:rsid w:val="00634AE5"/>
    <w:rsid w:val="0063568C"/>
    <w:rsid w:val="00637362"/>
    <w:rsid w:val="006436AD"/>
    <w:rsid w:val="0064482F"/>
    <w:rsid w:val="00646420"/>
    <w:rsid w:val="00647D72"/>
    <w:rsid w:val="006555E5"/>
    <w:rsid w:val="0065712E"/>
    <w:rsid w:val="00657856"/>
    <w:rsid w:val="00660232"/>
    <w:rsid w:val="006614B9"/>
    <w:rsid w:val="00662761"/>
    <w:rsid w:val="006649EE"/>
    <w:rsid w:val="00665A59"/>
    <w:rsid w:val="00666D3E"/>
    <w:rsid w:val="00670763"/>
    <w:rsid w:val="006718C5"/>
    <w:rsid w:val="00672C6C"/>
    <w:rsid w:val="00673B53"/>
    <w:rsid w:val="006745DE"/>
    <w:rsid w:val="00675298"/>
    <w:rsid w:val="00675C0A"/>
    <w:rsid w:val="00680389"/>
    <w:rsid w:val="00681BE8"/>
    <w:rsid w:val="00683ED4"/>
    <w:rsid w:val="00684359"/>
    <w:rsid w:val="00686BDE"/>
    <w:rsid w:val="0068770C"/>
    <w:rsid w:val="00687DD9"/>
    <w:rsid w:val="00691114"/>
    <w:rsid w:val="006925D1"/>
    <w:rsid w:val="00692D96"/>
    <w:rsid w:val="006942B9"/>
    <w:rsid w:val="006951FD"/>
    <w:rsid w:val="006975B2"/>
    <w:rsid w:val="006A0CD4"/>
    <w:rsid w:val="006A1840"/>
    <w:rsid w:val="006A1CC3"/>
    <w:rsid w:val="006A1E2B"/>
    <w:rsid w:val="006A2610"/>
    <w:rsid w:val="006A6D7E"/>
    <w:rsid w:val="006A7667"/>
    <w:rsid w:val="006B23BA"/>
    <w:rsid w:val="006B5AC0"/>
    <w:rsid w:val="006B6A88"/>
    <w:rsid w:val="006B7093"/>
    <w:rsid w:val="006B7A45"/>
    <w:rsid w:val="006B7C11"/>
    <w:rsid w:val="006C0A99"/>
    <w:rsid w:val="006C167F"/>
    <w:rsid w:val="006C1AD6"/>
    <w:rsid w:val="006C1D70"/>
    <w:rsid w:val="006C3275"/>
    <w:rsid w:val="006C4768"/>
    <w:rsid w:val="006C4B07"/>
    <w:rsid w:val="006C55D4"/>
    <w:rsid w:val="006C5996"/>
    <w:rsid w:val="006C7CFA"/>
    <w:rsid w:val="006D08C8"/>
    <w:rsid w:val="006D1B3D"/>
    <w:rsid w:val="006D45CD"/>
    <w:rsid w:val="006D4652"/>
    <w:rsid w:val="006D470D"/>
    <w:rsid w:val="006D604A"/>
    <w:rsid w:val="006D6068"/>
    <w:rsid w:val="006D7DBB"/>
    <w:rsid w:val="006E0170"/>
    <w:rsid w:val="006E1AFA"/>
    <w:rsid w:val="006E20A2"/>
    <w:rsid w:val="006E29A9"/>
    <w:rsid w:val="006E2DBF"/>
    <w:rsid w:val="006E3CCF"/>
    <w:rsid w:val="006E519E"/>
    <w:rsid w:val="006E52D0"/>
    <w:rsid w:val="006E5EB8"/>
    <w:rsid w:val="006E5F27"/>
    <w:rsid w:val="006E5F80"/>
    <w:rsid w:val="006E7A0B"/>
    <w:rsid w:val="006F26FE"/>
    <w:rsid w:val="006F4906"/>
    <w:rsid w:val="006F587A"/>
    <w:rsid w:val="006F5EB4"/>
    <w:rsid w:val="006F5F96"/>
    <w:rsid w:val="006F6378"/>
    <w:rsid w:val="0070078F"/>
    <w:rsid w:val="00700DA8"/>
    <w:rsid w:val="0070138D"/>
    <w:rsid w:val="00702068"/>
    <w:rsid w:val="0070240C"/>
    <w:rsid w:val="007107E6"/>
    <w:rsid w:val="00710BA6"/>
    <w:rsid w:val="00713496"/>
    <w:rsid w:val="007136BE"/>
    <w:rsid w:val="00713716"/>
    <w:rsid w:val="00717787"/>
    <w:rsid w:val="0071789F"/>
    <w:rsid w:val="007212FD"/>
    <w:rsid w:val="00723498"/>
    <w:rsid w:val="007253A2"/>
    <w:rsid w:val="00726D65"/>
    <w:rsid w:val="0072738A"/>
    <w:rsid w:val="00727FEE"/>
    <w:rsid w:val="00730461"/>
    <w:rsid w:val="00734B9F"/>
    <w:rsid w:val="00735C3E"/>
    <w:rsid w:val="00737CB0"/>
    <w:rsid w:val="007406B8"/>
    <w:rsid w:val="00740B76"/>
    <w:rsid w:val="00742B0A"/>
    <w:rsid w:val="00745CDC"/>
    <w:rsid w:val="00745F61"/>
    <w:rsid w:val="00747768"/>
    <w:rsid w:val="007479F4"/>
    <w:rsid w:val="00747EA3"/>
    <w:rsid w:val="007506E2"/>
    <w:rsid w:val="00753859"/>
    <w:rsid w:val="007545BC"/>
    <w:rsid w:val="007575F8"/>
    <w:rsid w:val="00761372"/>
    <w:rsid w:val="00762024"/>
    <w:rsid w:val="00764C65"/>
    <w:rsid w:val="00767B1A"/>
    <w:rsid w:val="00767B3B"/>
    <w:rsid w:val="0077084A"/>
    <w:rsid w:val="00770A0B"/>
    <w:rsid w:val="00770DC9"/>
    <w:rsid w:val="00770E2F"/>
    <w:rsid w:val="00771CDE"/>
    <w:rsid w:val="00772AC1"/>
    <w:rsid w:val="00773E96"/>
    <w:rsid w:val="00775223"/>
    <w:rsid w:val="00775322"/>
    <w:rsid w:val="007755B9"/>
    <w:rsid w:val="00776CF7"/>
    <w:rsid w:val="0077788E"/>
    <w:rsid w:val="0078012A"/>
    <w:rsid w:val="00781659"/>
    <w:rsid w:val="00781F65"/>
    <w:rsid w:val="00783166"/>
    <w:rsid w:val="007846F4"/>
    <w:rsid w:val="00784F27"/>
    <w:rsid w:val="00785043"/>
    <w:rsid w:val="00785B56"/>
    <w:rsid w:val="00787928"/>
    <w:rsid w:val="007905A6"/>
    <w:rsid w:val="007905DA"/>
    <w:rsid w:val="00791120"/>
    <w:rsid w:val="00791A7A"/>
    <w:rsid w:val="0079211D"/>
    <w:rsid w:val="00793DF1"/>
    <w:rsid w:val="00794B40"/>
    <w:rsid w:val="00795FB7"/>
    <w:rsid w:val="00796055"/>
    <w:rsid w:val="0079615B"/>
    <w:rsid w:val="00796D54"/>
    <w:rsid w:val="007971FB"/>
    <w:rsid w:val="007A1B8C"/>
    <w:rsid w:val="007A236D"/>
    <w:rsid w:val="007A48C7"/>
    <w:rsid w:val="007A516A"/>
    <w:rsid w:val="007A5172"/>
    <w:rsid w:val="007A5EC6"/>
    <w:rsid w:val="007A72D2"/>
    <w:rsid w:val="007A7CC7"/>
    <w:rsid w:val="007A7D9D"/>
    <w:rsid w:val="007B20AA"/>
    <w:rsid w:val="007B21CA"/>
    <w:rsid w:val="007B3FC0"/>
    <w:rsid w:val="007B404E"/>
    <w:rsid w:val="007B5635"/>
    <w:rsid w:val="007B5717"/>
    <w:rsid w:val="007B5719"/>
    <w:rsid w:val="007B587D"/>
    <w:rsid w:val="007B59EF"/>
    <w:rsid w:val="007B789E"/>
    <w:rsid w:val="007C0795"/>
    <w:rsid w:val="007C1A33"/>
    <w:rsid w:val="007C4537"/>
    <w:rsid w:val="007C5894"/>
    <w:rsid w:val="007C6050"/>
    <w:rsid w:val="007C67A7"/>
    <w:rsid w:val="007C6F7F"/>
    <w:rsid w:val="007D1BE1"/>
    <w:rsid w:val="007D3658"/>
    <w:rsid w:val="007D3D32"/>
    <w:rsid w:val="007D43F7"/>
    <w:rsid w:val="007D4A94"/>
    <w:rsid w:val="007D4EF5"/>
    <w:rsid w:val="007D5FC3"/>
    <w:rsid w:val="007E008E"/>
    <w:rsid w:val="007E2234"/>
    <w:rsid w:val="007E36BD"/>
    <w:rsid w:val="007E42C1"/>
    <w:rsid w:val="007E43FB"/>
    <w:rsid w:val="007E4994"/>
    <w:rsid w:val="007E5050"/>
    <w:rsid w:val="007E5545"/>
    <w:rsid w:val="007E7DF8"/>
    <w:rsid w:val="007F08D1"/>
    <w:rsid w:val="007F1808"/>
    <w:rsid w:val="007F325F"/>
    <w:rsid w:val="007F44AB"/>
    <w:rsid w:val="007F6B14"/>
    <w:rsid w:val="007F6EAF"/>
    <w:rsid w:val="00800360"/>
    <w:rsid w:val="00804523"/>
    <w:rsid w:val="00806D41"/>
    <w:rsid w:val="00806F59"/>
    <w:rsid w:val="00814C3C"/>
    <w:rsid w:val="008156C7"/>
    <w:rsid w:val="00816081"/>
    <w:rsid w:val="00816A7C"/>
    <w:rsid w:val="00822516"/>
    <w:rsid w:val="00823224"/>
    <w:rsid w:val="00824855"/>
    <w:rsid w:val="0082574C"/>
    <w:rsid w:val="00825AE0"/>
    <w:rsid w:val="00831A2E"/>
    <w:rsid w:val="00832CEB"/>
    <w:rsid w:val="00835FDF"/>
    <w:rsid w:val="008367DE"/>
    <w:rsid w:val="00840CB5"/>
    <w:rsid w:val="0084111A"/>
    <w:rsid w:val="008433AB"/>
    <w:rsid w:val="008436E2"/>
    <w:rsid w:val="00843BDD"/>
    <w:rsid w:val="00845A66"/>
    <w:rsid w:val="00846713"/>
    <w:rsid w:val="00846A3E"/>
    <w:rsid w:val="00846B97"/>
    <w:rsid w:val="008526D9"/>
    <w:rsid w:val="008556C8"/>
    <w:rsid w:val="0085605E"/>
    <w:rsid w:val="00856D97"/>
    <w:rsid w:val="00860FC4"/>
    <w:rsid w:val="008612F1"/>
    <w:rsid w:val="0086260A"/>
    <w:rsid w:val="008649BB"/>
    <w:rsid w:val="00864AAB"/>
    <w:rsid w:val="00864E89"/>
    <w:rsid w:val="00866743"/>
    <w:rsid w:val="00876495"/>
    <w:rsid w:val="00880105"/>
    <w:rsid w:val="00881630"/>
    <w:rsid w:val="00881E0F"/>
    <w:rsid w:val="008824B5"/>
    <w:rsid w:val="00883089"/>
    <w:rsid w:val="00886881"/>
    <w:rsid w:val="00891AB6"/>
    <w:rsid w:val="00891CEF"/>
    <w:rsid w:val="00895D22"/>
    <w:rsid w:val="008962DF"/>
    <w:rsid w:val="008A068C"/>
    <w:rsid w:val="008A0ACF"/>
    <w:rsid w:val="008A4605"/>
    <w:rsid w:val="008A47E8"/>
    <w:rsid w:val="008A5B66"/>
    <w:rsid w:val="008A7B37"/>
    <w:rsid w:val="008B039D"/>
    <w:rsid w:val="008B3821"/>
    <w:rsid w:val="008B5BD1"/>
    <w:rsid w:val="008B6005"/>
    <w:rsid w:val="008B6466"/>
    <w:rsid w:val="008C0413"/>
    <w:rsid w:val="008C2921"/>
    <w:rsid w:val="008C3128"/>
    <w:rsid w:val="008C61D8"/>
    <w:rsid w:val="008C61E7"/>
    <w:rsid w:val="008C6CDA"/>
    <w:rsid w:val="008C6D05"/>
    <w:rsid w:val="008C75A8"/>
    <w:rsid w:val="008C786F"/>
    <w:rsid w:val="008C7A68"/>
    <w:rsid w:val="008D0D86"/>
    <w:rsid w:val="008D0DA8"/>
    <w:rsid w:val="008D0F74"/>
    <w:rsid w:val="008D45C8"/>
    <w:rsid w:val="008D4A58"/>
    <w:rsid w:val="008E1813"/>
    <w:rsid w:val="008E1E10"/>
    <w:rsid w:val="008E451B"/>
    <w:rsid w:val="008E4EEF"/>
    <w:rsid w:val="008E5845"/>
    <w:rsid w:val="008E6D10"/>
    <w:rsid w:val="008F0818"/>
    <w:rsid w:val="008F2605"/>
    <w:rsid w:val="008F40E7"/>
    <w:rsid w:val="008F6EA9"/>
    <w:rsid w:val="008F76B4"/>
    <w:rsid w:val="00903826"/>
    <w:rsid w:val="009038DE"/>
    <w:rsid w:val="00905255"/>
    <w:rsid w:val="00905A7D"/>
    <w:rsid w:val="00906582"/>
    <w:rsid w:val="00907094"/>
    <w:rsid w:val="00907AEB"/>
    <w:rsid w:val="00907F2F"/>
    <w:rsid w:val="009102F5"/>
    <w:rsid w:val="009138F9"/>
    <w:rsid w:val="00913B6D"/>
    <w:rsid w:val="0091741E"/>
    <w:rsid w:val="00920F02"/>
    <w:rsid w:val="009210C1"/>
    <w:rsid w:val="00923241"/>
    <w:rsid w:val="00923DD5"/>
    <w:rsid w:val="00923F92"/>
    <w:rsid w:val="0092561A"/>
    <w:rsid w:val="00927CCE"/>
    <w:rsid w:val="00930028"/>
    <w:rsid w:val="00930B03"/>
    <w:rsid w:val="009327A3"/>
    <w:rsid w:val="00944C53"/>
    <w:rsid w:val="00945A91"/>
    <w:rsid w:val="0094734C"/>
    <w:rsid w:val="009479E9"/>
    <w:rsid w:val="00952646"/>
    <w:rsid w:val="009531E4"/>
    <w:rsid w:val="00953529"/>
    <w:rsid w:val="00953B32"/>
    <w:rsid w:val="00954F61"/>
    <w:rsid w:val="009555F1"/>
    <w:rsid w:val="00957ED2"/>
    <w:rsid w:val="00960D6C"/>
    <w:rsid w:val="009655B3"/>
    <w:rsid w:val="009659BF"/>
    <w:rsid w:val="00965EB0"/>
    <w:rsid w:val="00967C18"/>
    <w:rsid w:val="00967D39"/>
    <w:rsid w:val="00971278"/>
    <w:rsid w:val="00973045"/>
    <w:rsid w:val="00973974"/>
    <w:rsid w:val="00974800"/>
    <w:rsid w:val="00974E3E"/>
    <w:rsid w:val="009845EF"/>
    <w:rsid w:val="00984E06"/>
    <w:rsid w:val="009859C8"/>
    <w:rsid w:val="009871D3"/>
    <w:rsid w:val="00990C85"/>
    <w:rsid w:val="0099222B"/>
    <w:rsid w:val="00993A46"/>
    <w:rsid w:val="00993ED9"/>
    <w:rsid w:val="00994D20"/>
    <w:rsid w:val="009974E9"/>
    <w:rsid w:val="00997966"/>
    <w:rsid w:val="009A0087"/>
    <w:rsid w:val="009A12FB"/>
    <w:rsid w:val="009A1DC8"/>
    <w:rsid w:val="009A590E"/>
    <w:rsid w:val="009A5A89"/>
    <w:rsid w:val="009B0C44"/>
    <w:rsid w:val="009B4BBC"/>
    <w:rsid w:val="009B559D"/>
    <w:rsid w:val="009B7545"/>
    <w:rsid w:val="009B7776"/>
    <w:rsid w:val="009B7FD7"/>
    <w:rsid w:val="009C013C"/>
    <w:rsid w:val="009C1A98"/>
    <w:rsid w:val="009C2CE0"/>
    <w:rsid w:val="009C3196"/>
    <w:rsid w:val="009C52DA"/>
    <w:rsid w:val="009C61A8"/>
    <w:rsid w:val="009C72B2"/>
    <w:rsid w:val="009C7A52"/>
    <w:rsid w:val="009D0B2E"/>
    <w:rsid w:val="009D1D6D"/>
    <w:rsid w:val="009D3742"/>
    <w:rsid w:val="009D382C"/>
    <w:rsid w:val="009D3D87"/>
    <w:rsid w:val="009D55E3"/>
    <w:rsid w:val="009D5F74"/>
    <w:rsid w:val="009D7D45"/>
    <w:rsid w:val="009E018A"/>
    <w:rsid w:val="009E04D5"/>
    <w:rsid w:val="009E35FE"/>
    <w:rsid w:val="009E3B44"/>
    <w:rsid w:val="009E445A"/>
    <w:rsid w:val="009E51FC"/>
    <w:rsid w:val="009F13D2"/>
    <w:rsid w:val="009F17A0"/>
    <w:rsid w:val="009F2349"/>
    <w:rsid w:val="009F2A4C"/>
    <w:rsid w:val="009F3F2C"/>
    <w:rsid w:val="009F543F"/>
    <w:rsid w:val="009F6DB2"/>
    <w:rsid w:val="009F6E8B"/>
    <w:rsid w:val="00A0088C"/>
    <w:rsid w:val="00A00DCB"/>
    <w:rsid w:val="00A01421"/>
    <w:rsid w:val="00A023F3"/>
    <w:rsid w:val="00A02993"/>
    <w:rsid w:val="00A0601A"/>
    <w:rsid w:val="00A10CD8"/>
    <w:rsid w:val="00A10F26"/>
    <w:rsid w:val="00A144D1"/>
    <w:rsid w:val="00A1740E"/>
    <w:rsid w:val="00A20796"/>
    <w:rsid w:val="00A218B3"/>
    <w:rsid w:val="00A22E1A"/>
    <w:rsid w:val="00A236F6"/>
    <w:rsid w:val="00A24FBF"/>
    <w:rsid w:val="00A26855"/>
    <w:rsid w:val="00A2710E"/>
    <w:rsid w:val="00A2735B"/>
    <w:rsid w:val="00A27832"/>
    <w:rsid w:val="00A3175B"/>
    <w:rsid w:val="00A327D7"/>
    <w:rsid w:val="00A32AE0"/>
    <w:rsid w:val="00A34774"/>
    <w:rsid w:val="00A34FC5"/>
    <w:rsid w:val="00A375A4"/>
    <w:rsid w:val="00A40428"/>
    <w:rsid w:val="00A42AF7"/>
    <w:rsid w:val="00A45844"/>
    <w:rsid w:val="00A4757B"/>
    <w:rsid w:val="00A53028"/>
    <w:rsid w:val="00A57D2E"/>
    <w:rsid w:val="00A61DD7"/>
    <w:rsid w:val="00A62E65"/>
    <w:rsid w:val="00A63AC9"/>
    <w:rsid w:val="00A65C4D"/>
    <w:rsid w:val="00A672A5"/>
    <w:rsid w:val="00A71863"/>
    <w:rsid w:val="00A72B1C"/>
    <w:rsid w:val="00A75C7D"/>
    <w:rsid w:val="00A763A8"/>
    <w:rsid w:val="00A778E8"/>
    <w:rsid w:val="00A77AE1"/>
    <w:rsid w:val="00A800FB"/>
    <w:rsid w:val="00A80C9D"/>
    <w:rsid w:val="00A820CC"/>
    <w:rsid w:val="00A8232D"/>
    <w:rsid w:val="00A82427"/>
    <w:rsid w:val="00A84E2E"/>
    <w:rsid w:val="00A84EED"/>
    <w:rsid w:val="00A87065"/>
    <w:rsid w:val="00A953B0"/>
    <w:rsid w:val="00A95C33"/>
    <w:rsid w:val="00A97EF5"/>
    <w:rsid w:val="00AA2693"/>
    <w:rsid w:val="00AA3114"/>
    <w:rsid w:val="00AA435E"/>
    <w:rsid w:val="00AA520A"/>
    <w:rsid w:val="00AA59FF"/>
    <w:rsid w:val="00AA6736"/>
    <w:rsid w:val="00AA6DBE"/>
    <w:rsid w:val="00AA6F35"/>
    <w:rsid w:val="00AA7A9D"/>
    <w:rsid w:val="00AB3013"/>
    <w:rsid w:val="00AB5526"/>
    <w:rsid w:val="00AB55B4"/>
    <w:rsid w:val="00AB5D82"/>
    <w:rsid w:val="00AB6D55"/>
    <w:rsid w:val="00AB7E62"/>
    <w:rsid w:val="00AC18AD"/>
    <w:rsid w:val="00AC3685"/>
    <w:rsid w:val="00AC3A73"/>
    <w:rsid w:val="00AC55D3"/>
    <w:rsid w:val="00AD5B65"/>
    <w:rsid w:val="00AE0422"/>
    <w:rsid w:val="00AE0733"/>
    <w:rsid w:val="00AE0C89"/>
    <w:rsid w:val="00AE2D74"/>
    <w:rsid w:val="00AE480B"/>
    <w:rsid w:val="00AE59B5"/>
    <w:rsid w:val="00AE642B"/>
    <w:rsid w:val="00AE6CE6"/>
    <w:rsid w:val="00AE73FE"/>
    <w:rsid w:val="00AF126D"/>
    <w:rsid w:val="00AF2688"/>
    <w:rsid w:val="00AF293A"/>
    <w:rsid w:val="00AF35CC"/>
    <w:rsid w:val="00AF37EA"/>
    <w:rsid w:val="00AF6E92"/>
    <w:rsid w:val="00B0017E"/>
    <w:rsid w:val="00B00803"/>
    <w:rsid w:val="00B027E0"/>
    <w:rsid w:val="00B036C6"/>
    <w:rsid w:val="00B04420"/>
    <w:rsid w:val="00B05832"/>
    <w:rsid w:val="00B0609B"/>
    <w:rsid w:val="00B066A3"/>
    <w:rsid w:val="00B0740D"/>
    <w:rsid w:val="00B0743B"/>
    <w:rsid w:val="00B07925"/>
    <w:rsid w:val="00B07E31"/>
    <w:rsid w:val="00B10431"/>
    <w:rsid w:val="00B11EA0"/>
    <w:rsid w:val="00B12262"/>
    <w:rsid w:val="00B130C9"/>
    <w:rsid w:val="00B13DE9"/>
    <w:rsid w:val="00B15517"/>
    <w:rsid w:val="00B15CCF"/>
    <w:rsid w:val="00B16477"/>
    <w:rsid w:val="00B20EF2"/>
    <w:rsid w:val="00B215A8"/>
    <w:rsid w:val="00B21EF8"/>
    <w:rsid w:val="00B2425A"/>
    <w:rsid w:val="00B26FF8"/>
    <w:rsid w:val="00B322BE"/>
    <w:rsid w:val="00B324F5"/>
    <w:rsid w:val="00B32530"/>
    <w:rsid w:val="00B33041"/>
    <w:rsid w:val="00B34D74"/>
    <w:rsid w:val="00B34EFF"/>
    <w:rsid w:val="00B34FB7"/>
    <w:rsid w:val="00B36DAC"/>
    <w:rsid w:val="00B3762E"/>
    <w:rsid w:val="00B378B4"/>
    <w:rsid w:val="00B40007"/>
    <w:rsid w:val="00B41492"/>
    <w:rsid w:val="00B42AA5"/>
    <w:rsid w:val="00B42B96"/>
    <w:rsid w:val="00B42C8C"/>
    <w:rsid w:val="00B43424"/>
    <w:rsid w:val="00B4393B"/>
    <w:rsid w:val="00B46C21"/>
    <w:rsid w:val="00B47F76"/>
    <w:rsid w:val="00B55869"/>
    <w:rsid w:val="00B60E29"/>
    <w:rsid w:val="00B6197B"/>
    <w:rsid w:val="00B63105"/>
    <w:rsid w:val="00B6557F"/>
    <w:rsid w:val="00B65DF5"/>
    <w:rsid w:val="00B7264B"/>
    <w:rsid w:val="00B72E19"/>
    <w:rsid w:val="00B736FD"/>
    <w:rsid w:val="00B73888"/>
    <w:rsid w:val="00B747B5"/>
    <w:rsid w:val="00B751F2"/>
    <w:rsid w:val="00B7607F"/>
    <w:rsid w:val="00B812A3"/>
    <w:rsid w:val="00B816C7"/>
    <w:rsid w:val="00B8242E"/>
    <w:rsid w:val="00B8250B"/>
    <w:rsid w:val="00B83627"/>
    <w:rsid w:val="00B916D0"/>
    <w:rsid w:val="00B918FB"/>
    <w:rsid w:val="00B93F6A"/>
    <w:rsid w:val="00B94654"/>
    <w:rsid w:val="00B9582D"/>
    <w:rsid w:val="00B962D5"/>
    <w:rsid w:val="00B96B8C"/>
    <w:rsid w:val="00B96FCD"/>
    <w:rsid w:val="00B9752F"/>
    <w:rsid w:val="00BA161F"/>
    <w:rsid w:val="00BA33E1"/>
    <w:rsid w:val="00BA38F5"/>
    <w:rsid w:val="00BA59B1"/>
    <w:rsid w:val="00BA5D47"/>
    <w:rsid w:val="00BA6C0F"/>
    <w:rsid w:val="00BB00AF"/>
    <w:rsid w:val="00BB057B"/>
    <w:rsid w:val="00BB095E"/>
    <w:rsid w:val="00BB1F26"/>
    <w:rsid w:val="00BB5E7A"/>
    <w:rsid w:val="00BB6C9B"/>
    <w:rsid w:val="00BC01E7"/>
    <w:rsid w:val="00BC4358"/>
    <w:rsid w:val="00BC4A0B"/>
    <w:rsid w:val="00BD0D4F"/>
    <w:rsid w:val="00BD2742"/>
    <w:rsid w:val="00BD4CFD"/>
    <w:rsid w:val="00BE0835"/>
    <w:rsid w:val="00BE1FDD"/>
    <w:rsid w:val="00BE2C67"/>
    <w:rsid w:val="00BE322C"/>
    <w:rsid w:val="00BE36FC"/>
    <w:rsid w:val="00BE3A14"/>
    <w:rsid w:val="00BE40D4"/>
    <w:rsid w:val="00BE4FBD"/>
    <w:rsid w:val="00BE5569"/>
    <w:rsid w:val="00BE59F7"/>
    <w:rsid w:val="00BE5E75"/>
    <w:rsid w:val="00BF19EE"/>
    <w:rsid w:val="00BF1EDB"/>
    <w:rsid w:val="00BF1F24"/>
    <w:rsid w:val="00BF3CD1"/>
    <w:rsid w:val="00BF5175"/>
    <w:rsid w:val="00BF6B54"/>
    <w:rsid w:val="00BF77C7"/>
    <w:rsid w:val="00C0078D"/>
    <w:rsid w:val="00C01CEF"/>
    <w:rsid w:val="00C01D93"/>
    <w:rsid w:val="00C023DC"/>
    <w:rsid w:val="00C04A94"/>
    <w:rsid w:val="00C058A1"/>
    <w:rsid w:val="00C07071"/>
    <w:rsid w:val="00C10073"/>
    <w:rsid w:val="00C12DB4"/>
    <w:rsid w:val="00C15CC3"/>
    <w:rsid w:val="00C20CA5"/>
    <w:rsid w:val="00C22B48"/>
    <w:rsid w:val="00C22C49"/>
    <w:rsid w:val="00C22E7A"/>
    <w:rsid w:val="00C23E69"/>
    <w:rsid w:val="00C245CA"/>
    <w:rsid w:val="00C31144"/>
    <w:rsid w:val="00C3133B"/>
    <w:rsid w:val="00C334F5"/>
    <w:rsid w:val="00C3592D"/>
    <w:rsid w:val="00C37F29"/>
    <w:rsid w:val="00C40785"/>
    <w:rsid w:val="00C451CC"/>
    <w:rsid w:val="00C455DF"/>
    <w:rsid w:val="00C47CE6"/>
    <w:rsid w:val="00C51AD8"/>
    <w:rsid w:val="00C51FD3"/>
    <w:rsid w:val="00C52A41"/>
    <w:rsid w:val="00C52F4F"/>
    <w:rsid w:val="00C53142"/>
    <w:rsid w:val="00C5477E"/>
    <w:rsid w:val="00C551D4"/>
    <w:rsid w:val="00C55B99"/>
    <w:rsid w:val="00C56CFC"/>
    <w:rsid w:val="00C56EAE"/>
    <w:rsid w:val="00C61287"/>
    <w:rsid w:val="00C62DAA"/>
    <w:rsid w:val="00C64C9B"/>
    <w:rsid w:val="00C66593"/>
    <w:rsid w:val="00C67D58"/>
    <w:rsid w:val="00C74126"/>
    <w:rsid w:val="00C75BC6"/>
    <w:rsid w:val="00C75E7D"/>
    <w:rsid w:val="00C763FF"/>
    <w:rsid w:val="00C77694"/>
    <w:rsid w:val="00C77BAE"/>
    <w:rsid w:val="00C81EAE"/>
    <w:rsid w:val="00C82301"/>
    <w:rsid w:val="00C84E45"/>
    <w:rsid w:val="00C872E1"/>
    <w:rsid w:val="00C91C09"/>
    <w:rsid w:val="00C91D27"/>
    <w:rsid w:val="00C93EB3"/>
    <w:rsid w:val="00CA1436"/>
    <w:rsid w:val="00CA19EA"/>
    <w:rsid w:val="00CA4FD9"/>
    <w:rsid w:val="00CA7DAF"/>
    <w:rsid w:val="00CB4526"/>
    <w:rsid w:val="00CB4F85"/>
    <w:rsid w:val="00CB5A2C"/>
    <w:rsid w:val="00CB778F"/>
    <w:rsid w:val="00CC010E"/>
    <w:rsid w:val="00CC1853"/>
    <w:rsid w:val="00CC509C"/>
    <w:rsid w:val="00CC56A2"/>
    <w:rsid w:val="00CC7F74"/>
    <w:rsid w:val="00CD1F54"/>
    <w:rsid w:val="00CD3524"/>
    <w:rsid w:val="00CD4EC1"/>
    <w:rsid w:val="00CD70E0"/>
    <w:rsid w:val="00CE0282"/>
    <w:rsid w:val="00CE0B5C"/>
    <w:rsid w:val="00CE130E"/>
    <w:rsid w:val="00CE1B84"/>
    <w:rsid w:val="00CE24B5"/>
    <w:rsid w:val="00CE265A"/>
    <w:rsid w:val="00CE4D42"/>
    <w:rsid w:val="00CE5450"/>
    <w:rsid w:val="00CE6B00"/>
    <w:rsid w:val="00CF0332"/>
    <w:rsid w:val="00CF26A8"/>
    <w:rsid w:val="00CF59B6"/>
    <w:rsid w:val="00D04791"/>
    <w:rsid w:val="00D04AE7"/>
    <w:rsid w:val="00D0656A"/>
    <w:rsid w:val="00D11013"/>
    <w:rsid w:val="00D12985"/>
    <w:rsid w:val="00D15011"/>
    <w:rsid w:val="00D156AD"/>
    <w:rsid w:val="00D20F31"/>
    <w:rsid w:val="00D22E5B"/>
    <w:rsid w:val="00D24AF3"/>
    <w:rsid w:val="00D279F9"/>
    <w:rsid w:val="00D30F94"/>
    <w:rsid w:val="00D3289D"/>
    <w:rsid w:val="00D34BCF"/>
    <w:rsid w:val="00D34CAA"/>
    <w:rsid w:val="00D35A07"/>
    <w:rsid w:val="00D363AD"/>
    <w:rsid w:val="00D40F3A"/>
    <w:rsid w:val="00D41379"/>
    <w:rsid w:val="00D419EA"/>
    <w:rsid w:val="00D4227B"/>
    <w:rsid w:val="00D4614A"/>
    <w:rsid w:val="00D51BA9"/>
    <w:rsid w:val="00D53201"/>
    <w:rsid w:val="00D54F9E"/>
    <w:rsid w:val="00D556C6"/>
    <w:rsid w:val="00D60D8E"/>
    <w:rsid w:val="00D6345F"/>
    <w:rsid w:val="00D63BFD"/>
    <w:rsid w:val="00D63EEE"/>
    <w:rsid w:val="00D642F4"/>
    <w:rsid w:val="00D64AB2"/>
    <w:rsid w:val="00D64FFB"/>
    <w:rsid w:val="00D66784"/>
    <w:rsid w:val="00D67246"/>
    <w:rsid w:val="00D67E58"/>
    <w:rsid w:val="00D7528F"/>
    <w:rsid w:val="00D772D2"/>
    <w:rsid w:val="00D77A31"/>
    <w:rsid w:val="00D77D0A"/>
    <w:rsid w:val="00D77DFA"/>
    <w:rsid w:val="00D83786"/>
    <w:rsid w:val="00D8409D"/>
    <w:rsid w:val="00D85AAF"/>
    <w:rsid w:val="00D85D11"/>
    <w:rsid w:val="00D860D9"/>
    <w:rsid w:val="00D86E41"/>
    <w:rsid w:val="00D901FB"/>
    <w:rsid w:val="00D9111B"/>
    <w:rsid w:val="00D91AE8"/>
    <w:rsid w:val="00D94831"/>
    <w:rsid w:val="00D956B3"/>
    <w:rsid w:val="00D95911"/>
    <w:rsid w:val="00D96EB5"/>
    <w:rsid w:val="00DA024E"/>
    <w:rsid w:val="00DA0ACF"/>
    <w:rsid w:val="00DA2058"/>
    <w:rsid w:val="00DA3145"/>
    <w:rsid w:val="00DA3AC8"/>
    <w:rsid w:val="00DA5D38"/>
    <w:rsid w:val="00DA714E"/>
    <w:rsid w:val="00DB1195"/>
    <w:rsid w:val="00DB17B1"/>
    <w:rsid w:val="00DB39F5"/>
    <w:rsid w:val="00DB5471"/>
    <w:rsid w:val="00DB5B9B"/>
    <w:rsid w:val="00DC3342"/>
    <w:rsid w:val="00DC3436"/>
    <w:rsid w:val="00DC4577"/>
    <w:rsid w:val="00DC6E35"/>
    <w:rsid w:val="00DC79D0"/>
    <w:rsid w:val="00DD130D"/>
    <w:rsid w:val="00DD438F"/>
    <w:rsid w:val="00DD5154"/>
    <w:rsid w:val="00DD5548"/>
    <w:rsid w:val="00DD5E74"/>
    <w:rsid w:val="00DD6B10"/>
    <w:rsid w:val="00DD726B"/>
    <w:rsid w:val="00DE05F8"/>
    <w:rsid w:val="00DE1651"/>
    <w:rsid w:val="00DE1C18"/>
    <w:rsid w:val="00DE23E0"/>
    <w:rsid w:val="00DE2D23"/>
    <w:rsid w:val="00DE3684"/>
    <w:rsid w:val="00DE3C18"/>
    <w:rsid w:val="00DE5AAE"/>
    <w:rsid w:val="00DE6742"/>
    <w:rsid w:val="00DF1008"/>
    <w:rsid w:val="00DF3B37"/>
    <w:rsid w:val="00DF3C1E"/>
    <w:rsid w:val="00DF4D8F"/>
    <w:rsid w:val="00DF5E58"/>
    <w:rsid w:val="00E03672"/>
    <w:rsid w:val="00E03B2C"/>
    <w:rsid w:val="00E043D3"/>
    <w:rsid w:val="00E05C2B"/>
    <w:rsid w:val="00E0680B"/>
    <w:rsid w:val="00E07CB2"/>
    <w:rsid w:val="00E10C1C"/>
    <w:rsid w:val="00E11304"/>
    <w:rsid w:val="00E14F96"/>
    <w:rsid w:val="00E239EB"/>
    <w:rsid w:val="00E26ADE"/>
    <w:rsid w:val="00E26C76"/>
    <w:rsid w:val="00E27365"/>
    <w:rsid w:val="00E27677"/>
    <w:rsid w:val="00E307A6"/>
    <w:rsid w:val="00E31E5A"/>
    <w:rsid w:val="00E33823"/>
    <w:rsid w:val="00E33D01"/>
    <w:rsid w:val="00E33E54"/>
    <w:rsid w:val="00E36C9A"/>
    <w:rsid w:val="00E374A1"/>
    <w:rsid w:val="00E406CC"/>
    <w:rsid w:val="00E4172A"/>
    <w:rsid w:val="00E418EB"/>
    <w:rsid w:val="00E42898"/>
    <w:rsid w:val="00E4324E"/>
    <w:rsid w:val="00E4644D"/>
    <w:rsid w:val="00E50922"/>
    <w:rsid w:val="00E50BE7"/>
    <w:rsid w:val="00E54343"/>
    <w:rsid w:val="00E546A3"/>
    <w:rsid w:val="00E628B5"/>
    <w:rsid w:val="00E65142"/>
    <w:rsid w:val="00E66685"/>
    <w:rsid w:val="00E666F9"/>
    <w:rsid w:val="00E70A02"/>
    <w:rsid w:val="00E716D9"/>
    <w:rsid w:val="00E76C6C"/>
    <w:rsid w:val="00E80D2E"/>
    <w:rsid w:val="00E821C0"/>
    <w:rsid w:val="00E82570"/>
    <w:rsid w:val="00E82581"/>
    <w:rsid w:val="00E82AC1"/>
    <w:rsid w:val="00E8361C"/>
    <w:rsid w:val="00E84697"/>
    <w:rsid w:val="00E859E3"/>
    <w:rsid w:val="00E85C35"/>
    <w:rsid w:val="00E85E9F"/>
    <w:rsid w:val="00E87031"/>
    <w:rsid w:val="00E93A02"/>
    <w:rsid w:val="00E93A0B"/>
    <w:rsid w:val="00E944D3"/>
    <w:rsid w:val="00E94722"/>
    <w:rsid w:val="00E95CA4"/>
    <w:rsid w:val="00E96F19"/>
    <w:rsid w:val="00EA015A"/>
    <w:rsid w:val="00EA0EB4"/>
    <w:rsid w:val="00EA18D6"/>
    <w:rsid w:val="00EA1BEC"/>
    <w:rsid w:val="00EA1FB9"/>
    <w:rsid w:val="00EA2468"/>
    <w:rsid w:val="00EA320C"/>
    <w:rsid w:val="00EA333A"/>
    <w:rsid w:val="00EA3916"/>
    <w:rsid w:val="00EA39B8"/>
    <w:rsid w:val="00EA45C0"/>
    <w:rsid w:val="00EA5964"/>
    <w:rsid w:val="00EA6D7B"/>
    <w:rsid w:val="00EA7EB9"/>
    <w:rsid w:val="00EB09E9"/>
    <w:rsid w:val="00EB1155"/>
    <w:rsid w:val="00EB31ED"/>
    <w:rsid w:val="00EB3B98"/>
    <w:rsid w:val="00EB50F8"/>
    <w:rsid w:val="00EB6AAC"/>
    <w:rsid w:val="00EC1D41"/>
    <w:rsid w:val="00EC2320"/>
    <w:rsid w:val="00EC23A8"/>
    <w:rsid w:val="00EC28F0"/>
    <w:rsid w:val="00EC411F"/>
    <w:rsid w:val="00EC444E"/>
    <w:rsid w:val="00EC57BF"/>
    <w:rsid w:val="00EC656F"/>
    <w:rsid w:val="00ED05BD"/>
    <w:rsid w:val="00ED0D04"/>
    <w:rsid w:val="00ED2B59"/>
    <w:rsid w:val="00ED42E8"/>
    <w:rsid w:val="00ED55C6"/>
    <w:rsid w:val="00ED6447"/>
    <w:rsid w:val="00ED69B2"/>
    <w:rsid w:val="00EE1FE4"/>
    <w:rsid w:val="00EE4C93"/>
    <w:rsid w:val="00EE5338"/>
    <w:rsid w:val="00EE5C51"/>
    <w:rsid w:val="00EE6B22"/>
    <w:rsid w:val="00EE7D41"/>
    <w:rsid w:val="00EF28B7"/>
    <w:rsid w:val="00EF2BAC"/>
    <w:rsid w:val="00EF36BA"/>
    <w:rsid w:val="00EF43C1"/>
    <w:rsid w:val="00EF4724"/>
    <w:rsid w:val="00EF539D"/>
    <w:rsid w:val="00EF5B9F"/>
    <w:rsid w:val="00EF6B10"/>
    <w:rsid w:val="00F016EC"/>
    <w:rsid w:val="00F033F6"/>
    <w:rsid w:val="00F0369C"/>
    <w:rsid w:val="00F0386C"/>
    <w:rsid w:val="00F04C7A"/>
    <w:rsid w:val="00F06E9C"/>
    <w:rsid w:val="00F10842"/>
    <w:rsid w:val="00F11B51"/>
    <w:rsid w:val="00F1382D"/>
    <w:rsid w:val="00F13F22"/>
    <w:rsid w:val="00F14902"/>
    <w:rsid w:val="00F15E88"/>
    <w:rsid w:val="00F1793B"/>
    <w:rsid w:val="00F206E3"/>
    <w:rsid w:val="00F20A4D"/>
    <w:rsid w:val="00F22EEB"/>
    <w:rsid w:val="00F23305"/>
    <w:rsid w:val="00F26797"/>
    <w:rsid w:val="00F279F8"/>
    <w:rsid w:val="00F30047"/>
    <w:rsid w:val="00F323C2"/>
    <w:rsid w:val="00F326CF"/>
    <w:rsid w:val="00F32962"/>
    <w:rsid w:val="00F32C89"/>
    <w:rsid w:val="00F332C0"/>
    <w:rsid w:val="00F35DCA"/>
    <w:rsid w:val="00F36FCC"/>
    <w:rsid w:val="00F37E9D"/>
    <w:rsid w:val="00F413E4"/>
    <w:rsid w:val="00F4382E"/>
    <w:rsid w:val="00F51744"/>
    <w:rsid w:val="00F5224B"/>
    <w:rsid w:val="00F5270A"/>
    <w:rsid w:val="00F54184"/>
    <w:rsid w:val="00F54DE2"/>
    <w:rsid w:val="00F55BAA"/>
    <w:rsid w:val="00F57088"/>
    <w:rsid w:val="00F57E7F"/>
    <w:rsid w:val="00F652DE"/>
    <w:rsid w:val="00F71A78"/>
    <w:rsid w:val="00F74769"/>
    <w:rsid w:val="00F74F68"/>
    <w:rsid w:val="00F762B4"/>
    <w:rsid w:val="00F77D0F"/>
    <w:rsid w:val="00F77F3F"/>
    <w:rsid w:val="00F80247"/>
    <w:rsid w:val="00F82446"/>
    <w:rsid w:val="00F85739"/>
    <w:rsid w:val="00F85798"/>
    <w:rsid w:val="00F86B87"/>
    <w:rsid w:val="00F87951"/>
    <w:rsid w:val="00F87FD0"/>
    <w:rsid w:val="00F94683"/>
    <w:rsid w:val="00F97B1E"/>
    <w:rsid w:val="00F97C96"/>
    <w:rsid w:val="00FA13D7"/>
    <w:rsid w:val="00FA582F"/>
    <w:rsid w:val="00FA62A4"/>
    <w:rsid w:val="00FA6888"/>
    <w:rsid w:val="00FB1D4E"/>
    <w:rsid w:val="00FB2B58"/>
    <w:rsid w:val="00FB2D8A"/>
    <w:rsid w:val="00FB6139"/>
    <w:rsid w:val="00FB74C7"/>
    <w:rsid w:val="00FC1084"/>
    <w:rsid w:val="00FC20D9"/>
    <w:rsid w:val="00FC415E"/>
    <w:rsid w:val="00FC58A9"/>
    <w:rsid w:val="00FC5992"/>
    <w:rsid w:val="00FC661F"/>
    <w:rsid w:val="00FC7288"/>
    <w:rsid w:val="00FC7B9D"/>
    <w:rsid w:val="00FD2AFB"/>
    <w:rsid w:val="00FD4C8D"/>
    <w:rsid w:val="00FD5C7C"/>
    <w:rsid w:val="00FD6C4C"/>
    <w:rsid w:val="00FE09D6"/>
    <w:rsid w:val="00FE0F9D"/>
    <w:rsid w:val="00FE17D0"/>
    <w:rsid w:val="00FE29C8"/>
    <w:rsid w:val="00FE2D51"/>
    <w:rsid w:val="00FE4385"/>
    <w:rsid w:val="00FE7C55"/>
    <w:rsid w:val="00FF17CB"/>
    <w:rsid w:val="00FF1F13"/>
    <w:rsid w:val="00FF2ED0"/>
    <w:rsid w:val="00FF3131"/>
    <w:rsid w:val="00FF3AEF"/>
    <w:rsid w:val="00FF4416"/>
    <w:rsid w:val="00FF6A12"/>
    <w:rsid w:val="00FF7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F88566"/>
  <w15:docId w15:val="{D4E88FAB-D889-4B5B-9804-B013F62052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si-LK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824A8"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064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F74F6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74F68"/>
    <w:rPr>
      <w:rFonts w:ascii="Tahoma" w:hAnsi="Tahoma" w:cs="Tahoma"/>
      <w:sz w:val="16"/>
      <w:szCs w:val="16"/>
      <w:lang w:bidi="ar-SA"/>
    </w:rPr>
  </w:style>
  <w:style w:type="paragraph" w:styleId="Header">
    <w:name w:val="header"/>
    <w:basedOn w:val="Normal"/>
    <w:link w:val="HeaderChar"/>
    <w:uiPriority w:val="99"/>
    <w:rsid w:val="00BB1F2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1F26"/>
    <w:rPr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rsid w:val="00BB1F2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1F26"/>
    <w:rPr>
      <w:sz w:val="24"/>
      <w:szCs w:val="24"/>
      <w:lang w:bidi="ar-SA"/>
    </w:rPr>
  </w:style>
  <w:style w:type="character" w:customStyle="1" w:styleId="apple-converted-space">
    <w:name w:val="apple-converted-space"/>
    <w:basedOn w:val="DefaultParagraphFont"/>
    <w:rsid w:val="006204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63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7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9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DB6140-906C-43C5-A986-5F77C144D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4</Pages>
  <Words>828</Words>
  <Characters>3697</Characters>
  <Application>Microsoft Office Word</Application>
  <DocSecurity>0</DocSecurity>
  <Lines>567</Lines>
  <Paragraphs>3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e</vt:lpstr>
    </vt:vector>
  </TitlesOfParts>
  <Company/>
  <LinksUpToDate>false</LinksUpToDate>
  <CharactersWithSpaces>4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</dc:title>
  <dc:creator>acer</dc:creator>
  <cp:lastModifiedBy>Kamal Ranatunga</cp:lastModifiedBy>
  <cp:revision>44</cp:revision>
  <cp:lastPrinted>2021-09-13T05:14:00Z</cp:lastPrinted>
  <dcterms:created xsi:type="dcterms:W3CDTF">2024-11-12T09:42:00Z</dcterms:created>
  <dcterms:modified xsi:type="dcterms:W3CDTF">2025-10-18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60e916-eb1b-4624-a224-1a64215ba036</vt:lpwstr>
  </property>
</Properties>
</file>